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5230B207"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5230B207"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17395C6C" w14:textId="77777777" w:rsidR="00F35316" w:rsidRDefault="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w:t>
      </w:r>
      <w:r w:rsidR="00E841DA">
        <w:rPr>
          <w:rFonts w:cstheme="minorHAnsi"/>
          <w:color w:val="212529"/>
          <w:sz w:val="32"/>
          <w:szCs w:val="32"/>
          <w:shd w:val="clear" w:color="auto" w:fill="FFFFFF"/>
        </w:rPr>
        <w:t>1</w:t>
      </w:r>
    </w:p>
    <w:p w14:paraId="7078F664" w14:textId="77777777" w:rsidR="007A482E" w:rsidRDefault="007A482E">
      <w:pPr>
        <w:rPr>
          <w:rFonts w:cstheme="minorHAnsi"/>
          <w:color w:val="212529"/>
          <w:sz w:val="32"/>
          <w:szCs w:val="32"/>
          <w:shd w:val="clear" w:color="auto" w:fill="FFFFFF"/>
        </w:rPr>
      </w:pPr>
    </w:p>
    <w:p w14:paraId="0E7E05F4" w14:textId="79E8BBC9" w:rsidR="006A7C45" w:rsidRDefault="006A7C45">
      <w:pPr>
        <w:rPr>
          <w:rFonts w:cstheme="minorHAnsi"/>
          <w:color w:val="212529"/>
          <w:sz w:val="32"/>
          <w:szCs w:val="32"/>
          <w:shd w:val="clear" w:color="auto" w:fill="FFFFFF"/>
        </w:rPr>
        <w:sectPr w:rsidR="006A7C45" w:rsidSect="00F3113F">
          <w:footerReference w:type="default" r:id="rId10"/>
          <w:pgSz w:w="12240" w:h="15840"/>
          <w:pgMar w:top="1440" w:right="1440" w:bottom="1440" w:left="1440" w:header="720" w:footer="720" w:gutter="0"/>
          <w:pgNumType w:start="0"/>
          <w:cols w:space="720"/>
          <w:titlePg/>
          <w:docGrid w:linePitch="360"/>
        </w:sectPr>
      </w:pPr>
    </w:p>
    <w:p w14:paraId="165B5DF5" w14:textId="77777777" w:rsidR="00D03D8E" w:rsidRPr="002E3814" w:rsidRDefault="00D03D8E" w:rsidP="00D03D8E">
      <w:pPr>
        <w:rPr>
          <w:rFonts w:cstheme="minorHAnsi"/>
          <w:color w:val="212529"/>
          <w:sz w:val="32"/>
          <w:szCs w:val="32"/>
          <w:shd w:val="clear" w:color="auto" w:fill="FFFFFF"/>
        </w:rPr>
      </w:pPr>
    </w:p>
    <w:p w14:paraId="4EA04B62" w14:textId="04D06389" w:rsidR="009C7BCB" w:rsidRDefault="000A7B04" w:rsidP="00B72D26">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70C8CDE4" w14:textId="2728DAEE" w:rsidR="00323ADE"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2987787" w:history="1">
            <w:r w:rsidR="00323ADE" w:rsidRPr="00F54005">
              <w:rPr>
                <w:rStyle w:val="Hyperlink"/>
                <w:noProof/>
              </w:rPr>
              <w:t>1.</w:t>
            </w:r>
            <w:r w:rsidR="00323ADE">
              <w:rPr>
                <w:rFonts w:eastAsiaTheme="minorEastAsia"/>
                <w:noProof/>
              </w:rPr>
              <w:tab/>
            </w:r>
            <w:r w:rsidR="00323ADE" w:rsidRPr="00F54005">
              <w:rPr>
                <w:rStyle w:val="Hyperlink"/>
                <w:noProof/>
              </w:rPr>
              <w:t>Abstract</w:t>
            </w:r>
            <w:r w:rsidR="00323ADE">
              <w:rPr>
                <w:noProof/>
                <w:webHidden/>
              </w:rPr>
              <w:tab/>
            </w:r>
            <w:r w:rsidR="00323ADE">
              <w:rPr>
                <w:noProof/>
                <w:webHidden/>
              </w:rPr>
              <w:fldChar w:fldCharType="begin"/>
            </w:r>
            <w:r w:rsidR="00323ADE">
              <w:rPr>
                <w:noProof/>
                <w:webHidden/>
              </w:rPr>
              <w:instrText xml:space="preserve"> PAGEREF _Toc92987787 \h </w:instrText>
            </w:r>
            <w:r w:rsidR="00323ADE">
              <w:rPr>
                <w:noProof/>
                <w:webHidden/>
              </w:rPr>
            </w:r>
            <w:r w:rsidR="00323ADE">
              <w:rPr>
                <w:noProof/>
                <w:webHidden/>
              </w:rPr>
              <w:fldChar w:fldCharType="separate"/>
            </w:r>
            <w:r w:rsidR="00323ADE">
              <w:rPr>
                <w:noProof/>
                <w:webHidden/>
              </w:rPr>
              <w:t>1</w:t>
            </w:r>
            <w:r w:rsidR="00323ADE">
              <w:rPr>
                <w:noProof/>
                <w:webHidden/>
              </w:rPr>
              <w:fldChar w:fldCharType="end"/>
            </w:r>
          </w:hyperlink>
        </w:p>
        <w:p w14:paraId="628FA261" w14:textId="069E7F89" w:rsidR="00323ADE" w:rsidRDefault="00323ADE">
          <w:pPr>
            <w:pStyle w:val="TOC1"/>
            <w:tabs>
              <w:tab w:val="left" w:pos="440"/>
              <w:tab w:val="right" w:leader="dot" w:pos="9350"/>
            </w:tabs>
            <w:rPr>
              <w:rFonts w:eastAsiaTheme="minorEastAsia"/>
              <w:noProof/>
            </w:rPr>
          </w:pPr>
          <w:hyperlink w:anchor="_Toc92987788" w:history="1">
            <w:r w:rsidRPr="00F54005">
              <w:rPr>
                <w:rStyle w:val="Hyperlink"/>
                <w:noProof/>
              </w:rPr>
              <w:t>2.</w:t>
            </w:r>
            <w:r>
              <w:rPr>
                <w:rFonts w:eastAsiaTheme="minorEastAsia"/>
                <w:noProof/>
              </w:rPr>
              <w:tab/>
            </w:r>
            <w:r w:rsidRPr="00F54005">
              <w:rPr>
                <w:rStyle w:val="Hyperlink"/>
                <w:noProof/>
              </w:rPr>
              <w:t>Introduction</w:t>
            </w:r>
            <w:r>
              <w:rPr>
                <w:noProof/>
                <w:webHidden/>
              </w:rPr>
              <w:tab/>
            </w:r>
            <w:r>
              <w:rPr>
                <w:noProof/>
                <w:webHidden/>
              </w:rPr>
              <w:fldChar w:fldCharType="begin"/>
            </w:r>
            <w:r>
              <w:rPr>
                <w:noProof/>
                <w:webHidden/>
              </w:rPr>
              <w:instrText xml:space="preserve"> PAGEREF _Toc92987788 \h </w:instrText>
            </w:r>
            <w:r>
              <w:rPr>
                <w:noProof/>
                <w:webHidden/>
              </w:rPr>
            </w:r>
            <w:r>
              <w:rPr>
                <w:noProof/>
                <w:webHidden/>
              </w:rPr>
              <w:fldChar w:fldCharType="separate"/>
            </w:r>
            <w:r>
              <w:rPr>
                <w:noProof/>
                <w:webHidden/>
              </w:rPr>
              <w:t>1</w:t>
            </w:r>
            <w:r>
              <w:rPr>
                <w:noProof/>
                <w:webHidden/>
              </w:rPr>
              <w:fldChar w:fldCharType="end"/>
            </w:r>
          </w:hyperlink>
        </w:p>
        <w:p w14:paraId="3B555B80" w14:textId="580B713D" w:rsidR="00323ADE" w:rsidRDefault="00323ADE">
          <w:pPr>
            <w:pStyle w:val="TOC2"/>
            <w:tabs>
              <w:tab w:val="left" w:pos="880"/>
              <w:tab w:val="right" w:leader="dot" w:pos="9350"/>
            </w:tabs>
            <w:rPr>
              <w:rFonts w:eastAsiaTheme="minorEastAsia"/>
              <w:noProof/>
            </w:rPr>
          </w:pPr>
          <w:hyperlink w:anchor="_Toc92987789" w:history="1">
            <w:r w:rsidRPr="00F54005">
              <w:rPr>
                <w:rStyle w:val="Hyperlink"/>
                <w:noProof/>
              </w:rPr>
              <w:t>2.1.</w:t>
            </w:r>
            <w:r>
              <w:rPr>
                <w:rFonts w:eastAsiaTheme="minorEastAsia"/>
                <w:noProof/>
              </w:rPr>
              <w:tab/>
            </w:r>
            <w:r w:rsidRPr="00F54005">
              <w:rPr>
                <w:rStyle w:val="Hyperlink"/>
                <w:noProof/>
              </w:rPr>
              <w:t>Principle of Network Protocol Analysis Technology</w:t>
            </w:r>
            <w:r>
              <w:rPr>
                <w:noProof/>
                <w:webHidden/>
              </w:rPr>
              <w:tab/>
            </w:r>
            <w:r>
              <w:rPr>
                <w:noProof/>
                <w:webHidden/>
              </w:rPr>
              <w:fldChar w:fldCharType="begin"/>
            </w:r>
            <w:r>
              <w:rPr>
                <w:noProof/>
                <w:webHidden/>
              </w:rPr>
              <w:instrText xml:space="preserve"> PAGEREF _Toc92987789 \h </w:instrText>
            </w:r>
            <w:r>
              <w:rPr>
                <w:noProof/>
                <w:webHidden/>
              </w:rPr>
            </w:r>
            <w:r>
              <w:rPr>
                <w:noProof/>
                <w:webHidden/>
              </w:rPr>
              <w:fldChar w:fldCharType="separate"/>
            </w:r>
            <w:r>
              <w:rPr>
                <w:noProof/>
                <w:webHidden/>
              </w:rPr>
              <w:t>1</w:t>
            </w:r>
            <w:r>
              <w:rPr>
                <w:noProof/>
                <w:webHidden/>
              </w:rPr>
              <w:fldChar w:fldCharType="end"/>
            </w:r>
          </w:hyperlink>
        </w:p>
        <w:p w14:paraId="54A4056E" w14:textId="592B83C4" w:rsidR="00323ADE" w:rsidRDefault="00323ADE">
          <w:pPr>
            <w:pStyle w:val="TOC1"/>
            <w:tabs>
              <w:tab w:val="left" w:pos="440"/>
              <w:tab w:val="right" w:leader="dot" w:pos="9350"/>
            </w:tabs>
            <w:rPr>
              <w:rFonts w:eastAsiaTheme="minorEastAsia"/>
              <w:noProof/>
            </w:rPr>
          </w:pPr>
          <w:hyperlink w:anchor="_Toc92987790" w:history="1">
            <w:r w:rsidRPr="00F54005">
              <w:rPr>
                <w:rStyle w:val="Hyperlink"/>
                <w:noProof/>
              </w:rPr>
              <w:t>3.</w:t>
            </w:r>
            <w:r>
              <w:rPr>
                <w:rFonts w:eastAsiaTheme="minorEastAsia"/>
                <w:noProof/>
              </w:rPr>
              <w:tab/>
            </w:r>
            <w:r w:rsidRPr="00F54005">
              <w:rPr>
                <w:rStyle w:val="Hyperlink"/>
                <w:noProof/>
              </w:rPr>
              <w:t>Security tools</w:t>
            </w:r>
            <w:r>
              <w:rPr>
                <w:noProof/>
                <w:webHidden/>
              </w:rPr>
              <w:tab/>
            </w:r>
            <w:r>
              <w:rPr>
                <w:noProof/>
                <w:webHidden/>
              </w:rPr>
              <w:fldChar w:fldCharType="begin"/>
            </w:r>
            <w:r>
              <w:rPr>
                <w:noProof/>
                <w:webHidden/>
              </w:rPr>
              <w:instrText xml:space="preserve"> PAGEREF _Toc92987790 \h </w:instrText>
            </w:r>
            <w:r>
              <w:rPr>
                <w:noProof/>
                <w:webHidden/>
              </w:rPr>
            </w:r>
            <w:r>
              <w:rPr>
                <w:noProof/>
                <w:webHidden/>
              </w:rPr>
              <w:fldChar w:fldCharType="separate"/>
            </w:r>
            <w:r>
              <w:rPr>
                <w:noProof/>
                <w:webHidden/>
              </w:rPr>
              <w:t>4</w:t>
            </w:r>
            <w:r>
              <w:rPr>
                <w:noProof/>
                <w:webHidden/>
              </w:rPr>
              <w:fldChar w:fldCharType="end"/>
            </w:r>
          </w:hyperlink>
        </w:p>
        <w:p w14:paraId="33713530" w14:textId="779BF2B4" w:rsidR="00323ADE" w:rsidRDefault="00323ADE">
          <w:pPr>
            <w:pStyle w:val="TOC2"/>
            <w:tabs>
              <w:tab w:val="left" w:pos="880"/>
              <w:tab w:val="right" w:leader="dot" w:pos="9350"/>
            </w:tabs>
            <w:rPr>
              <w:rFonts w:eastAsiaTheme="minorEastAsia"/>
              <w:noProof/>
            </w:rPr>
          </w:pPr>
          <w:hyperlink w:anchor="_Toc92987791" w:history="1">
            <w:r w:rsidRPr="00F54005">
              <w:rPr>
                <w:rStyle w:val="Hyperlink"/>
                <w:noProof/>
              </w:rPr>
              <w:t>3.1.</w:t>
            </w:r>
            <w:r>
              <w:rPr>
                <w:rFonts w:eastAsiaTheme="minorEastAsia"/>
                <w:noProof/>
              </w:rPr>
              <w:tab/>
            </w:r>
            <w:r w:rsidRPr="00F54005">
              <w:rPr>
                <w:rStyle w:val="Hyperlink"/>
                <w:noProof/>
              </w:rPr>
              <w:t>Wireshark</w:t>
            </w:r>
            <w:r>
              <w:rPr>
                <w:noProof/>
                <w:webHidden/>
              </w:rPr>
              <w:tab/>
            </w:r>
            <w:r>
              <w:rPr>
                <w:noProof/>
                <w:webHidden/>
              </w:rPr>
              <w:fldChar w:fldCharType="begin"/>
            </w:r>
            <w:r>
              <w:rPr>
                <w:noProof/>
                <w:webHidden/>
              </w:rPr>
              <w:instrText xml:space="preserve"> PAGEREF _Toc92987791 \h </w:instrText>
            </w:r>
            <w:r>
              <w:rPr>
                <w:noProof/>
                <w:webHidden/>
              </w:rPr>
            </w:r>
            <w:r>
              <w:rPr>
                <w:noProof/>
                <w:webHidden/>
              </w:rPr>
              <w:fldChar w:fldCharType="separate"/>
            </w:r>
            <w:r>
              <w:rPr>
                <w:noProof/>
                <w:webHidden/>
              </w:rPr>
              <w:t>4</w:t>
            </w:r>
            <w:r>
              <w:rPr>
                <w:noProof/>
                <w:webHidden/>
              </w:rPr>
              <w:fldChar w:fldCharType="end"/>
            </w:r>
          </w:hyperlink>
        </w:p>
        <w:p w14:paraId="6C13C7D6" w14:textId="44C8A825" w:rsidR="00323ADE" w:rsidRDefault="00323ADE">
          <w:pPr>
            <w:pStyle w:val="TOC3"/>
            <w:tabs>
              <w:tab w:val="left" w:pos="1320"/>
              <w:tab w:val="right" w:leader="dot" w:pos="9350"/>
            </w:tabs>
            <w:rPr>
              <w:rFonts w:eastAsiaTheme="minorEastAsia"/>
              <w:noProof/>
            </w:rPr>
          </w:pPr>
          <w:hyperlink w:anchor="_Toc92987793" w:history="1">
            <w:r w:rsidRPr="00F54005">
              <w:rPr>
                <w:rStyle w:val="Hyperlink"/>
                <w:noProof/>
              </w:rPr>
              <w:t>3.1.2.</w:t>
            </w:r>
            <w:r>
              <w:rPr>
                <w:rFonts w:eastAsiaTheme="minorEastAsia"/>
                <w:noProof/>
              </w:rPr>
              <w:tab/>
            </w:r>
            <w:r w:rsidRPr="00F54005">
              <w:rPr>
                <w:rStyle w:val="Hyperlink"/>
                <w:noProof/>
              </w:rPr>
              <w:t>Use Cases &amp; Drawbacks</w:t>
            </w:r>
            <w:r>
              <w:rPr>
                <w:noProof/>
                <w:webHidden/>
              </w:rPr>
              <w:tab/>
            </w:r>
            <w:r>
              <w:rPr>
                <w:noProof/>
                <w:webHidden/>
              </w:rPr>
              <w:fldChar w:fldCharType="begin"/>
            </w:r>
            <w:r>
              <w:rPr>
                <w:noProof/>
                <w:webHidden/>
              </w:rPr>
              <w:instrText xml:space="preserve"> PAGEREF _Toc92987793 \h </w:instrText>
            </w:r>
            <w:r>
              <w:rPr>
                <w:noProof/>
                <w:webHidden/>
              </w:rPr>
            </w:r>
            <w:r>
              <w:rPr>
                <w:noProof/>
                <w:webHidden/>
              </w:rPr>
              <w:fldChar w:fldCharType="separate"/>
            </w:r>
            <w:r>
              <w:rPr>
                <w:noProof/>
                <w:webHidden/>
              </w:rPr>
              <w:t>4</w:t>
            </w:r>
            <w:r>
              <w:rPr>
                <w:noProof/>
                <w:webHidden/>
              </w:rPr>
              <w:fldChar w:fldCharType="end"/>
            </w:r>
          </w:hyperlink>
        </w:p>
        <w:p w14:paraId="4DE64C89" w14:textId="144FFFDC" w:rsidR="00323ADE" w:rsidRDefault="00323ADE">
          <w:pPr>
            <w:pStyle w:val="TOC2"/>
            <w:tabs>
              <w:tab w:val="left" w:pos="880"/>
              <w:tab w:val="right" w:leader="dot" w:pos="9350"/>
            </w:tabs>
            <w:rPr>
              <w:rFonts w:eastAsiaTheme="minorEastAsia"/>
              <w:noProof/>
            </w:rPr>
          </w:pPr>
          <w:hyperlink w:anchor="_Toc92987794" w:history="1">
            <w:r w:rsidRPr="00F54005">
              <w:rPr>
                <w:rStyle w:val="Hyperlink"/>
                <w:noProof/>
              </w:rPr>
              <w:t>3.2.</w:t>
            </w:r>
            <w:r>
              <w:rPr>
                <w:rFonts w:eastAsiaTheme="minorEastAsia"/>
                <w:noProof/>
              </w:rPr>
              <w:tab/>
            </w:r>
            <w:r w:rsidRPr="00F54005">
              <w:rPr>
                <w:rStyle w:val="Hyperlink"/>
                <w:noProof/>
              </w:rPr>
              <w:t>TCPdump</w:t>
            </w:r>
            <w:r>
              <w:rPr>
                <w:noProof/>
                <w:webHidden/>
              </w:rPr>
              <w:tab/>
            </w:r>
            <w:r>
              <w:rPr>
                <w:noProof/>
                <w:webHidden/>
              </w:rPr>
              <w:fldChar w:fldCharType="begin"/>
            </w:r>
            <w:r>
              <w:rPr>
                <w:noProof/>
                <w:webHidden/>
              </w:rPr>
              <w:instrText xml:space="preserve"> PAGEREF _Toc92987794 \h </w:instrText>
            </w:r>
            <w:r>
              <w:rPr>
                <w:noProof/>
                <w:webHidden/>
              </w:rPr>
            </w:r>
            <w:r>
              <w:rPr>
                <w:noProof/>
                <w:webHidden/>
              </w:rPr>
              <w:fldChar w:fldCharType="separate"/>
            </w:r>
            <w:r>
              <w:rPr>
                <w:noProof/>
                <w:webHidden/>
              </w:rPr>
              <w:t>5</w:t>
            </w:r>
            <w:r>
              <w:rPr>
                <w:noProof/>
                <w:webHidden/>
              </w:rPr>
              <w:fldChar w:fldCharType="end"/>
            </w:r>
          </w:hyperlink>
        </w:p>
        <w:p w14:paraId="4EA39AD3" w14:textId="7B3C659E" w:rsidR="00323ADE" w:rsidRDefault="00323ADE">
          <w:pPr>
            <w:pStyle w:val="TOC3"/>
            <w:tabs>
              <w:tab w:val="left" w:pos="1320"/>
              <w:tab w:val="right" w:leader="dot" w:pos="9350"/>
            </w:tabs>
            <w:rPr>
              <w:rFonts w:eastAsiaTheme="minorEastAsia"/>
              <w:noProof/>
            </w:rPr>
          </w:pPr>
          <w:hyperlink w:anchor="_Toc92987796" w:history="1">
            <w:r w:rsidRPr="00F54005">
              <w:rPr>
                <w:rStyle w:val="Hyperlink"/>
                <w:noProof/>
              </w:rPr>
              <w:t>3.2.2.</w:t>
            </w:r>
            <w:r>
              <w:rPr>
                <w:rFonts w:eastAsiaTheme="minorEastAsia"/>
                <w:noProof/>
              </w:rPr>
              <w:tab/>
            </w:r>
            <w:r w:rsidRPr="00F54005">
              <w:rPr>
                <w:rStyle w:val="Hyperlink"/>
                <w:noProof/>
              </w:rPr>
              <w:t>Use Cases &amp; Drawbacks</w:t>
            </w:r>
            <w:r>
              <w:rPr>
                <w:noProof/>
                <w:webHidden/>
              </w:rPr>
              <w:tab/>
            </w:r>
            <w:r>
              <w:rPr>
                <w:noProof/>
                <w:webHidden/>
              </w:rPr>
              <w:fldChar w:fldCharType="begin"/>
            </w:r>
            <w:r>
              <w:rPr>
                <w:noProof/>
                <w:webHidden/>
              </w:rPr>
              <w:instrText xml:space="preserve"> PAGEREF _Toc92987796 \h </w:instrText>
            </w:r>
            <w:r>
              <w:rPr>
                <w:noProof/>
                <w:webHidden/>
              </w:rPr>
            </w:r>
            <w:r>
              <w:rPr>
                <w:noProof/>
                <w:webHidden/>
              </w:rPr>
              <w:fldChar w:fldCharType="separate"/>
            </w:r>
            <w:r>
              <w:rPr>
                <w:noProof/>
                <w:webHidden/>
              </w:rPr>
              <w:t>6</w:t>
            </w:r>
            <w:r>
              <w:rPr>
                <w:noProof/>
                <w:webHidden/>
              </w:rPr>
              <w:fldChar w:fldCharType="end"/>
            </w:r>
          </w:hyperlink>
        </w:p>
        <w:p w14:paraId="75777FEB" w14:textId="0656E211" w:rsidR="00323ADE" w:rsidRDefault="00323ADE">
          <w:pPr>
            <w:pStyle w:val="TOC2"/>
            <w:tabs>
              <w:tab w:val="left" w:pos="880"/>
              <w:tab w:val="right" w:leader="dot" w:pos="9350"/>
            </w:tabs>
            <w:rPr>
              <w:rFonts w:eastAsiaTheme="minorEastAsia"/>
              <w:noProof/>
            </w:rPr>
          </w:pPr>
          <w:hyperlink w:anchor="_Toc92987797" w:history="1">
            <w:r w:rsidRPr="00F54005">
              <w:rPr>
                <w:rStyle w:val="Hyperlink"/>
                <w:noProof/>
              </w:rPr>
              <w:t>3.3.</w:t>
            </w:r>
            <w:r>
              <w:rPr>
                <w:rFonts w:eastAsiaTheme="minorEastAsia"/>
                <w:noProof/>
              </w:rPr>
              <w:tab/>
            </w:r>
            <w:r w:rsidRPr="00F54005">
              <w:rPr>
                <w:rStyle w:val="Hyperlink"/>
                <w:noProof/>
              </w:rPr>
              <w:t>Compare Results</w:t>
            </w:r>
            <w:r>
              <w:rPr>
                <w:noProof/>
                <w:webHidden/>
              </w:rPr>
              <w:tab/>
            </w:r>
            <w:r>
              <w:rPr>
                <w:noProof/>
                <w:webHidden/>
              </w:rPr>
              <w:fldChar w:fldCharType="begin"/>
            </w:r>
            <w:r>
              <w:rPr>
                <w:noProof/>
                <w:webHidden/>
              </w:rPr>
              <w:instrText xml:space="preserve"> PAGEREF _Toc92987797 \h </w:instrText>
            </w:r>
            <w:r>
              <w:rPr>
                <w:noProof/>
                <w:webHidden/>
              </w:rPr>
            </w:r>
            <w:r>
              <w:rPr>
                <w:noProof/>
                <w:webHidden/>
              </w:rPr>
              <w:fldChar w:fldCharType="separate"/>
            </w:r>
            <w:r>
              <w:rPr>
                <w:noProof/>
                <w:webHidden/>
              </w:rPr>
              <w:t>6</w:t>
            </w:r>
            <w:r>
              <w:rPr>
                <w:noProof/>
                <w:webHidden/>
              </w:rPr>
              <w:fldChar w:fldCharType="end"/>
            </w:r>
          </w:hyperlink>
        </w:p>
        <w:p w14:paraId="04735076" w14:textId="132D90E9" w:rsidR="00323ADE" w:rsidRDefault="00323ADE">
          <w:pPr>
            <w:pStyle w:val="TOC1"/>
            <w:tabs>
              <w:tab w:val="left" w:pos="440"/>
              <w:tab w:val="right" w:leader="dot" w:pos="9350"/>
            </w:tabs>
            <w:rPr>
              <w:rFonts w:eastAsiaTheme="minorEastAsia"/>
              <w:noProof/>
            </w:rPr>
          </w:pPr>
          <w:hyperlink w:anchor="_Toc92987798" w:history="1">
            <w:r w:rsidRPr="00F54005">
              <w:rPr>
                <w:rStyle w:val="Hyperlink"/>
                <w:noProof/>
              </w:rPr>
              <w:t>4.</w:t>
            </w:r>
            <w:r>
              <w:rPr>
                <w:rFonts w:eastAsiaTheme="minorEastAsia"/>
                <w:noProof/>
              </w:rPr>
              <w:tab/>
            </w:r>
            <w:r w:rsidRPr="00F54005">
              <w:rPr>
                <w:rStyle w:val="Hyperlink"/>
                <w:noProof/>
              </w:rPr>
              <w:t>Real Case Research Analysis Literature Review</w:t>
            </w:r>
            <w:r>
              <w:rPr>
                <w:noProof/>
                <w:webHidden/>
              </w:rPr>
              <w:tab/>
            </w:r>
            <w:r>
              <w:rPr>
                <w:noProof/>
                <w:webHidden/>
              </w:rPr>
              <w:fldChar w:fldCharType="begin"/>
            </w:r>
            <w:r>
              <w:rPr>
                <w:noProof/>
                <w:webHidden/>
              </w:rPr>
              <w:instrText xml:space="preserve"> PAGEREF _Toc92987798 \h </w:instrText>
            </w:r>
            <w:r>
              <w:rPr>
                <w:noProof/>
                <w:webHidden/>
              </w:rPr>
            </w:r>
            <w:r>
              <w:rPr>
                <w:noProof/>
                <w:webHidden/>
              </w:rPr>
              <w:fldChar w:fldCharType="separate"/>
            </w:r>
            <w:r>
              <w:rPr>
                <w:noProof/>
                <w:webHidden/>
              </w:rPr>
              <w:t>8</w:t>
            </w:r>
            <w:r>
              <w:rPr>
                <w:noProof/>
                <w:webHidden/>
              </w:rPr>
              <w:fldChar w:fldCharType="end"/>
            </w:r>
          </w:hyperlink>
        </w:p>
        <w:p w14:paraId="56E27C88" w14:textId="5806035F" w:rsidR="00323ADE" w:rsidRDefault="00323ADE">
          <w:pPr>
            <w:pStyle w:val="TOC2"/>
            <w:tabs>
              <w:tab w:val="left" w:pos="880"/>
              <w:tab w:val="right" w:leader="dot" w:pos="9350"/>
            </w:tabs>
            <w:rPr>
              <w:rFonts w:eastAsiaTheme="minorEastAsia"/>
              <w:noProof/>
            </w:rPr>
          </w:pPr>
          <w:hyperlink w:anchor="_Toc92987799" w:history="1">
            <w:r w:rsidRPr="00F54005">
              <w:rPr>
                <w:rStyle w:val="Hyperlink"/>
                <w:noProof/>
              </w:rPr>
              <w:t>4.1.</w:t>
            </w:r>
            <w:r>
              <w:rPr>
                <w:rFonts w:eastAsiaTheme="minorEastAsia"/>
                <w:noProof/>
              </w:rPr>
              <w:tab/>
            </w:r>
            <w:r w:rsidRPr="00F54005">
              <w:rPr>
                <w:rStyle w:val="Hyperlink"/>
                <w:noProof/>
              </w:rPr>
              <w:t>The Case Study No.1</w:t>
            </w:r>
            <w:r>
              <w:rPr>
                <w:noProof/>
                <w:webHidden/>
              </w:rPr>
              <w:tab/>
            </w:r>
            <w:r>
              <w:rPr>
                <w:noProof/>
                <w:webHidden/>
              </w:rPr>
              <w:fldChar w:fldCharType="begin"/>
            </w:r>
            <w:r>
              <w:rPr>
                <w:noProof/>
                <w:webHidden/>
              </w:rPr>
              <w:instrText xml:space="preserve"> PAGEREF _Toc92987799 \h </w:instrText>
            </w:r>
            <w:r>
              <w:rPr>
                <w:noProof/>
                <w:webHidden/>
              </w:rPr>
            </w:r>
            <w:r>
              <w:rPr>
                <w:noProof/>
                <w:webHidden/>
              </w:rPr>
              <w:fldChar w:fldCharType="separate"/>
            </w:r>
            <w:r>
              <w:rPr>
                <w:noProof/>
                <w:webHidden/>
              </w:rPr>
              <w:t>8</w:t>
            </w:r>
            <w:r>
              <w:rPr>
                <w:noProof/>
                <w:webHidden/>
              </w:rPr>
              <w:fldChar w:fldCharType="end"/>
            </w:r>
          </w:hyperlink>
        </w:p>
        <w:p w14:paraId="49D05A0D" w14:textId="2905AD04" w:rsidR="00323ADE" w:rsidRDefault="00323ADE">
          <w:pPr>
            <w:pStyle w:val="TOC3"/>
            <w:tabs>
              <w:tab w:val="left" w:pos="1320"/>
              <w:tab w:val="right" w:leader="dot" w:pos="9350"/>
            </w:tabs>
            <w:rPr>
              <w:rFonts w:eastAsiaTheme="minorEastAsia"/>
              <w:noProof/>
            </w:rPr>
          </w:pPr>
          <w:hyperlink w:anchor="_Toc92987800" w:history="1">
            <w:r w:rsidRPr="00F54005">
              <w:rPr>
                <w:rStyle w:val="Hyperlink"/>
                <w:noProof/>
              </w:rPr>
              <w:t>4.1.1.</w:t>
            </w:r>
            <w:r>
              <w:rPr>
                <w:rFonts w:eastAsiaTheme="minorEastAsia"/>
                <w:noProof/>
              </w:rPr>
              <w:tab/>
            </w:r>
            <w:r w:rsidRPr="00F54005">
              <w:rPr>
                <w:rStyle w:val="Hyperlink"/>
                <w:noProof/>
              </w:rPr>
              <w:t>Unreal Engine Packaged Game Development mode client-server Session failure</w:t>
            </w:r>
            <w:r>
              <w:rPr>
                <w:noProof/>
                <w:webHidden/>
              </w:rPr>
              <w:tab/>
            </w:r>
            <w:r>
              <w:rPr>
                <w:noProof/>
                <w:webHidden/>
              </w:rPr>
              <w:fldChar w:fldCharType="begin"/>
            </w:r>
            <w:r>
              <w:rPr>
                <w:noProof/>
                <w:webHidden/>
              </w:rPr>
              <w:instrText xml:space="preserve"> PAGEREF _Toc92987800 \h </w:instrText>
            </w:r>
            <w:r>
              <w:rPr>
                <w:noProof/>
                <w:webHidden/>
              </w:rPr>
            </w:r>
            <w:r>
              <w:rPr>
                <w:noProof/>
                <w:webHidden/>
              </w:rPr>
              <w:fldChar w:fldCharType="separate"/>
            </w:r>
            <w:r>
              <w:rPr>
                <w:noProof/>
                <w:webHidden/>
              </w:rPr>
              <w:t>8</w:t>
            </w:r>
            <w:r>
              <w:rPr>
                <w:noProof/>
                <w:webHidden/>
              </w:rPr>
              <w:fldChar w:fldCharType="end"/>
            </w:r>
          </w:hyperlink>
        </w:p>
        <w:p w14:paraId="591B8D19" w14:textId="4088468E" w:rsidR="00323ADE" w:rsidRDefault="00323ADE">
          <w:pPr>
            <w:pStyle w:val="TOC3"/>
            <w:tabs>
              <w:tab w:val="left" w:pos="1320"/>
              <w:tab w:val="right" w:leader="dot" w:pos="9350"/>
            </w:tabs>
            <w:rPr>
              <w:rFonts w:eastAsiaTheme="minorEastAsia"/>
              <w:noProof/>
            </w:rPr>
          </w:pPr>
          <w:hyperlink w:anchor="_Toc92987801" w:history="1">
            <w:r w:rsidRPr="00F54005">
              <w:rPr>
                <w:rStyle w:val="Hyperlink"/>
                <w:noProof/>
              </w:rPr>
              <w:t>4.1.2.</w:t>
            </w:r>
            <w:r>
              <w:rPr>
                <w:rFonts w:eastAsiaTheme="minorEastAsia"/>
                <w:noProof/>
              </w:rPr>
              <w:tab/>
            </w:r>
            <w:r w:rsidRPr="00F54005">
              <w:rPr>
                <w:rStyle w:val="Hyperlink"/>
                <w:noProof/>
              </w:rPr>
              <w:t>Problem Thinking</w:t>
            </w:r>
            <w:r>
              <w:rPr>
                <w:noProof/>
                <w:webHidden/>
              </w:rPr>
              <w:tab/>
            </w:r>
            <w:r>
              <w:rPr>
                <w:noProof/>
                <w:webHidden/>
              </w:rPr>
              <w:fldChar w:fldCharType="begin"/>
            </w:r>
            <w:r>
              <w:rPr>
                <w:noProof/>
                <w:webHidden/>
              </w:rPr>
              <w:instrText xml:space="preserve"> PAGEREF _Toc92987801 \h </w:instrText>
            </w:r>
            <w:r>
              <w:rPr>
                <w:noProof/>
                <w:webHidden/>
              </w:rPr>
            </w:r>
            <w:r>
              <w:rPr>
                <w:noProof/>
                <w:webHidden/>
              </w:rPr>
              <w:fldChar w:fldCharType="separate"/>
            </w:r>
            <w:r>
              <w:rPr>
                <w:noProof/>
                <w:webHidden/>
              </w:rPr>
              <w:t>8</w:t>
            </w:r>
            <w:r>
              <w:rPr>
                <w:noProof/>
                <w:webHidden/>
              </w:rPr>
              <w:fldChar w:fldCharType="end"/>
            </w:r>
          </w:hyperlink>
        </w:p>
        <w:p w14:paraId="1100D2E6" w14:textId="637DE339" w:rsidR="00323ADE" w:rsidRDefault="00323ADE">
          <w:pPr>
            <w:pStyle w:val="TOC3"/>
            <w:tabs>
              <w:tab w:val="left" w:pos="1320"/>
              <w:tab w:val="right" w:leader="dot" w:pos="9350"/>
            </w:tabs>
            <w:rPr>
              <w:rFonts w:eastAsiaTheme="minorEastAsia"/>
              <w:noProof/>
            </w:rPr>
          </w:pPr>
          <w:hyperlink w:anchor="_Toc92987802" w:history="1">
            <w:r w:rsidRPr="00F54005">
              <w:rPr>
                <w:rStyle w:val="Hyperlink"/>
                <w:noProof/>
              </w:rPr>
              <w:t>4.1.3.</w:t>
            </w:r>
            <w:r>
              <w:rPr>
                <w:rFonts w:eastAsiaTheme="minorEastAsia"/>
                <w:noProof/>
              </w:rPr>
              <w:tab/>
            </w:r>
            <w:r w:rsidRPr="00F54005">
              <w:rPr>
                <w:rStyle w:val="Hyperlink"/>
                <w:noProof/>
              </w:rPr>
              <w:t>The Solution</w:t>
            </w:r>
            <w:r>
              <w:rPr>
                <w:noProof/>
                <w:webHidden/>
              </w:rPr>
              <w:tab/>
            </w:r>
            <w:r>
              <w:rPr>
                <w:noProof/>
                <w:webHidden/>
              </w:rPr>
              <w:fldChar w:fldCharType="begin"/>
            </w:r>
            <w:r>
              <w:rPr>
                <w:noProof/>
                <w:webHidden/>
              </w:rPr>
              <w:instrText xml:space="preserve"> PAGEREF _Toc92987802 \h </w:instrText>
            </w:r>
            <w:r>
              <w:rPr>
                <w:noProof/>
                <w:webHidden/>
              </w:rPr>
            </w:r>
            <w:r>
              <w:rPr>
                <w:noProof/>
                <w:webHidden/>
              </w:rPr>
              <w:fldChar w:fldCharType="separate"/>
            </w:r>
            <w:r>
              <w:rPr>
                <w:noProof/>
                <w:webHidden/>
              </w:rPr>
              <w:t>9</w:t>
            </w:r>
            <w:r>
              <w:rPr>
                <w:noProof/>
                <w:webHidden/>
              </w:rPr>
              <w:fldChar w:fldCharType="end"/>
            </w:r>
          </w:hyperlink>
        </w:p>
        <w:p w14:paraId="67A77AB9" w14:textId="3DD1DC17" w:rsidR="00323ADE" w:rsidRDefault="00323ADE">
          <w:pPr>
            <w:pStyle w:val="TOC2"/>
            <w:tabs>
              <w:tab w:val="left" w:pos="880"/>
              <w:tab w:val="right" w:leader="dot" w:pos="9350"/>
            </w:tabs>
            <w:rPr>
              <w:rFonts w:eastAsiaTheme="minorEastAsia"/>
              <w:noProof/>
            </w:rPr>
          </w:pPr>
          <w:hyperlink w:anchor="_Toc92987803" w:history="1">
            <w:r w:rsidRPr="00F54005">
              <w:rPr>
                <w:rStyle w:val="Hyperlink"/>
                <w:noProof/>
              </w:rPr>
              <w:t>4.2.</w:t>
            </w:r>
            <w:r>
              <w:rPr>
                <w:rFonts w:eastAsiaTheme="minorEastAsia"/>
                <w:noProof/>
              </w:rPr>
              <w:tab/>
            </w:r>
            <w:r w:rsidRPr="00F54005">
              <w:rPr>
                <w:rStyle w:val="Hyperlink"/>
                <w:noProof/>
              </w:rPr>
              <w:t>The Case Study</w:t>
            </w:r>
            <w:r>
              <w:rPr>
                <w:rStyle w:val="Hyperlink"/>
                <w:noProof/>
              </w:rPr>
              <w:t xml:space="preserve"> </w:t>
            </w:r>
            <w:r w:rsidRPr="00F54005">
              <w:rPr>
                <w:rStyle w:val="Hyperlink"/>
                <w:noProof/>
              </w:rPr>
              <w:t>No.2</w:t>
            </w:r>
            <w:r>
              <w:rPr>
                <w:noProof/>
                <w:webHidden/>
              </w:rPr>
              <w:tab/>
            </w:r>
            <w:r>
              <w:rPr>
                <w:noProof/>
                <w:webHidden/>
              </w:rPr>
              <w:fldChar w:fldCharType="begin"/>
            </w:r>
            <w:r>
              <w:rPr>
                <w:noProof/>
                <w:webHidden/>
              </w:rPr>
              <w:instrText xml:space="preserve"> PAGEREF _Toc92987803 \h </w:instrText>
            </w:r>
            <w:r>
              <w:rPr>
                <w:noProof/>
                <w:webHidden/>
              </w:rPr>
            </w:r>
            <w:r>
              <w:rPr>
                <w:noProof/>
                <w:webHidden/>
              </w:rPr>
              <w:fldChar w:fldCharType="separate"/>
            </w:r>
            <w:r>
              <w:rPr>
                <w:noProof/>
                <w:webHidden/>
              </w:rPr>
              <w:t>11</w:t>
            </w:r>
            <w:r>
              <w:rPr>
                <w:noProof/>
                <w:webHidden/>
              </w:rPr>
              <w:fldChar w:fldCharType="end"/>
            </w:r>
          </w:hyperlink>
        </w:p>
        <w:p w14:paraId="1F1BFBC0" w14:textId="5B00AB1E" w:rsidR="00323ADE" w:rsidRDefault="00323ADE">
          <w:pPr>
            <w:pStyle w:val="TOC3"/>
            <w:tabs>
              <w:tab w:val="left" w:pos="1320"/>
              <w:tab w:val="right" w:leader="dot" w:pos="9350"/>
            </w:tabs>
            <w:rPr>
              <w:rFonts w:eastAsiaTheme="minorEastAsia"/>
              <w:noProof/>
            </w:rPr>
          </w:pPr>
          <w:hyperlink w:anchor="_Toc92987804" w:history="1">
            <w:r w:rsidRPr="00F54005">
              <w:rPr>
                <w:rStyle w:val="Hyperlink"/>
                <w:noProof/>
              </w:rPr>
              <w:t>4.2.1.</w:t>
            </w:r>
            <w:r>
              <w:rPr>
                <w:rFonts w:eastAsiaTheme="minorEastAsia"/>
                <w:noProof/>
              </w:rPr>
              <w:tab/>
            </w:r>
            <w:r w:rsidRPr="00F54005">
              <w:rPr>
                <w:rStyle w:val="Hyperlink"/>
                <w:noProof/>
              </w:rPr>
              <w:t>The Problem Approach technique</w:t>
            </w:r>
            <w:r>
              <w:rPr>
                <w:noProof/>
                <w:webHidden/>
              </w:rPr>
              <w:tab/>
            </w:r>
            <w:r>
              <w:rPr>
                <w:noProof/>
                <w:webHidden/>
              </w:rPr>
              <w:fldChar w:fldCharType="begin"/>
            </w:r>
            <w:r>
              <w:rPr>
                <w:noProof/>
                <w:webHidden/>
              </w:rPr>
              <w:instrText xml:space="preserve"> PAGEREF _Toc92987804 \h </w:instrText>
            </w:r>
            <w:r>
              <w:rPr>
                <w:noProof/>
                <w:webHidden/>
              </w:rPr>
            </w:r>
            <w:r>
              <w:rPr>
                <w:noProof/>
                <w:webHidden/>
              </w:rPr>
              <w:fldChar w:fldCharType="separate"/>
            </w:r>
            <w:r>
              <w:rPr>
                <w:noProof/>
                <w:webHidden/>
              </w:rPr>
              <w:t>11</w:t>
            </w:r>
            <w:r>
              <w:rPr>
                <w:noProof/>
                <w:webHidden/>
              </w:rPr>
              <w:fldChar w:fldCharType="end"/>
            </w:r>
          </w:hyperlink>
        </w:p>
        <w:p w14:paraId="7CE10245" w14:textId="72CA7BFF" w:rsidR="00323ADE" w:rsidRDefault="00323ADE">
          <w:pPr>
            <w:pStyle w:val="TOC3"/>
            <w:tabs>
              <w:tab w:val="left" w:pos="1320"/>
              <w:tab w:val="right" w:leader="dot" w:pos="9350"/>
            </w:tabs>
            <w:rPr>
              <w:rFonts w:eastAsiaTheme="minorEastAsia"/>
              <w:noProof/>
            </w:rPr>
          </w:pPr>
          <w:hyperlink w:anchor="_Toc92987807" w:history="1">
            <w:r w:rsidRPr="00F54005">
              <w:rPr>
                <w:rStyle w:val="Hyperlink"/>
                <w:noProof/>
              </w:rPr>
              <w:t>4.2.4.</w:t>
            </w:r>
            <w:r>
              <w:rPr>
                <w:rFonts w:eastAsiaTheme="minorEastAsia"/>
                <w:noProof/>
              </w:rPr>
              <w:tab/>
            </w:r>
            <w:r w:rsidRPr="00F54005">
              <w:rPr>
                <w:rStyle w:val="Hyperlink"/>
                <w:noProof/>
              </w:rPr>
              <w:t>Narrowing down the scope</w:t>
            </w:r>
            <w:r>
              <w:rPr>
                <w:noProof/>
                <w:webHidden/>
              </w:rPr>
              <w:tab/>
            </w:r>
            <w:r>
              <w:rPr>
                <w:noProof/>
                <w:webHidden/>
              </w:rPr>
              <w:fldChar w:fldCharType="begin"/>
            </w:r>
            <w:r>
              <w:rPr>
                <w:noProof/>
                <w:webHidden/>
              </w:rPr>
              <w:instrText xml:space="preserve"> PAGEREF _Toc92987807 \h </w:instrText>
            </w:r>
            <w:r>
              <w:rPr>
                <w:noProof/>
                <w:webHidden/>
              </w:rPr>
            </w:r>
            <w:r>
              <w:rPr>
                <w:noProof/>
                <w:webHidden/>
              </w:rPr>
              <w:fldChar w:fldCharType="separate"/>
            </w:r>
            <w:r>
              <w:rPr>
                <w:noProof/>
                <w:webHidden/>
              </w:rPr>
              <w:t>15</w:t>
            </w:r>
            <w:r>
              <w:rPr>
                <w:noProof/>
                <w:webHidden/>
              </w:rPr>
              <w:fldChar w:fldCharType="end"/>
            </w:r>
          </w:hyperlink>
        </w:p>
        <w:p w14:paraId="5F210A4D" w14:textId="115A3CD5" w:rsidR="00323ADE" w:rsidRDefault="00323ADE">
          <w:pPr>
            <w:pStyle w:val="TOC3"/>
            <w:tabs>
              <w:tab w:val="left" w:pos="1320"/>
              <w:tab w:val="right" w:leader="dot" w:pos="9350"/>
            </w:tabs>
            <w:rPr>
              <w:rFonts w:eastAsiaTheme="minorEastAsia"/>
              <w:noProof/>
            </w:rPr>
          </w:pPr>
          <w:hyperlink w:anchor="_Toc92987808" w:history="1">
            <w:r w:rsidRPr="00F54005">
              <w:rPr>
                <w:rStyle w:val="Hyperlink"/>
                <w:noProof/>
              </w:rPr>
              <w:t>4.2.5.</w:t>
            </w:r>
            <w:r>
              <w:rPr>
                <w:rFonts w:eastAsiaTheme="minorEastAsia"/>
                <w:noProof/>
              </w:rPr>
              <w:tab/>
            </w:r>
            <w:r w:rsidRPr="00F54005">
              <w:rPr>
                <w:rStyle w:val="Hyperlink"/>
                <w:noProof/>
              </w:rPr>
              <w:t>Lessons &amp; Answers</w:t>
            </w:r>
            <w:r>
              <w:rPr>
                <w:noProof/>
                <w:webHidden/>
              </w:rPr>
              <w:tab/>
            </w:r>
            <w:r>
              <w:rPr>
                <w:noProof/>
                <w:webHidden/>
              </w:rPr>
              <w:fldChar w:fldCharType="begin"/>
            </w:r>
            <w:r>
              <w:rPr>
                <w:noProof/>
                <w:webHidden/>
              </w:rPr>
              <w:instrText xml:space="preserve"> PAGEREF _Toc92987808 \h </w:instrText>
            </w:r>
            <w:r>
              <w:rPr>
                <w:noProof/>
                <w:webHidden/>
              </w:rPr>
            </w:r>
            <w:r>
              <w:rPr>
                <w:noProof/>
                <w:webHidden/>
              </w:rPr>
              <w:fldChar w:fldCharType="separate"/>
            </w:r>
            <w:r>
              <w:rPr>
                <w:noProof/>
                <w:webHidden/>
              </w:rPr>
              <w:t>18</w:t>
            </w:r>
            <w:r>
              <w:rPr>
                <w:noProof/>
                <w:webHidden/>
              </w:rPr>
              <w:fldChar w:fldCharType="end"/>
            </w:r>
          </w:hyperlink>
        </w:p>
        <w:p w14:paraId="11951028" w14:textId="77FEE58F" w:rsidR="00323ADE" w:rsidRDefault="00323ADE">
          <w:pPr>
            <w:pStyle w:val="TOC1"/>
            <w:tabs>
              <w:tab w:val="right" w:leader="dot" w:pos="9350"/>
            </w:tabs>
            <w:rPr>
              <w:rFonts w:eastAsiaTheme="minorEastAsia"/>
              <w:noProof/>
            </w:rPr>
          </w:pPr>
          <w:hyperlink w:anchor="_Toc92987809" w:history="1">
            <w:r w:rsidRPr="00F54005">
              <w:rPr>
                <w:rStyle w:val="Hyperlink"/>
                <w:noProof/>
              </w:rPr>
              <w:t>References</w:t>
            </w:r>
            <w:r>
              <w:rPr>
                <w:noProof/>
                <w:webHidden/>
              </w:rPr>
              <w:tab/>
            </w:r>
            <w:r>
              <w:rPr>
                <w:noProof/>
                <w:webHidden/>
              </w:rPr>
              <w:fldChar w:fldCharType="begin"/>
            </w:r>
            <w:r>
              <w:rPr>
                <w:noProof/>
                <w:webHidden/>
              </w:rPr>
              <w:instrText xml:space="preserve"> PAGEREF _Toc92987809 \h </w:instrText>
            </w:r>
            <w:r>
              <w:rPr>
                <w:noProof/>
                <w:webHidden/>
              </w:rPr>
            </w:r>
            <w:r>
              <w:rPr>
                <w:noProof/>
                <w:webHidden/>
              </w:rPr>
              <w:fldChar w:fldCharType="separate"/>
            </w:r>
            <w:r>
              <w:rPr>
                <w:noProof/>
                <w:webHidden/>
              </w:rPr>
              <w:t>19</w:t>
            </w:r>
            <w:r>
              <w:rPr>
                <w:noProof/>
                <w:webHidden/>
              </w:rPr>
              <w:fldChar w:fldCharType="end"/>
            </w:r>
          </w:hyperlink>
        </w:p>
        <w:p w14:paraId="1E997C64" w14:textId="449B7FDF" w:rsidR="00323ADE" w:rsidRDefault="00323ADE">
          <w:pPr>
            <w:pStyle w:val="TOC1"/>
            <w:tabs>
              <w:tab w:val="right" w:leader="dot" w:pos="9350"/>
            </w:tabs>
            <w:rPr>
              <w:rFonts w:eastAsiaTheme="minorEastAsia"/>
              <w:noProof/>
            </w:rPr>
          </w:pPr>
          <w:hyperlink w:anchor="_Toc92987810" w:history="1">
            <w:r w:rsidRPr="00F54005">
              <w:rPr>
                <w:rStyle w:val="Hyperlink"/>
                <w:noProof/>
              </w:rPr>
              <w:t>Appendix</w:t>
            </w:r>
            <w:r>
              <w:rPr>
                <w:noProof/>
                <w:webHidden/>
              </w:rPr>
              <w:tab/>
            </w:r>
            <w:r>
              <w:rPr>
                <w:noProof/>
                <w:webHidden/>
              </w:rPr>
              <w:fldChar w:fldCharType="begin"/>
            </w:r>
            <w:r>
              <w:rPr>
                <w:noProof/>
                <w:webHidden/>
              </w:rPr>
              <w:instrText xml:space="preserve"> PAGEREF _Toc92987810 \h </w:instrText>
            </w:r>
            <w:r>
              <w:rPr>
                <w:noProof/>
                <w:webHidden/>
              </w:rPr>
            </w:r>
            <w:r>
              <w:rPr>
                <w:noProof/>
                <w:webHidden/>
              </w:rPr>
              <w:fldChar w:fldCharType="separate"/>
            </w:r>
            <w:r>
              <w:rPr>
                <w:noProof/>
                <w:webHidden/>
              </w:rPr>
              <w:t>20</w:t>
            </w:r>
            <w:r>
              <w:rPr>
                <w:noProof/>
                <w:webHidden/>
              </w:rPr>
              <w:fldChar w:fldCharType="end"/>
            </w:r>
          </w:hyperlink>
        </w:p>
        <w:p w14:paraId="0145C21A" w14:textId="008A1B33" w:rsidR="00323ADE" w:rsidRDefault="00323ADE">
          <w:pPr>
            <w:pStyle w:val="TOC2"/>
            <w:tabs>
              <w:tab w:val="right" w:leader="dot" w:pos="9350"/>
            </w:tabs>
            <w:rPr>
              <w:rFonts w:eastAsiaTheme="minorEastAsia"/>
              <w:noProof/>
            </w:rPr>
          </w:pPr>
          <w:hyperlink w:anchor="_Toc92987811" w:history="1">
            <w:r w:rsidRPr="00F54005">
              <w:rPr>
                <w:rStyle w:val="Hyperlink"/>
                <w:noProof/>
              </w:rPr>
              <w:t>Glossary</w:t>
            </w:r>
            <w:r>
              <w:rPr>
                <w:noProof/>
                <w:webHidden/>
              </w:rPr>
              <w:tab/>
            </w:r>
            <w:r>
              <w:rPr>
                <w:noProof/>
                <w:webHidden/>
              </w:rPr>
              <w:fldChar w:fldCharType="begin"/>
            </w:r>
            <w:r>
              <w:rPr>
                <w:noProof/>
                <w:webHidden/>
              </w:rPr>
              <w:instrText xml:space="preserve"> PAGEREF _Toc92987811 \h </w:instrText>
            </w:r>
            <w:r>
              <w:rPr>
                <w:noProof/>
                <w:webHidden/>
              </w:rPr>
            </w:r>
            <w:r>
              <w:rPr>
                <w:noProof/>
                <w:webHidden/>
              </w:rPr>
              <w:fldChar w:fldCharType="separate"/>
            </w:r>
            <w:r>
              <w:rPr>
                <w:noProof/>
                <w:webHidden/>
              </w:rPr>
              <w:t>20</w:t>
            </w:r>
            <w:r>
              <w:rPr>
                <w:noProof/>
                <w:webHidden/>
              </w:rPr>
              <w:fldChar w:fldCharType="end"/>
            </w:r>
          </w:hyperlink>
        </w:p>
        <w:p w14:paraId="6C3414A4" w14:textId="58354089" w:rsidR="00323ADE" w:rsidRDefault="00323ADE">
          <w:pPr>
            <w:pStyle w:val="TOC2"/>
            <w:tabs>
              <w:tab w:val="right" w:leader="dot" w:pos="9350"/>
            </w:tabs>
            <w:rPr>
              <w:rFonts w:eastAsiaTheme="minorEastAsia"/>
              <w:noProof/>
            </w:rPr>
          </w:pPr>
          <w:hyperlink w:anchor="_Toc92987812" w:history="1">
            <w:r w:rsidRPr="00F54005">
              <w:rPr>
                <w:rStyle w:val="Hyperlink"/>
                <w:noProof/>
              </w:rPr>
              <w:t>Device Configuration</w:t>
            </w:r>
            <w:r>
              <w:rPr>
                <w:noProof/>
                <w:webHidden/>
              </w:rPr>
              <w:tab/>
            </w:r>
            <w:r>
              <w:rPr>
                <w:noProof/>
                <w:webHidden/>
              </w:rPr>
              <w:fldChar w:fldCharType="begin"/>
            </w:r>
            <w:r>
              <w:rPr>
                <w:noProof/>
                <w:webHidden/>
              </w:rPr>
              <w:instrText xml:space="preserve"> PAGEREF _Toc92987812 \h </w:instrText>
            </w:r>
            <w:r>
              <w:rPr>
                <w:noProof/>
                <w:webHidden/>
              </w:rPr>
            </w:r>
            <w:r>
              <w:rPr>
                <w:noProof/>
                <w:webHidden/>
              </w:rPr>
              <w:fldChar w:fldCharType="separate"/>
            </w:r>
            <w:r>
              <w:rPr>
                <w:noProof/>
                <w:webHidden/>
              </w:rPr>
              <w:t>21</w:t>
            </w:r>
            <w:r>
              <w:rPr>
                <w:noProof/>
                <w:webHidden/>
              </w:rPr>
              <w:fldChar w:fldCharType="end"/>
            </w:r>
          </w:hyperlink>
        </w:p>
        <w:p w14:paraId="2508D66F" w14:textId="1FA8A1D7" w:rsidR="00323ADE" w:rsidRDefault="00323ADE">
          <w:pPr>
            <w:pStyle w:val="TOC3"/>
            <w:tabs>
              <w:tab w:val="right" w:leader="dot" w:pos="9350"/>
            </w:tabs>
            <w:rPr>
              <w:rFonts w:eastAsiaTheme="minorEastAsia"/>
              <w:noProof/>
            </w:rPr>
          </w:pPr>
          <w:hyperlink w:anchor="_Toc92987813" w:history="1">
            <w:r w:rsidRPr="00F54005">
              <w:rPr>
                <w:rStyle w:val="Hyperlink"/>
                <w:noProof/>
              </w:rPr>
              <w:t>R1</w:t>
            </w:r>
            <w:r>
              <w:rPr>
                <w:noProof/>
                <w:webHidden/>
              </w:rPr>
              <w:tab/>
            </w:r>
            <w:r>
              <w:rPr>
                <w:noProof/>
                <w:webHidden/>
              </w:rPr>
              <w:fldChar w:fldCharType="begin"/>
            </w:r>
            <w:r>
              <w:rPr>
                <w:noProof/>
                <w:webHidden/>
              </w:rPr>
              <w:instrText xml:space="preserve"> PAGEREF _Toc92987813 \h </w:instrText>
            </w:r>
            <w:r>
              <w:rPr>
                <w:noProof/>
                <w:webHidden/>
              </w:rPr>
            </w:r>
            <w:r>
              <w:rPr>
                <w:noProof/>
                <w:webHidden/>
              </w:rPr>
              <w:fldChar w:fldCharType="separate"/>
            </w:r>
            <w:r>
              <w:rPr>
                <w:noProof/>
                <w:webHidden/>
              </w:rPr>
              <w:t>21</w:t>
            </w:r>
            <w:r>
              <w:rPr>
                <w:noProof/>
                <w:webHidden/>
              </w:rPr>
              <w:fldChar w:fldCharType="end"/>
            </w:r>
          </w:hyperlink>
        </w:p>
        <w:p w14:paraId="5F173345" w14:textId="08A32AEF" w:rsidR="00323ADE" w:rsidRDefault="00323ADE">
          <w:pPr>
            <w:pStyle w:val="TOC3"/>
            <w:tabs>
              <w:tab w:val="right" w:leader="dot" w:pos="9350"/>
            </w:tabs>
            <w:rPr>
              <w:rFonts w:eastAsiaTheme="minorEastAsia"/>
              <w:noProof/>
            </w:rPr>
          </w:pPr>
          <w:hyperlink w:anchor="_Toc92987814" w:history="1">
            <w:r w:rsidRPr="00F54005">
              <w:rPr>
                <w:rStyle w:val="Hyperlink"/>
                <w:noProof/>
              </w:rPr>
              <w:t>L3Switch</w:t>
            </w:r>
            <w:r>
              <w:rPr>
                <w:noProof/>
                <w:webHidden/>
              </w:rPr>
              <w:tab/>
            </w:r>
            <w:r>
              <w:rPr>
                <w:noProof/>
                <w:webHidden/>
              </w:rPr>
              <w:fldChar w:fldCharType="begin"/>
            </w:r>
            <w:r>
              <w:rPr>
                <w:noProof/>
                <w:webHidden/>
              </w:rPr>
              <w:instrText xml:space="preserve"> PAGEREF _Toc92987814 \h </w:instrText>
            </w:r>
            <w:r>
              <w:rPr>
                <w:noProof/>
                <w:webHidden/>
              </w:rPr>
            </w:r>
            <w:r>
              <w:rPr>
                <w:noProof/>
                <w:webHidden/>
              </w:rPr>
              <w:fldChar w:fldCharType="separate"/>
            </w:r>
            <w:r>
              <w:rPr>
                <w:noProof/>
                <w:webHidden/>
              </w:rPr>
              <w:t>25</w:t>
            </w:r>
            <w:r>
              <w:rPr>
                <w:noProof/>
                <w:webHidden/>
              </w:rPr>
              <w:fldChar w:fldCharType="end"/>
            </w:r>
          </w:hyperlink>
        </w:p>
        <w:p w14:paraId="3F72645D" w14:textId="77777777" w:rsidR="00CB15D3" w:rsidRDefault="00323ADE">
          <w:pPr>
            <w:pStyle w:val="TOC3"/>
            <w:tabs>
              <w:tab w:val="right" w:leader="dot" w:pos="9350"/>
            </w:tabs>
            <w:rPr>
              <w:rStyle w:val="Hyperlink"/>
              <w:noProof/>
            </w:rPr>
            <w:sectPr w:rsidR="00CB15D3" w:rsidSect="00F3113F">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hyperlink w:anchor="_Toc92987815" w:history="1">
            <w:r w:rsidRPr="00F54005">
              <w:rPr>
                <w:rStyle w:val="Hyperlink"/>
                <w:noProof/>
              </w:rPr>
              <w:t>ciscoasa</w:t>
            </w:r>
            <w:r>
              <w:rPr>
                <w:noProof/>
                <w:webHidden/>
              </w:rPr>
              <w:tab/>
            </w:r>
            <w:r>
              <w:rPr>
                <w:noProof/>
                <w:webHidden/>
              </w:rPr>
              <w:fldChar w:fldCharType="begin"/>
            </w:r>
            <w:r>
              <w:rPr>
                <w:noProof/>
                <w:webHidden/>
              </w:rPr>
              <w:instrText xml:space="preserve"> PAGEREF _Toc92987815 \h </w:instrText>
            </w:r>
            <w:r>
              <w:rPr>
                <w:noProof/>
                <w:webHidden/>
              </w:rPr>
            </w:r>
            <w:r>
              <w:rPr>
                <w:noProof/>
                <w:webHidden/>
              </w:rPr>
              <w:fldChar w:fldCharType="separate"/>
            </w:r>
            <w:r>
              <w:rPr>
                <w:noProof/>
                <w:webHidden/>
              </w:rPr>
              <w:t>30</w:t>
            </w:r>
            <w:r>
              <w:rPr>
                <w:noProof/>
                <w:webHidden/>
              </w:rPr>
              <w:fldChar w:fldCharType="end"/>
            </w:r>
          </w:hyperlink>
        </w:p>
        <w:p w14:paraId="1816BAD5" w14:textId="7ABE027D" w:rsidR="00323ADE" w:rsidRDefault="00323ADE">
          <w:pPr>
            <w:pStyle w:val="TOC3"/>
            <w:tabs>
              <w:tab w:val="right" w:leader="dot" w:pos="9350"/>
            </w:tabs>
            <w:rPr>
              <w:rFonts w:eastAsiaTheme="minorEastAsia"/>
              <w:noProof/>
            </w:rPr>
          </w:pPr>
        </w:p>
        <w:p w14:paraId="2CDF7BF5" w14:textId="3B0A2BE9" w:rsidR="00482217" w:rsidRPr="00F35316" w:rsidRDefault="00302083" w:rsidP="008D3C87">
          <w:r>
            <w:rPr>
              <w:b/>
              <w:bCs/>
              <w:noProof/>
            </w:rPr>
            <w:fldChar w:fldCharType="end"/>
          </w:r>
        </w:p>
      </w:sdtContent>
    </w:sdt>
    <w:p w14:paraId="54D0E9C9" w14:textId="7CC44907" w:rsidR="00CE23D6" w:rsidRDefault="00CE23D6">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2987763" w:history="1">
        <w:r w:rsidRPr="00642069">
          <w:rPr>
            <w:rStyle w:val="Hyperlink"/>
            <w:noProof/>
          </w:rPr>
          <w:t>Figure 1 https://en.wikipedia.org/wiki/Ethernet_frame</w:t>
        </w:r>
        <w:r>
          <w:rPr>
            <w:noProof/>
            <w:webHidden/>
          </w:rPr>
          <w:tab/>
        </w:r>
        <w:r>
          <w:rPr>
            <w:noProof/>
            <w:webHidden/>
          </w:rPr>
          <w:fldChar w:fldCharType="begin"/>
        </w:r>
        <w:r>
          <w:rPr>
            <w:noProof/>
            <w:webHidden/>
          </w:rPr>
          <w:instrText xml:space="preserve"> PAGEREF _Toc92987763 \h </w:instrText>
        </w:r>
        <w:r>
          <w:rPr>
            <w:noProof/>
            <w:webHidden/>
          </w:rPr>
        </w:r>
        <w:r>
          <w:rPr>
            <w:noProof/>
            <w:webHidden/>
          </w:rPr>
          <w:fldChar w:fldCharType="separate"/>
        </w:r>
        <w:r>
          <w:rPr>
            <w:noProof/>
            <w:webHidden/>
          </w:rPr>
          <w:t>2</w:t>
        </w:r>
        <w:r>
          <w:rPr>
            <w:noProof/>
            <w:webHidden/>
          </w:rPr>
          <w:fldChar w:fldCharType="end"/>
        </w:r>
      </w:hyperlink>
    </w:p>
    <w:p w14:paraId="6DA5953D" w14:textId="42AD5E59" w:rsidR="00CE23D6" w:rsidRDefault="00CE23D6">
      <w:pPr>
        <w:pStyle w:val="TableofFigures"/>
        <w:tabs>
          <w:tab w:val="right" w:leader="dot" w:pos="9350"/>
        </w:tabs>
        <w:rPr>
          <w:rFonts w:eastAsiaTheme="minorEastAsia"/>
          <w:noProof/>
        </w:rPr>
      </w:pPr>
      <w:hyperlink w:anchor="_Toc92987764" w:history="1">
        <w:r w:rsidRPr="00642069">
          <w:rPr>
            <w:rStyle w:val="Hyperlink"/>
            <w:noProof/>
          </w:rPr>
          <w:t>Figure 2 https://en.wikipedia.org/wiki/IPv4#Packet_structure</w:t>
        </w:r>
        <w:r>
          <w:rPr>
            <w:noProof/>
            <w:webHidden/>
          </w:rPr>
          <w:tab/>
        </w:r>
        <w:r>
          <w:rPr>
            <w:noProof/>
            <w:webHidden/>
          </w:rPr>
          <w:fldChar w:fldCharType="begin"/>
        </w:r>
        <w:r>
          <w:rPr>
            <w:noProof/>
            <w:webHidden/>
          </w:rPr>
          <w:instrText xml:space="preserve"> PAGEREF _Toc92987764 \h </w:instrText>
        </w:r>
        <w:r>
          <w:rPr>
            <w:noProof/>
            <w:webHidden/>
          </w:rPr>
        </w:r>
        <w:r>
          <w:rPr>
            <w:noProof/>
            <w:webHidden/>
          </w:rPr>
          <w:fldChar w:fldCharType="separate"/>
        </w:r>
        <w:r>
          <w:rPr>
            <w:noProof/>
            <w:webHidden/>
          </w:rPr>
          <w:t>3</w:t>
        </w:r>
        <w:r>
          <w:rPr>
            <w:noProof/>
            <w:webHidden/>
          </w:rPr>
          <w:fldChar w:fldCharType="end"/>
        </w:r>
      </w:hyperlink>
    </w:p>
    <w:p w14:paraId="045B4178" w14:textId="018067E1" w:rsidR="00CE23D6" w:rsidRDefault="00CE23D6">
      <w:pPr>
        <w:pStyle w:val="TableofFigures"/>
        <w:tabs>
          <w:tab w:val="right" w:leader="dot" w:pos="9350"/>
        </w:tabs>
        <w:rPr>
          <w:rFonts w:eastAsiaTheme="minorEastAsia"/>
          <w:noProof/>
        </w:rPr>
      </w:pPr>
      <w:hyperlink w:anchor="_Toc92987765" w:history="1">
        <w:r w:rsidRPr="00642069">
          <w:rPr>
            <w:rStyle w:val="Hyperlink"/>
            <w:noProof/>
          </w:rPr>
          <w:t>Figure 3 https://el.wikipedia.org/wiki/Wireshark</w:t>
        </w:r>
        <w:r>
          <w:rPr>
            <w:noProof/>
            <w:webHidden/>
          </w:rPr>
          <w:tab/>
        </w:r>
        <w:r>
          <w:rPr>
            <w:noProof/>
            <w:webHidden/>
          </w:rPr>
          <w:fldChar w:fldCharType="begin"/>
        </w:r>
        <w:r>
          <w:rPr>
            <w:noProof/>
            <w:webHidden/>
          </w:rPr>
          <w:instrText xml:space="preserve"> PAGEREF _Toc92987765 \h </w:instrText>
        </w:r>
        <w:r>
          <w:rPr>
            <w:noProof/>
            <w:webHidden/>
          </w:rPr>
        </w:r>
        <w:r>
          <w:rPr>
            <w:noProof/>
            <w:webHidden/>
          </w:rPr>
          <w:fldChar w:fldCharType="separate"/>
        </w:r>
        <w:r>
          <w:rPr>
            <w:noProof/>
            <w:webHidden/>
          </w:rPr>
          <w:t>4</w:t>
        </w:r>
        <w:r>
          <w:rPr>
            <w:noProof/>
            <w:webHidden/>
          </w:rPr>
          <w:fldChar w:fldCharType="end"/>
        </w:r>
      </w:hyperlink>
    </w:p>
    <w:p w14:paraId="3BEB5942" w14:textId="50C5B7CB" w:rsidR="00CE23D6" w:rsidRDefault="00CE23D6">
      <w:pPr>
        <w:pStyle w:val="TableofFigures"/>
        <w:tabs>
          <w:tab w:val="right" w:leader="dot" w:pos="9350"/>
        </w:tabs>
        <w:rPr>
          <w:rFonts w:eastAsiaTheme="minorEastAsia"/>
          <w:noProof/>
        </w:rPr>
      </w:pPr>
      <w:hyperlink w:anchor="_Toc92987766" w:history="1">
        <w:r w:rsidRPr="00642069">
          <w:rPr>
            <w:rStyle w:val="Hyperlink"/>
            <w:noProof/>
          </w:rPr>
          <w:t>Figure 4 https://en.wikipedia.org/wiki/Tcpdump</w:t>
        </w:r>
        <w:r>
          <w:rPr>
            <w:noProof/>
            <w:webHidden/>
          </w:rPr>
          <w:tab/>
        </w:r>
        <w:r>
          <w:rPr>
            <w:noProof/>
            <w:webHidden/>
          </w:rPr>
          <w:fldChar w:fldCharType="begin"/>
        </w:r>
        <w:r>
          <w:rPr>
            <w:noProof/>
            <w:webHidden/>
          </w:rPr>
          <w:instrText xml:space="preserve"> PAGEREF _Toc92987766 \h </w:instrText>
        </w:r>
        <w:r>
          <w:rPr>
            <w:noProof/>
            <w:webHidden/>
          </w:rPr>
        </w:r>
        <w:r>
          <w:rPr>
            <w:noProof/>
            <w:webHidden/>
          </w:rPr>
          <w:fldChar w:fldCharType="separate"/>
        </w:r>
        <w:r>
          <w:rPr>
            <w:noProof/>
            <w:webHidden/>
          </w:rPr>
          <w:t>5</w:t>
        </w:r>
        <w:r>
          <w:rPr>
            <w:noProof/>
            <w:webHidden/>
          </w:rPr>
          <w:fldChar w:fldCharType="end"/>
        </w:r>
      </w:hyperlink>
    </w:p>
    <w:p w14:paraId="4ECC0973" w14:textId="29AAB38A" w:rsidR="00CE23D6" w:rsidRDefault="00CE23D6">
      <w:pPr>
        <w:pStyle w:val="TableofFigures"/>
        <w:tabs>
          <w:tab w:val="right" w:leader="dot" w:pos="9350"/>
        </w:tabs>
        <w:rPr>
          <w:rFonts w:eastAsiaTheme="minorEastAsia"/>
          <w:noProof/>
        </w:rPr>
      </w:pPr>
      <w:hyperlink w:anchor="_Toc92987767" w:history="1">
        <w:r w:rsidRPr="00642069">
          <w:rPr>
            <w:rStyle w:val="Hyperlink"/>
            <w:noProof/>
          </w:rPr>
          <w:t>Figure 5 Wireshark Results for broadcast game instance client traffic</w:t>
        </w:r>
        <w:r>
          <w:rPr>
            <w:noProof/>
            <w:webHidden/>
          </w:rPr>
          <w:tab/>
        </w:r>
        <w:r>
          <w:rPr>
            <w:noProof/>
            <w:webHidden/>
          </w:rPr>
          <w:fldChar w:fldCharType="begin"/>
        </w:r>
        <w:r>
          <w:rPr>
            <w:noProof/>
            <w:webHidden/>
          </w:rPr>
          <w:instrText xml:space="preserve"> PAGEREF _Toc92987767 \h </w:instrText>
        </w:r>
        <w:r>
          <w:rPr>
            <w:noProof/>
            <w:webHidden/>
          </w:rPr>
        </w:r>
        <w:r>
          <w:rPr>
            <w:noProof/>
            <w:webHidden/>
          </w:rPr>
          <w:fldChar w:fldCharType="separate"/>
        </w:r>
        <w:r>
          <w:rPr>
            <w:noProof/>
            <w:webHidden/>
          </w:rPr>
          <w:t>9</w:t>
        </w:r>
        <w:r>
          <w:rPr>
            <w:noProof/>
            <w:webHidden/>
          </w:rPr>
          <w:fldChar w:fldCharType="end"/>
        </w:r>
      </w:hyperlink>
    </w:p>
    <w:p w14:paraId="04935DC4" w14:textId="7028DC43" w:rsidR="00CE23D6" w:rsidRDefault="00CE23D6">
      <w:pPr>
        <w:pStyle w:val="TableofFigures"/>
        <w:tabs>
          <w:tab w:val="right" w:leader="dot" w:pos="9350"/>
        </w:tabs>
        <w:rPr>
          <w:rFonts w:eastAsiaTheme="minorEastAsia"/>
          <w:noProof/>
        </w:rPr>
      </w:pPr>
      <w:hyperlink w:anchor="_Toc92987768" w:history="1">
        <w:r w:rsidRPr="00642069">
          <w:rPr>
            <w:rStyle w:val="Hyperlink"/>
            <w:noProof/>
          </w:rPr>
          <w:t>Figure 6 Get-NetIPInterface Interface metrics traffic priority</w:t>
        </w:r>
        <w:r>
          <w:rPr>
            <w:noProof/>
            <w:webHidden/>
          </w:rPr>
          <w:tab/>
        </w:r>
        <w:r>
          <w:rPr>
            <w:noProof/>
            <w:webHidden/>
          </w:rPr>
          <w:fldChar w:fldCharType="begin"/>
        </w:r>
        <w:r>
          <w:rPr>
            <w:noProof/>
            <w:webHidden/>
          </w:rPr>
          <w:instrText xml:space="preserve"> PAGEREF _Toc92987768 \h </w:instrText>
        </w:r>
        <w:r>
          <w:rPr>
            <w:noProof/>
            <w:webHidden/>
          </w:rPr>
        </w:r>
        <w:r>
          <w:rPr>
            <w:noProof/>
            <w:webHidden/>
          </w:rPr>
          <w:fldChar w:fldCharType="separate"/>
        </w:r>
        <w:r>
          <w:rPr>
            <w:noProof/>
            <w:webHidden/>
          </w:rPr>
          <w:t>10</w:t>
        </w:r>
        <w:r>
          <w:rPr>
            <w:noProof/>
            <w:webHidden/>
          </w:rPr>
          <w:fldChar w:fldCharType="end"/>
        </w:r>
      </w:hyperlink>
    </w:p>
    <w:p w14:paraId="2480EBA4" w14:textId="28650392" w:rsidR="00CE23D6" w:rsidRDefault="00CE23D6">
      <w:pPr>
        <w:pStyle w:val="TableofFigures"/>
        <w:tabs>
          <w:tab w:val="right" w:leader="dot" w:pos="9350"/>
        </w:tabs>
        <w:rPr>
          <w:rFonts w:eastAsiaTheme="minorEastAsia"/>
          <w:noProof/>
        </w:rPr>
      </w:pPr>
      <w:hyperlink w:anchor="_Toc92987769" w:history="1">
        <w:r w:rsidRPr="00642069">
          <w:rPr>
            <w:rStyle w:val="Hyperlink"/>
            <w:noProof/>
          </w:rPr>
          <w:t>Figure 7 GUI approach to change interface metrics</w:t>
        </w:r>
        <w:r>
          <w:rPr>
            <w:noProof/>
            <w:webHidden/>
          </w:rPr>
          <w:tab/>
        </w:r>
        <w:r>
          <w:rPr>
            <w:noProof/>
            <w:webHidden/>
          </w:rPr>
          <w:fldChar w:fldCharType="begin"/>
        </w:r>
        <w:r>
          <w:rPr>
            <w:noProof/>
            <w:webHidden/>
          </w:rPr>
          <w:instrText xml:space="preserve"> PAGEREF _Toc92987769 \h </w:instrText>
        </w:r>
        <w:r>
          <w:rPr>
            <w:noProof/>
            <w:webHidden/>
          </w:rPr>
        </w:r>
        <w:r>
          <w:rPr>
            <w:noProof/>
            <w:webHidden/>
          </w:rPr>
          <w:fldChar w:fldCharType="separate"/>
        </w:r>
        <w:r>
          <w:rPr>
            <w:noProof/>
            <w:webHidden/>
          </w:rPr>
          <w:t>10</w:t>
        </w:r>
        <w:r>
          <w:rPr>
            <w:noProof/>
            <w:webHidden/>
          </w:rPr>
          <w:fldChar w:fldCharType="end"/>
        </w:r>
      </w:hyperlink>
    </w:p>
    <w:p w14:paraId="00DCB857" w14:textId="1EB0935A" w:rsidR="00CE23D6" w:rsidRDefault="00CE23D6">
      <w:pPr>
        <w:pStyle w:val="TableofFigures"/>
        <w:tabs>
          <w:tab w:val="right" w:leader="dot" w:pos="9350"/>
        </w:tabs>
        <w:rPr>
          <w:rFonts w:eastAsiaTheme="minorEastAsia"/>
          <w:noProof/>
        </w:rPr>
      </w:pPr>
      <w:hyperlink w:anchor="_Toc92987770" w:history="1">
        <w:r w:rsidRPr="00642069">
          <w:rPr>
            <w:rStyle w:val="Hyperlink"/>
            <w:noProof/>
          </w:rPr>
          <w:t>Figure 8 Simulation of the example in GNS3</w:t>
        </w:r>
        <w:r>
          <w:rPr>
            <w:noProof/>
            <w:webHidden/>
          </w:rPr>
          <w:tab/>
        </w:r>
        <w:r>
          <w:rPr>
            <w:noProof/>
            <w:webHidden/>
          </w:rPr>
          <w:fldChar w:fldCharType="begin"/>
        </w:r>
        <w:r>
          <w:rPr>
            <w:noProof/>
            <w:webHidden/>
          </w:rPr>
          <w:instrText xml:space="preserve"> PAGEREF _Toc92987770 \h </w:instrText>
        </w:r>
        <w:r>
          <w:rPr>
            <w:noProof/>
            <w:webHidden/>
          </w:rPr>
        </w:r>
        <w:r>
          <w:rPr>
            <w:noProof/>
            <w:webHidden/>
          </w:rPr>
          <w:fldChar w:fldCharType="separate"/>
        </w:r>
        <w:r>
          <w:rPr>
            <w:noProof/>
            <w:webHidden/>
          </w:rPr>
          <w:t>11</w:t>
        </w:r>
        <w:r>
          <w:rPr>
            <w:noProof/>
            <w:webHidden/>
          </w:rPr>
          <w:fldChar w:fldCharType="end"/>
        </w:r>
      </w:hyperlink>
    </w:p>
    <w:p w14:paraId="2E989934" w14:textId="1CE2A999" w:rsidR="00CE23D6" w:rsidRDefault="00CE23D6">
      <w:pPr>
        <w:pStyle w:val="TableofFigures"/>
        <w:tabs>
          <w:tab w:val="right" w:leader="dot" w:pos="9350"/>
        </w:tabs>
        <w:rPr>
          <w:rFonts w:eastAsiaTheme="minorEastAsia"/>
          <w:noProof/>
        </w:rPr>
      </w:pPr>
      <w:hyperlink w:anchor="_Toc92987771" w:history="1">
        <w:r w:rsidRPr="00642069">
          <w:rPr>
            <w:rStyle w:val="Hyperlink"/>
            <w:noProof/>
          </w:rPr>
          <w:t>Figure 9 Step 1) Client's PC unable to get DHCP offer</w:t>
        </w:r>
        <w:r>
          <w:rPr>
            <w:noProof/>
            <w:webHidden/>
          </w:rPr>
          <w:tab/>
        </w:r>
        <w:r>
          <w:rPr>
            <w:noProof/>
            <w:webHidden/>
          </w:rPr>
          <w:fldChar w:fldCharType="begin"/>
        </w:r>
        <w:r>
          <w:rPr>
            <w:noProof/>
            <w:webHidden/>
          </w:rPr>
          <w:instrText xml:space="preserve"> PAGEREF _Toc92987771 \h </w:instrText>
        </w:r>
        <w:r>
          <w:rPr>
            <w:noProof/>
            <w:webHidden/>
          </w:rPr>
        </w:r>
        <w:r>
          <w:rPr>
            <w:noProof/>
            <w:webHidden/>
          </w:rPr>
          <w:fldChar w:fldCharType="separate"/>
        </w:r>
        <w:r>
          <w:rPr>
            <w:noProof/>
            <w:webHidden/>
          </w:rPr>
          <w:t>12</w:t>
        </w:r>
        <w:r>
          <w:rPr>
            <w:noProof/>
            <w:webHidden/>
          </w:rPr>
          <w:fldChar w:fldCharType="end"/>
        </w:r>
      </w:hyperlink>
    </w:p>
    <w:p w14:paraId="2F3A3131" w14:textId="7420397E" w:rsidR="00CE23D6" w:rsidRDefault="00CE23D6">
      <w:pPr>
        <w:pStyle w:val="TableofFigures"/>
        <w:tabs>
          <w:tab w:val="right" w:leader="dot" w:pos="9350"/>
        </w:tabs>
        <w:rPr>
          <w:rFonts w:eastAsiaTheme="minorEastAsia"/>
          <w:noProof/>
        </w:rPr>
      </w:pPr>
      <w:hyperlink w:anchor="_Toc92987772" w:history="1">
        <w:r w:rsidRPr="00642069">
          <w:rPr>
            <w:rStyle w:val="Hyperlink"/>
            <w:noProof/>
          </w:rPr>
          <w:t>Figure 10 Step 2) Server Logs shows that communication is ok up to a point</w:t>
        </w:r>
        <w:r>
          <w:rPr>
            <w:noProof/>
            <w:webHidden/>
          </w:rPr>
          <w:tab/>
        </w:r>
        <w:r>
          <w:rPr>
            <w:noProof/>
            <w:webHidden/>
          </w:rPr>
          <w:fldChar w:fldCharType="begin"/>
        </w:r>
        <w:r>
          <w:rPr>
            <w:noProof/>
            <w:webHidden/>
          </w:rPr>
          <w:instrText xml:space="preserve"> PAGEREF _Toc92987772 \h </w:instrText>
        </w:r>
        <w:r>
          <w:rPr>
            <w:noProof/>
            <w:webHidden/>
          </w:rPr>
        </w:r>
        <w:r>
          <w:rPr>
            <w:noProof/>
            <w:webHidden/>
          </w:rPr>
          <w:fldChar w:fldCharType="separate"/>
        </w:r>
        <w:r>
          <w:rPr>
            <w:noProof/>
            <w:webHidden/>
          </w:rPr>
          <w:t>12</w:t>
        </w:r>
        <w:r>
          <w:rPr>
            <w:noProof/>
            <w:webHidden/>
          </w:rPr>
          <w:fldChar w:fldCharType="end"/>
        </w:r>
      </w:hyperlink>
    </w:p>
    <w:p w14:paraId="667DE6D9" w14:textId="7A7E423B" w:rsidR="00CE23D6" w:rsidRDefault="00CE23D6">
      <w:pPr>
        <w:pStyle w:val="TableofFigures"/>
        <w:tabs>
          <w:tab w:val="right" w:leader="dot" w:pos="9350"/>
        </w:tabs>
        <w:rPr>
          <w:rFonts w:eastAsiaTheme="minorEastAsia"/>
          <w:noProof/>
        </w:rPr>
      </w:pPr>
      <w:hyperlink w:anchor="_Toc92987773" w:history="1">
        <w:r w:rsidRPr="00642069">
          <w:rPr>
            <w:rStyle w:val="Hyperlink"/>
            <w:noProof/>
          </w:rPr>
          <w:t>Figure 11 Step 3) port forwarding the traffic and capture with Wireshark on top of WAN backhaul</w:t>
        </w:r>
        <w:r>
          <w:rPr>
            <w:noProof/>
            <w:webHidden/>
          </w:rPr>
          <w:tab/>
        </w:r>
        <w:r>
          <w:rPr>
            <w:noProof/>
            <w:webHidden/>
          </w:rPr>
          <w:fldChar w:fldCharType="begin"/>
        </w:r>
        <w:r>
          <w:rPr>
            <w:noProof/>
            <w:webHidden/>
          </w:rPr>
          <w:instrText xml:space="preserve"> PAGEREF _Toc92987773 \h </w:instrText>
        </w:r>
        <w:r>
          <w:rPr>
            <w:noProof/>
            <w:webHidden/>
          </w:rPr>
        </w:r>
        <w:r>
          <w:rPr>
            <w:noProof/>
            <w:webHidden/>
          </w:rPr>
          <w:fldChar w:fldCharType="separate"/>
        </w:r>
        <w:r>
          <w:rPr>
            <w:noProof/>
            <w:webHidden/>
          </w:rPr>
          <w:t>13</w:t>
        </w:r>
        <w:r>
          <w:rPr>
            <w:noProof/>
            <w:webHidden/>
          </w:rPr>
          <w:fldChar w:fldCharType="end"/>
        </w:r>
      </w:hyperlink>
    </w:p>
    <w:p w14:paraId="070E0451" w14:textId="7787844D" w:rsidR="00CE23D6" w:rsidRDefault="00CE23D6">
      <w:pPr>
        <w:pStyle w:val="TableofFigures"/>
        <w:tabs>
          <w:tab w:val="right" w:leader="dot" w:pos="9350"/>
        </w:tabs>
        <w:rPr>
          <w:rFonts w:eastAsiaTheme="minorEastAsia"/>
          <w:noProof/>
        </w:rPr>
      </w:pPr>
      <w:hyperlink w:anchor="_Toc92987774" w:history="1">
        <w:r w:rsidRPr="00642069">
          <w:rPr>
            <w:rStyle w:val="Hyperlink"/>
            <w:noProof/>
          </w:rPr>
          <w:t>Figure 12 Steps 4) Wireshark DORA process. The Server in WAN sends the offer back</w:t>
        </w:r>
        <w:r>
          <w:rPr>
            <w:noProof/>
            <w:webHidden/>
          </w:rPr>
          <w:tab/>
        </w:r>
        <w:r>
          <w:rPr>
            <w:noProof/>
            <w:webHidden/>
          </w:rPr>
          <w:fldChar w:fldCharType="begin"/>
        </w:r>
        <w:r>
          <w:rPr>
            <w:noProof/>
            <w:webHidden/>
          </w:rPr>
          <w:instrText xml:space="preserve"> PAGEREF _Toc92987774 \h </w:instrText>
        </w:r>
        <w:r>
          <w:rPr>
            <w:noProof/>
            <w:webHidden/>
          </w:rPr>
        </w:r>
        <w:r>
          <w:rPr>
            <w:noProof/>
            <w:webHidden/>
          </w:rPr>
          <w:fldChar w:fldCharType="separate"/>
        </w:r>
        <w:r>
          <w:rPr>
            <w:noProof/>
            <w:webHidden/>
          </w:rPr>
          <w:t>13</w:t>
        </w:r>
        <w:r>
          <w:rPr>
            <w:noProof/>
            <w:webHidden/>
          </w:rPr>
          <w:fldChar w:fldCharType="end"/>
        </w:r>
      </w:hyperlink>
    </w:p>
    <w:p w14:paraId="3FC83B64" w14:textId="7EA45A7E" w:rsidR="00CE23D6" w:rsidRDefault="00CE23D6">
      <w:pPr>
        <w:pStyle w:val="TableofFigures"/>
        <w:tabs>
          <w:tab w:val="right" w:leader="dot" w:pos="9350"/>
        </w:tabs>
        <w:rPr>
          <w:rFonts w:eastAsiaTheme="minorEastAsia"/>
          <w:noProof/>
        </w:rPr>
      </w:pPr>
      <w:hyperlink w:anchor="_Toc92987775" w:history="1">
        <w:r w:rsidRPr="00642069">
          <w:rPr>
            <w:rStyle w:val="Hyperlink"/>
            <w:noProof/>
          </w:rPr>
          <w:t>Figure 13 Step 5) Inside Intranet (Figure 11) business there is no offer seen so the error is before that</w:t>
        </w:r>
        <w:r>
          <w:rPr>
            <w:noProof/>
            <w:webHidden/>
          </w:rPr>
          <w:tab/>
        </w:r>
        <w:r>
          <w:rPr>
            <w:noProof/>
            <w:webHidden/>
          </w:rPr>
          <w:fldChar w:fldCharType="begin"/>
        </w:r>
        <w:r>
          <w:rPr>
            <w:noProof/>
            <w:webHidden/>
          </w:rPr>
          <w:instrText xml:space="preserve"> PAGEREF _Toc92987775 \h </w:instrText>
        </w:r>
        <w:r>
          <w:rPr>
            <w:noProof/>
            <w:webHidden/>
          </w:rPr>
        </w:r>
        <w:r>
          <w:rPr>
            <w:noProof/>
            <w:webHidden/>
          </w:rPr>
          <w:fldChar w:fldCharType="separate"/>
        </w:r>
        <w:r>
          <w:rPr>
            <w:noProof/>
            <w:webHidden/>
          </w:rPr>
          <w:t>14</w:t>
        </w:r>
        <w:r>
          <w:rPr>
            <w:noProof/>
            <w:webHidden/>
          </w:rPr>
          <w:fldChar w:fldCharType="end"/>
        </w:r>
      </w:hyperlink>
    </w:p>
    <w:p w14:paraId="7F9B4C5B" w14:textId="61C0AFE9" w:rsidR="00CE23D6" w:rsidRDefault="00CE23D6">
      <w:pPr>
        <w:pStyle w:val="TableofFigures"/>
        <w:tabs>
          <w:tab w:val="right" w:leader="dot" w:pos="9350"/>
        </w:tabs>
        <w:rPr>
          <w:rFonts w:eastAsiaTheme="minorEastAsia"/>
          <w:noProof/>
        </w:rPr>
      </w:pPr>
      <w:hyperlink w:anchor="_Toc92987776" w:history="1">
        <w:r w:rsidRPr="00642069">
          <w:rPr>
            <w:rStyle w:val="Hyperlink"/>
            <w:noProof/>
          </w:rPr>
          <w:t>Figure 14 Steps 6) In the Intranet there is no Offer seen so the error/misconfiguration must be on the Firewall Concentrator</w:t>
        </w:r>
        <w:r>
          <w:rPr>
            <w:noProof/>
            <w:webHidden/>
          </w:rPr>
          <w:tab/>
        </w:r>
        <w:r>
          <w:rPr>
            <w:noProof/>
            <w:webHidden/>
          </w:rPr>
          <w:fldChar w:fldCharType="begin"/>
        </w:r>
        <w:r>
          <w:rPr>
            <w:noProof/>
            <w:webHidden/>
          </w:rPr>
          <w:instrText xml:space="preserve"> PAGEREF _Toc92987776 \h </w:instrText>
        </w:r>
        <w:r>
          <w:rPr>
            <w:noProof/>
            <w:webHidden/>
          </w:rPr>
        </w:r>
        <w:r>
          <w:rPr>
            <w:noProof/>
            <w:webHidden/>
          </w:rPr>
          <w:fldChar w:fldCharType="separate"/>
        </w:r>
        <w:r>
          <w:rPr>
            <w:noProof/>
            <w:webHidden/>
          </w:rPr>
          <w:t>14</w:t>
        </w:r>
        <w:r>
          <w:rPr>
            <w:noProof/>
            <w:webHidden/>
          </w:rPr>
          <w:fldChar w:fldCharType="end"/>
        </w:r>
      </w:hyperlink>
    </w:p>
    <w:p w14:paraId="03CD47E2" w14:textId="65A796F4" w:rsidR="00CE23D6" w:rsidRDefault="00CE23D6">
      <w:pPr>
        <w:pStyle w:val="TableofFigures"/>
        <w:tabs>
          <w:tab w:val="right" w:leader="dot" w:pos="9350"/>
        </w:tabs>
        <w:rPr>
          <w:rFonts w:eastAsiaTheme="minorEastAsia"/>
          <w:noProof/>
        </w:rPr>
      </w:pPr>
      <w:hyperlink w:anchor="_Toc92987777" w:history="1">
        <w:r w:rsidRPr="00642069">
          <w:rPr>
            <w:rStyle w:val="Hyperlink"/>
            <w:noProof/>
          </w:rPr>
          <w:t>Figure 15 ASA firewall receives correct clients discover but still no offer</w:t>
        </w:r>
        <w:r>
          <w:rPr>
            <w:noProof/>
            <w:webHidden/>
          </w:rPr>
          <w:tab/>
        </w:r>
        <w:r>
          <w:rPr>
            <w:noProof/>
            <w:webHidden/>
          </w:rPr>
          <w:fldChar w:fldCharType="begin"/>
        </w:r>
        <w:r>
          <w:rPr>
            <w:noProof/>
            <w:webHidden/>
          </w:rPr>
          <w:instrText xml:space="preserve"> PAGEREF _Toc92987777 \h </w:instrText>
        </w:r>
        <w:r>
          <w:rPr>
            <w:noProof/>
            <w:webHidden/>
          </w:rPr>
        </w:r>
        <w:r>
          <w:rPr>
            <w:noProof/>
            <w:webHidden/>
          </w:rPr>
          <w:fldChar w:fldCharType="separate"/>
        </w:r>
        <w:r>
          <w:rPr>
            <w:noProof/>
            <w:webHidden/>
          </w:rPr>
          <w:t>15</w:t>
        </w:r>
        <w:r>
          <w:rPr>
            <w:noProof/>
            <w:webHidden/>
          </w:rPr>
          <w:fldChar w:fldCharType="end"/>
        </w:r>
      </w:hyperlink>
    </w:p>
    <w:p w14:paraId="754B5049" w14:textId="7434065C" w:rsidR="00CE23D6" w:rsidRDefault="00CE23D6">
      <w:pPr>
        <w:pStyle w:val="TableofFigures"/>
        <w:tabs>
          <w:tab w:val="right" w:leader="dot" w:pos="9350"/>
        </w:tabs>
        <w:rPr>
          <w:rFonts w:eastAsiaTheme="minorEastAsia"/>
          <w:noProof/>
        </w:rPr>
      </w:pPr>
      <w:hyperlink w:anchor="_Toc92987778" w:history="1">
        <w:r w:rsidRPr="00642069">
          <w:rPr>
            <w:rStyle w:val="Hyperlink"/>
            <w:noProof/>
          </w:rPr>
          <w:t>Figure 16 Firewall can reach the DHCP server</w:t>
        </w:r>
        <w:r>
          <w:rPr>
            <w:noProof/>
            <w:webHidden/>
          </w:rPr>
          <w:tab/>
        </w:r>
        <w:r>
          <w:rPr>
            <w:noProof/>
            <w:webHidden/>
          </w:rPr>
          <w:fldChar w:fldCharType="begin"/>
        </w:r>
        <w:r>
          <w:rPr>
            <w:noProof/>
            <w:webHidden/>
          </w:rPr>
          <w:instrText xml:space="preserve"> PAGEREF _Toc92987778 \h </w:instrText>
        </w:r>
        <w:r>
          <w:rPr>
            <w:noProof/>
            <w:webHidden/>
          </w:rPr>
        </w:r>
        <w:r>
          <w:rPr>
            <w:noProof/>
            <w:webHidden/>
          </w:rPr>
          <w:fldChar w:fldCharType="separate"/>
        </w:r>
        <w:r>
          <w:rPr>
            <w:noProof/>
            <w:webHidden/>
          </w:rPr>
          <w:t>16</w:t>
        </w:r>
        <w:r>
          <w:rPr>
            <w:noProof/>
            <w:webHidden/>
          </w:rPr>
          <w:fldChar w:fldCharType="end"/>
        </w:r>
      </w:hyperlink>
    </w:p>
    <w:p w14:paraId="655400A5" w14:textId="1FFA9744" w:rsidR="00CE23D6" w:rsidRDefault="00CE23D6">
      <w:pPr>
        <w:pStyle w:val="TableofFigures"/>
        <w:tabs>
          <w:tab w:val="right" w:leader="dot" w:pos="9350"/>
        </w:tabs>
        <w:rPr>
          <w:rFonts w:eastAsiaTheme="minorEastAsia"/>
          <w:noProof/>
        </w:rPr>
      </w:pPr>
      <w:hyperlink w:anchor="_Toc92987779" w:history="1">
        <w:r w:rsidRPr="00642069">
          <w:rPr>
            <w:rStyle w:val="Hyperlink"/>
            <w:noProof/>
          </w:rPr>
          <w:t>Figure 17 The problem was the DHCP server IP address as not adjacent</w:t>
        </w:r>
        <w:r>
          <w:rPr>
            <w:noProof/>
            <w:webHidden/>
          </w:rPr>
          <w:tab/>
        </w:r>
        <w:r>
          <w:rPr>
            <w:noProof/>
            <w:webHidden/>
          </w:rPr>
          <w:fldChar w:fldCharType="begin"/>
        </w:r>
        <w:r>
          <w:rPr>
            <w:noProof/>
            <w:webHidden/>
          </w:rPr>
          <w:instrText xml:space="preserve"> PAGEREF _Toc92987779 \h </w:instrText>
        </w:r>
        <w:r>
          <w:rPr>
            <w:noProof/>
            <w:webHidden/>
          </w:rPr>
        </w:r>
        <w:r>
          <w:rPr>
            <w:noProof/>
            <w:webHidden/>
          </w:rPr>
          <w:fldChar w:fldCharType="separate"/>
        </w:r>
        <w:r>
          <w:rPr>
            <w:noProof/>
            <w:webHidden/>
          </w:rPr>
          <w:t>16</w:t>
        </w:r>
        <w:r>
          <w:rPr>
            <w:noProof/>
            <w:webHidden/>
          </w:rPr>
          <w:fldChar w:fldCharType="end"/>
        </w:r>
      </w:hyperlink>
    </w:p>
    <w:p w14:paraId="62A9AB28" w14:textId="40ED485A" w:rsidR="00CE23D6" w:rsidRDefault="00CE23D6">
      <w:pPr>
        <w:pStyle w:val="TableofFigures"/>
        <w:tabs>
          <w:tab w:val="right" w:leader="dot" w:pos="9350"/>
        </w:tabs>
        <w:rPr>
          <w:rFonts w:eastAsiaTheme="minorEastAsia"/>
          <w:noProof/>
        </w:rPr>
      </w:pPr>
      <w:hyperlink w:anchor="_Toc92987780" w:history="1">
        <w:r w:rsidRPr="00642069">
          <w:rPr>
            <w:rStyle w:val="Hyperlink"/>
            <w:noProof/>
          </w:rPr>
          <w:t>Figure 18 Successful DORA</w:t>
        </w:r>
        <w:r>
          <w:rPr>
            <w:noProof/>
            <w:webHidden/>
          </w:rPr>
          <w:tab/>
        </w:r>
        <w:r>
          <w:rPr>
            <w:noProof/>
            <w:webHidden/>
          </w:rPr>
          <w:fldChar w:fldCharType="begin"/>
        </w:r>
        <w:r>
          <w:rPr>
            <w:noProof/>
            <w:webHidden/>
          </w:rPr>
          <w:instrText xml:space="preserve"> PAGEREF _Toc92987780 \h </w:instrText>
        </w:r>
        <w:r>
          <w:rPr>
            <w:noProof/>
            <w:webHidden/>
          </w:rPr>
        </w:r>
        <w:r>
          <w:rPr>
            <w:noProof/>
            <w:webHidden/>
          </w:rPr>
          <w:fldChar w:fldCharType="separate"/>
        </w:r>
        <w:r>
          <w:rPr>
            <w:noProof/>
            <w:webHidden/>
          </w:rPr>
          <w:t>17</w:t>
        </w:r>
        <w:r>
          <w:rPr>
            <w:noProof/>
            <w:webHidden/>
          </w:rPr>
          <w:fldChar w:fldCharType="end"/>
        </w:r>
      </w:hyperlink>
    </w:p>
    <w:p w14:paraId="221808FB" w14:textId="1FE4FD1A" w:rsidR="00CE23D6" w:rsidRDefault="00CE23D6">
      <w:pPr>
        <w:pStyle w:val="TableofFigures"/>
        <w:tabs>
          <w:tab w:val="right" w:leader="dot" w:pos="9350"/>
        </w:tabs>
        <w:rPr>
          <w:rFonts w:eastAsiaTheme="minorEastAsia"/>
          <w:noProof/>
        </w:rPr>
      </w:pPr>
      <w:hyperlink w:anchor="_Toc92987781" w:history="1">
        <w:r w:rsidRPr="00642069">
          <w:rPr>
            <w:rStyle w:val="Hyperlink"/>
            <w:noProof/>
          </w:rPr>
          <w:t>Figure 19 Client DORA succeed</w:t>
        </w:r>
        <w:r>
          <w:rPr>
            <w:noProof/>
            <w:webHidden/>
          </w:rPr>
          <w:tab/>
        </w:r>
        <w:r>
          <w:rPr>
            <w:noProof/>
            <w:webHidden/>
          </w:rPr>
          <w:fldChar w:fldCharType="begin"/>
        </w:r>
        <w:r>
          <w:rPr>
            <w:noProof/>
            <w:webHidden/>
          </w:rPr>
          <w:instrText xml:space="preserve"> PAGEREF _Toc92987781 \h </w:instrText>
        </w:r>
        <w:r>
          <w:rPr>
            <w:noProof/>
            <w:webHidden/>
          </w:rPr>
        </w:r>
        <w:r>
          <w:rPr>
            <w:noProof/>
            <w:webHidden/>
          </w:rPr>
          <w:fldChar w:fldCharType="separate"/>
        </w:r>
        <w:r>
          <w:rPr>
            <w:noProof/>
            <w:webHidden/>
          </w:rPr>
          <w:t>17</w:t>
        </w:r>
        <w:r>
          <w:rPr>
            <w:noProof/>
            <w:webHidden/>
          </w:rPr>
          <w:fldChar w:fldCharType="end"/>
        </w:r>
      </w:hyperlink>
    </w:p>
    <w:p w14:paraId="0F1D4ACC" w14:textId="7A49E2B3" w:rsidR="00CE23D6" w:rsidRDefault="00CE23D6">
      <w:pPr>
        <w:pStyle w:val="TableofFigures"/>
        <w:tabs>
          <w:tab w:val="right" w:leader="dot" w:pos="9350"/>
        </w:tabs>
        <w:rPr>
          <w:rFonts w:eastAsiaTheme="minorEastAsia"/>
          <w:noProof/>
        </w:rPr>
      </w:pPr>
      <w:hyperlink w:anchor="_Toc92987782" w:history="1">
        <w:r w:rsidRPr="00642069">
          <w:rPr>
            <w:rStyle w:val="Hyperlink"/>
            <w:noProof/>
          </w:rPr>
          <w:t>Figure 20 Logs on DHCP server</w:t>
        </w:r>
        <w:r>
          <w:rPr>
            <w:noProof/>
            <w:webHidden/>
          </w:rPr>
          <w:tab/>
        </w:r>
        <w:r>
          <w:rPr>
            <w:noProof/>
            <w:webHidden/>
          </w:rPr>
          <w:fldChar w:fldCharType="begin"/>
        </w:r>
        <w:r>
          <w:rPr>
            <w:noProof/>
            <w:webHidden/>
          </w:rPr>
          <w:instrText xml:space="preserve"> PAGEREF _Toc92987782 \h </w:instrText>
        </w:r>
        <w:r>
          <w:rPr>
            <w:noProof/>
            <w:webHidden/>
          </w:rPr>
        </w:r>
        <w:r>
          <w:rPr>
            <w:noProof/>
            <w:webHidden/>
          </w:rPr>
          <w:fldChar w:fldCharType="separate"/>
        </w:r>
        <w:r>
          <w:rPr>
            <w:noProof/>
            <w:webHidden/>
          </w:rPr>
          <w:t>18</w:t>
        </w:r>
        <w:r>
          <w:rPr>
            <w:noProof/>
            <w:webHidden/>
          </w:rPr>
          <w:fldChar w:fldCharType="end"/>
        </w:r>
      </w:hyperlink>
    </w:p>
    <w:p w14:paraId="71CB1DC4" w14:textId="19254C85" w:rsidR="00CE23D6" w:rsidRDefault="00CE23D6">
      <w:pPr>
        <w:pStyle w:val="TableofFigures"/>
        <w:tabs>
          <w:tab w:val="right" w:leader="dot" w:pos="9350"/>
        </w:tabs>
        <w:rPr>
          <w:rFonts w:eastAsiaTheme="minorEastAsia"/>
          <w:noProof/>
        </w:rPr>
      </w:pPr>
      <w:hyperlink w:anchor="_Toc92987783" w:history="1">
        <w:r w:rsidRPr="00642069">
          <w:rPr>
            <w:rStyle w:val="Hyperlink"/>
            <w:noProof/>
          </w:rPr>
          <w:t>Figure 21 https://www.ciscopress.com/articles/article.asp?p=2273070&amp;seqNum=2</w:t>
        </w:r>
        <w:r>
          <w:rPr>
            <w:noProof/>
            <w:webHidden/>
          </w:rPr>
          <w:tab/>
        </w:r>
        <w:r>
          <w:rPr>
            <w:noProof/>
            <w:webHidden/>
          </w:rPr>
          <w:fldChar w:fldCharType="begin"/>
        </w:r>
        <w:r>
          <w:rPr>
            <w:noProof/>
            <w:webHidden/>
          </w:rPr>
          <w:instrText xml:space="preserve"> PAGEREF _Toc92987783 \h </w:instrText>
        </w:r>
        <w:r>
          <w:rPr>
            <w:noProof/>
            <w:webHidden/>
          </w:rPr>
        </w:r>
        <w:r>
          <w:rPr>
            <w:noProof/>
            <w:webHidden/>
          </w:rPr>
          <w:fldChar w:fldCharType="separate"/>
        </w:r>
        <w:r>
          <w:rPr>
            <w:noProof/>
            <w:webHidden/>
          </w:rPr>
          <w:t>19</w:t>
        </w:r>
        <w:r>
          <w:rPr>
            <w:noProof/>
            <w:webHidden/>
          </w:rPr>
          <w:fldChar w:fldCharType="end"/>
        </w:r>
      </w:hyperlink>
    </w:p>
    <w:p w14:paraId="50E73838" w14:textId="1841E81C" w:rsidR="001846E8" w:rsidRDefault="00CE23D6" w:rsidP="00660065">
      <w:pPr>
        <w:pStyle w:val="TableofFigures"/>
        <w:tabs>
          <w:tab w:val="right" w:leader="dot" w:pos="9350"/>
        </w:tabs>
      </w:pPr>
      <w:r>
        <w:fldChar w:fldCharType="end"/>
      </w:r>
    </w:p>
    <w:p w14:paraId="45A7B649" w14:textId="6551B2CA" w:rsidR="00266B8C" w:rsidRPr="00F35316" w:rsidRDefault="00266B8C" w:rsidP="00F35316">
      <w:pPr>
        <w:rPr>
          <w:rFonts w:asciiTheme="majorHAnsi" w:eastAsiaTheme="majorEastAsia" w:hAnsiTheme="majorHAnsi" w:cstheme="majorBidi"/>
          <w:color w:val="2F5496" w:themeColor="accent1" w:themeShade="BF"/>
          <w:sz w:val="32"/>
          <w:szCs w:val="32"/>
        </w:rPr>
        <w:sectPr w:rsidR="00266B8C" w:rsidRPr="00F35316" w:rsidSect="00F3113F">
          <w:pgSz w:w="12240" w:h="15840"/>
          <w:pgMar w:top="1440" w:right="1440" w:bottom="1440" w:left="1440" w:header="720" w:footer="720" w:gutter="0"/>
          <w:pgNumType w:start="0"/>
          <w:cols w:space="720"/>
          <w:titlePg/>
          <w:docGrid w:linePitch="360"/>
        </w:sectPr>
      </w:pPr>
    </w:p>
    <w:p w14:paraId="1F3128D2" w14:textId="227D0C9A" w:rsidR="00F92671" w:rsidRDefault="009E3724" w:rsidP="00AA7E2C">
      <w:pPr>
        <w:pStyle w:val="Heading1"/>
      </w:pPr>
      <w:bookmarkStart w:id="0" w:name="_Toc92987787"/>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92987788"/>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92987789"/>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 xml:space="preserve">if the application layer data exceeds maximum length of the IP packets and link layer, then breaks down via policy and split them into multiple packets, and then transmitted over a network link. When the network transmits at each node the inverse operation of </w:t>
      </w:r>
      <w:r w:rsidR="00D251BD">
        <w:lastRenderedPageBreak/>
        <w:t>packet-unpacking process will happen depending on packet information</w:t>
      </w:r>
      <w:r w:rsidR="00435716">
        <w:t xml:space="preserve"> at each layer</w:t>
      </w:r>
      <w:r w:rsidR="00D251BD">
        <w:t xml:space="preserve"> and node </w:t>
      </w:r>
      <w:r w:rsidR="00435716">
        <w:t xml:space="preserve">Access </w:t>
      </w:r>
      <w:r w:rsidR="00F202E3">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8C33CA" w14:textId="77777777" w:rsidR="00B81678" w:rsidRDefault="008448A0" w:rsidP="00BB32C6">
      <w:pPr>
        <w:pStyle w:val="ListParagraph"/>
        <w:numPr>
          <w:ilvl w:val="0"/>
          <w:numId w:val="10"/>
        </w:numPr>
        <w:jc w:val="center"/>
      </w:pPr>
      <w:r>
        <w:t>First, the network sniffer received raw data is in binary packet link layer transmission, most cases are Ethernet data frame</w:t>
      </w:r>
      <w:r w:rsidR="00C547FF">
        <w:t>;</w:t>
      </w:r>
    </w:p>
    <w:p w14:paraId="6C6277A6" w14:textId="49B980BA" w:rsidR="004946C5" w:rsidRDefault="00C547FF" w:rsidP="00BB32C6">
      <w:pPr>
        <w:pStyle w:val="ListParagraph"/>
        <w:jc w:val="center"/>
      </w:pPr>
      <w:r w:rsidRPr="00813A96">
        <w:rPr>
          <w:noProof/>
        </w:rPr>
        <w:drawing>
          <wp:inline distT="0" distB="0" distL="0" distR="0" wp14:anchorId="6CF1DA9A" wp14:editId="61590E4F">
            <wp:extent cx="4505325" cy="4698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 r="12" b="69892"/>
                    <a:stretch/>
                  </pic:blipFill>
                  <pic:spPr bwMode="auto">
                    <a:xfrm>
                      <a:off x="0" y="0"/>
                      <a:ext cx="4505325" cy="469829"/>
                    </a:xfrm>
                    <a:prstGeom prst="rect">
                      <a:avLst/>
                    </a:prstGeom>
                    <a:ln>
                      <a:noFill/>
                    </a:ln>
                    <a:extLst>
                      <a:ext uri="{53640926-AAD7-44D8-BBD7-CCE9431645EC}">
                        <a14:shadowObscured xmlns:a14="http://schemas.microsoft.com/office/drawing/2010/main"/>
                      </a:ext>
                    </a:extLst>
                  </pic:spPr>
                </pic:pic>
              </a:graphicData>
            </a:graphic>
          </wp:inline>
        </w:drawing>
      </w:r>
    </w:p>
    <w:p w14:paraId="1E5B12E8" w14:textId="77777777" w:rsidR="00B73B67" w:rsidRDefault="008448A0" w:rsidP="00BB32C6">
      <w:pPr>
        <w:pStyle w:val="ListParagraph"/>
        <w:keepNext/>
        <w:numPr>
          <w:ilvl w:val="0"/>
          <w:numId w:val="10"/>
        </w:numPr>
        <w:jc w:val="center"/>
      </w:pPr>
      <w:r>
        <w:t>Structure analysis of Ethernet data frame</w:t>
      </w:r>
      <w:r w:rsidR="004D4A7C">
        <w:t xml:space="preserve"> which always contain information about next layer in OSI</w:t>
      </w:r>
      <w:r w:rsidR="00046616">
        <w:t xml:space="preserve"> e.g., 0x0800 equals IPv4</w:t>
      </w:r>
    </w:p>
    <w:p w14:paraId="0E63F41B" w14:textId="11F27ABB" w:rsidR="00A421B3" w:rsidRDefault="00813A96" w:rsidP="00BB32C6">
      <w:pPr>
        <w:pStyle w:val="ListParagraph"/>
        <w:keepNext/>
        <w:jc w:val="center"/>
      </w:pPr>
      <w:r w:rsidRPr="00813A96">
        <w:rPr>
          <w:noProof/>
        </w:rPr>
        <w:drawing>
          <wp:inline distT="0" distB="0" distL="0" distR="0" wp14:anchorId="0DC84067" wp14:editId="3086C5F1">
            <wp:extent cx="4972050" cy="1176612"/>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176612"/>
                    </a:xfrm>
                    <a:prstGeom prst="rect">
                      <a:avLst/>
                    </a:prstGeom>
                  </pic:spPr>
                </pic:pic>
              </a:graphicData>
            </a:graphic>
          </wp:inline>
        </w:drawing>
      </w:r>
    </w:p>
    <w:p w14:paraId="3057C29C" w14:textId="43A8E3E5" w:rsidR="00396FDD" w:rsidRDefault="00A421B3" w:rsidP="00A421B3">
      <w:pPr>
        <w:pStyle w:val="Caption"/>
        <w:jc w:val="center"/>
      </w:pPr>
      <w:bookmarkStart w:id="3" w:name="_Toc88733046"/>
      <w:bookmarkStart w:id="4" w:name="_Toc88733307"/>
      <w:bookmarkStart w:id="5" w:name="_Toc92987763"/>
      <w:r>
        <w:t xml:space="preserve">Figure </w:t>
      </w:r>
      <w:r w:rsidR="005C1FAE">
        <w:fldChar w:fldCharType="begin"/>
      </w:r>
      <w:r w:rsidR="005C1FAE">
        <w:instrText xml:space="preserve"> SEQ Figure \* ARABIC </w:instrText>
      </w:r>
      <w:r w:rsidR="005C1FAE">
        <w:fldChar w:fldCharType="separate"/>
      </w:r>
      <w:r w:rsidR="008E6F73">
        <w:rPr>
          <w:noProof/>
        </w:rPr>
        <w:t>1</w:t>
      </w:r>
      <w:r w:rsidR="005C1FAE">
        <w:rPr>
          <w:noProof/>
        </w:rPr>
        <w:fldChar w:fldCharType="end"/>
      </w:r>
      <w:r>
        <w:t xml:space="preserve"> </w:t>
      </w:r>
      <w:r w:rsidRPr="00DF5E1A">
        <w:t>https://en.wikipedia.org/wiki/Ethernet_frame</w:t>
      </w:r>
      <w:bookmarkEnd w:id="3"/>
      <w:bookmarkEnd w:id="4"/>
      <w:bookmarkEnd w:id="5"/>
    </w:p>
    <w:p w14:paraId="06956463" w14:textId="1ED8FFBA" w:rsidR="00B73B67" w:rsidRDefault="00D9381A" w:rsidP="00BB32C6">
      <w:pPr>
        <w:pStyle w:val="ListParagraph"/>
        <w:keepNext/>
        <w:numPr>
          <w:ilvl w:val="0"/>
          <w:numId w:val="10"/>
        </w:numPr>
        <w:jc w:val="center"/>
      </w:pPr>
      <w:r>
        <w:lastRenderedPageBreak/>
        <w:t>Further to analyze the IP packet, if the Fragment bit set, then an IP fragment restructuring, under IP Protocol in the protocol header field, determines the transport layer protocol type, typically are TCP (6) or UDP (17), and extracts the IP transport layer data in the packet contents;</w:t>
      </w:r>
    </w:p>
    <w:p w14:paraId="61435FDB" w14:textId="26F0FFE3" w:rsidR="00A808F6" w:rsidRDefault="00A808F6" w:rsidP="00BB32C6">
      <w:pPr>
        <w:pStyle w:val="ListParagraph"/>
        <w:keepNext/>
        <w:jc w:val="center"/>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1968" cy="2178516"/>
                    </a:xfrm>
                    <a:prstGeom prst="rect">
                      <a:avLst/>
                    </a:prstGeom>
                  </pic:spPr>
                </pic:pic>
              </a:graphicData>
            </a:graphic>
          </wp:inline>
        </w:drawing>
      </w:r>
    </w:p>
    <w:p w14:paraId="311734A7" w14:textId="66D41A66" w:rsidR="008448A0" w:rsidRDefault="00A808F6" w:rsidP="00A808F6">
      <w:pPr>
        <w:pStyle w:val="Caption"/>
        <w:jc w:val="center"/>
      </w:pPr>
      <w:bookmarkStart w:id="6" w:name="_Toc88733047"/>
      <w:bookmarkStart w:id="7" w:name="_Toc88733308"/>
      <w:bookmarkStart w:id="8" w:name="_Toc92987764"/>
      <w:r>
        <w:t xml:space="preserve">Figure </w:t>
      </w:r>
      <w:r w:rsidR="005C1FAE">
        <w:fldChar w:fldCharType="begin"/>
      </w:r>
      <w:r w:rsidR="005C1FAE">
        <w:instrText xml:space="preserve"> SEQ Figure \* ARABIC </w:instrText>
      </w:r>
      <w:r w:rsidR="005C1FAE">
        <w:fldChar w:fldCharType="separate"/>
      </w:r>
      <w:r w:rsidR="008E6F73">
        <w:rPr>
          <w:noProof/>
        </w:rPr>
        <w:t>2</w:t>
      </w:r>
      <w:r w:rsidR="005C1FAE">
        <w:rPr>
          <w:noProof/>
        </w:rPr>
        <w:fldChar w:fldCharType="end"/>
      </w:r>
      <w:r>
        <w:t xml:space="preserve"> </w:t>
      </w:r>
      <w:r w:rsidRPr="00247641">
        <w:t>https://en.wikipedia.org/wiki/IPv4#Packet_structure</w:t>
      </w:r>
      <w:bookmarkEnd w:id="6"/>
      <w:bookmarkEnd w:id="7"/>
      <w:bookmarkEnd w:id="8"/>
    </w:p>
    <w:p w14:paraId="3A9E90CD" w14:textId="25135A4B" w:rsidR="00A808F6" w:rsidRDefault="00C37A6D" w:rsidP="00BB32C6">
      <w:pPr>
        <w:pStyle w:val="ListParagraph"/>
        <w:numPr>
          <w:ilvl w:val="0"/>
          <w:numId w:val="10"/>
        </w:numPr>
        <w:jc w:val="cente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BB32C6">
      <w:pPr>
        <w:pStyle w:val="ListParagraph"/>
        <w:numPr>
          <w:ilvl w:val="0"/>
          <w:numId w:val="10"/>
        </w:numPr>
        <w:jc w:val="cente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9" w:name="_Toc92987790"/>
      <w:r>
        <w:lastRenderedPageBreak/>
        <w:t>Security tools</w:t>
      </w:r>
      <w:bookmarkEnd w:id="9"/>
    </w:p>
    <w:p w14:paraId="2CD78D82" w14:textId="44457AEE" w:rsidR="00255C66" w:rsidRDefault="00443CAD" w:rsidP="00AA7E2C">
      <w:pPr>
        <w:pStyle w:val="Heading2"/>
      </w:pPr>
      <w:bookmarkStart w:id="10" w:name="_Toc92987791"/>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637F4582" w:rsidR="00A74EBF" w:rsidRPr="00A74EBF" w:rsidRDefault="00A73AF1" w:rsidP="00A73AF1">
      <w:pPr>
        <w:pStyle w:val="Caption"/>
        <w:jc w:val="center"/>
      </w:pPr>
      <w:bookmarkStart w:id="11" w:name="_Toc88733048"/>
      <w:bookmarkStart w:id="12" w:name="_Toc88733309"/>
      <w:bookmarkStart w:id="13" w:name="_Toc92987765"/>
      <w:r>
        <w:t xml:space="preserve">Figure </w:t>
      </w:r>
      <w:r w:rsidR="005C1FAE">
        <w:fldChar w:fldCharType="begin"/>
      </w:r>
      <w:r w:rsidR="005C1FAE">
        <w:instrText xml:space="preserve"> SEQ Figure \* ARABIC </w:instrText>
      </w:r>
      <w:r w:rsidR="005C1FAE">
        <w:fldChar w:fldCharType="separate"/>
      </w:r>
      <w:r w:rsidR="008E6F73">
        <w:rPr>
          <w:noProof/>
        </w:rPr>
        <w:t>3</w:t>
      </w:r>
      <w:r w:rsidR="005C1FAE">
        <w:rPr>
          <w:noProof/>
        </w:rPr>
        <w:fldChar w:fldCharType="end"/>
      </w:r>
      <w:r>
        <w:t xml:space="preserve"> h</w:t>
      </w:r>
      <w:r w:rsidRPr="00F64A8F">
        <w:t>ttps://el.wikipedia.org/wiki/Wireshark</w:t>
      </w:r>
      <w:bookmarkEnd w:id="11"/>
      <w:bookmarkEnd w:id="12"/>
      <w:bookmarkEnd w:id="13"/>
    </w:p>
    <w:p w14:paraId="5256E9DE" w14:textId="4AA9978B" w:rsidR="00443CAD" w:rsidRDefault="00255C66" w:rsidP="00AA7E2C">
      <w:pPr>
        <w:pStyle w:val="Heading3"/>
      </w:pPr>
      <w:bookmarkStart w:id="14" w:name="_Toc92987792"/>
      <w:r>
        <w:t>H</w:t>
      </w:r>
      <w:r w:rsidR="009F6B1F">
        <w:t>istory</w:t>
      </w:r>
      <w:bookmarkEnd w:id="14"/>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15" w:name="_Toc92987793"/>
      <w:r>
        <w:t>Use</w:t>
      </w:r>
      <w:r w:rsidR="00C372C6">
        <w:t xml:space="preserve"> Cases &amp; Drawbacks</w:t>
      </w:r>
      <w:bookmarkEnd w:id="15"/>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lastRenderedPageBreak/>
        <w:t>It provides decoding of protocol-based packet capturing.</w:t>
      </w:r>
    </w:p>
    <w:p w14:paraId="066F5C88" w14:textId="717C7399" w:rsidR="00E905C8" w:rsidRDefault="00E905C8" w:rsidP="003E2CDE">
      <w:pPr>
        <w:pStyle w:val="ListParagraph"/>
        <w:numPr>
          <w:ilvl w:val="0"/>
          <w:numId w:val="3"/>
        </w:numPr>
      </w:pPr>
      <w:r w:rsidRPr="00164B5D">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6" w:name="_Toc92987794"/>
      <w:r>
        <w:t>TCPdump</w:t>
      </w:r>
      <w:bookmarkEnd w:id="16"/>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00E4A748" w:rsidR="001863D8" w:rsidRPr="001863D8" w:rsidRDefault="001863D8" w:rsidP="001863D8">
      <w:pPr>
        <w:pStyle w:val="Caption"/>
        <w:jc w:val="center"/>
      </w:pPr>
      <w:bookmarkStart w:id="17" w:name="_Toc88733049"/>
      <w:bookmarkStart w:id="18" w:name="_Toc88733310"/>
      <w:bookmarkStart w:id="19" w:name="_Toc92987766"/>
      <w:r>
        <w:t xml:space="preserve">Figure </w:t>
      </w:r>
      <w:r w:rsidR="005C1FAE">
        <w:fldChar w:fldCharType="begin"/>
      </w:r>
      <w:r w:rsidR="005C1FAE">
        <w:instrText xml:space="preserve"> SEQ Figure \* ARABIC </w:instrText>
      </w:r>
      <w:r w:rsidR="005C1FAE">
        <w:fldChar w:fldCharType="separate"/>
      </w:r>
      <w:r w:rsidR="008E6F73">
        <w:rPr>
          <w:noProof/>
        </w:rPr>
        <w:t>4</w:t>
      </w:r>
      <w:r w:rsidR="005C1FAE">
        <w:rPr>
          <w:noProof/>
        </w:rPr>
        <w:fldChar w:fldCharType="end"/>
      </w:r>
      <w:r>
        <w:t xml:space="preserve"> </w:t>
      </w:r>
      <w:r w:rsidRPr="00893565">
        <w:t>https://en.wikipedia.org/wiki/Tcpdump</w:t>
      </w:r>
      <w:bookmarkEnd w:id="17"/>
      <w:bookmarkEnd w:id="18"/>
      <w:bookmarkEnd w:id="19"/>
    </w:p>
    <w:p w14:paraId="1E38AD06" w14:textId="4FAC4701" w:rsidR="00443CAD" w:rsidRDefault="00255C66" w:rsidP="00AA7E2C">
      <w:pPr>
        <w:pStyle w:val="Heading3"/>
      </w:pPr>
      <w:bookmarkStart w:id="20" w:name="_Toc92987795"/>
      <w:r>
        <w:lastRenderedPageBreak/>
        <w:t>H</w:t>
      </w:r>
      <w:r w:rsidR="009F6B1F">
        <w:t>istory</w:t>
      </w:r>
      <w:bookmarkEnd w:id="20"/>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21" w:name="_Toc92987796"/>
      <w:r>
        <w:t>Use Cases &amp; Drawbacks</w:t>
      </w:r>
      <w:bookmarkEnd w:id="21"/>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22" w:name="_Toc92987797"/>
      <w:r>
        <w:t>Compare Results</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327586">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r>
              <w:rPr>
                <w:rStyle w:val="Strong"/>
              </w:rPr>
              <w:t>tcpdump</w:t>
            </w:r>
          </w:p>
        </w:tc>
      </w:tr>
      <w:tr w:rsidR="00AF6E07" w14:paraId="1D8DF55D" w14:textId="77777777" w:rsidTr="00327586">
        <w:trPr>
          <w:jc w:val="center"/>
        </w:trPr>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327586">
        <w:trPr>
          <w:jc w:val="center"/>
        </w:trPr>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327586">
        <w:trPr>
          <w:jc w:val="center"/>
        </w:trPr>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327586">
        <w:trPr>
          <w:jc w:val="center"/>
        </w:trPr>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327586">
        <w:trPr>
          <w:jc w:val="center"/>
        </w:trPr>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327586">
        <w:trPr>
          <w:jc w:val="center"/>
        </w:trPr>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327586">
        <w:trPr>
          <w:jc w:val="center"/>
        </w:trPr>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327586">
        <w:trPr>
          <w:jc w:val="center"/>
        </w:trPr>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327586">
        <w:trPr>
          <w:jc w:val="center"/>
        </w:trPr>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327586">
        <w:trPr>
          <w:jc w:val="center"/>
        </w:trPr>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327586">
        <w:trPr>
          <w:trHeight w:val="70"/>
          <w:jc w:val="center"/>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327586">
        <w:trPr>
          <w:trHeight w:val="70"/>
          <w:jc w:val="center"/>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327586">
        <w:trPr>
          <w:trHeight w:val="70"/>
          <w:jc w:val="center"/>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327586">
        <w:trPr>
          <w:trHeight w:val="70"/>
          <w:jc w:val="center"/>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011730C8" w:rsidR="000978E1" w:rsidRDefault="00565722" w:rsidP="008301A2">
      <w:pPr>
        <w:jc w:val="center"/>
        <w:rPr>
          <w:rStyle w:val="Strong"/>
        </w:rPr>
      </w:pPr>
      <w:r>
        <w:rPr>
          <w:b/>
          <w:bCs/>
          <w:noProof/>
        </w:rPr>
        <w:drawing>
          <wp:inline distT="0" distB="0" distL="0" distR="0" wp14:anchorId="71B7274B" wp14:editId="07AF88F4">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86F7E7B" w14:textId="3339A2DE"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804480">
        <w:rPr>
          <w:rStyle w:val="Strong"/>
          <w:b w:val="0"/>
          <w:bCs w:val="0"/>
        </w:rPr>
        <w:t xml:space="preserve"> &amp; Chosen Criteria explanation</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20661554" w14:textId="00C56817" w:rsidR="008E1F57" w:rsidRDefault="005F2B58" w:rsidP="008E1F57">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402A7792" w14:textId="28BACCE4" w:rsidR="00804480" w:rsidRDefault="00804480" w:rsidP="00804480">
      <w:pPr>
        <w:pStyle w:val="ListParagraph"/>
        <w:numPr>
          <w:ilvl w:val="0"/>
          <w:numId w:val="11"/>
        </w:numPr>
      </w:pPr>
      <w:r w:rsidRPr="007D3966">
        <w:rPr>
          <w:b/>
          <w:bCs/>
        </w:rPr>
        <w:t>Open-Source:</w:t>
      </w:r>
      <w:r>
        <w:t xml:space="preserve"> </w:t>
      </w:r>
      <w:r w:rsidR="002A6E9F">
        <w:t>To learn &amp; develop &amp; understand. Share == care</w:t>
      </w:r>
    </w:p>
    <w:p w14:paraId="261CC562" w14:textId="3A5F2B19" w:rsidR="00804480" w:rsidRPr="00804480" w:rsidRDefault="00804480" w:rsidP="00804480">
      <w:pPr>
        <w:pStyle w:val="ListParagraph"/>
        <w:numPr>
          <w:ilvl w:val="0"/>
          <w:numId w:val="11"/>
        </w:numPr>
        <w:rPr>
          <w:rStyle w:val="Strong"/>
          <w:b w:val="0"/>
          <w:bCs w:val="0"/>
        </w:rPr>
      </w:pPr>
      <w:r w:rsidRPr="007D3966">
        <w:rPr>
          <w:rStyle w:val="Strong"/>
          <w:i/>
          <w:iCs/>
        </w:rPr>
        <w:t>Easy to use:</w:t>
      </w:r>
      <w:r w:rsidR="002A6E9F">
        <w:rPr>
          <w:rStyle w:val="Strong"/>
          <w:b w:val="0"/>
          <w:bCs w:val="0"/>
          <w:i/>
          <w:iCs/>
        </w:rPr>
        <w:t xml:space="preserve"> Abstraction of complex underlying system</w:t>
      </w:r>
    </w:p>
    <w:p w14:paraId="7D939EA9" w14:textId="51F225F5" w:rsidR="00804480" w:rsidRPr="00804480" w:rsidRDefault="00804480" w:rsidP="00804480">
      <w:pPr>
        <w:pStyle w:val="ListParagraph"/>
        <w:numPr>
          <w:ilvl w:val="0"/>
          <w:numId w:val="11"/>
        </w:numPr>
        <w:rPr>
          <w:rStyle w:val="Strong"/>
          <w:b w:val="0"/>
          <w:bCs w:val="0"/>
        </w:rPr>
      </w:pPr>
      <w:r w:rsidRPr="007D3966">
        <w:rPr>
          <w:rStyle w:val="Strong"/>
          <w:i/>
          <w:iCs/>
        </w:rPr>
        <w:t>Easy to Learn:</w:t>
      </w:r>
      <w:r w:rsidR="002A6E9F">
        <w:rPr>
          <w:rStyle w:val="Strong"/>
          <w:b w:val="0"/>
          <w:bCs w:val="0"/>
          <w:i/>
          <w:iCs/>
        </w:rPr>
        <w:t xml:space="preserve"> Easy to use + more customers</w:t>
      </w:r>
    </w:p>
    <w:p w14:paraId="7D1D96A3" w14:textId="7B653FB2" w:rsidR="00804480" w:rsidRPr="00804480" w:rsidRDefault="00804480" w:rsidP="00804480">
      <w:pPr>
        <w:pStyle w:val="ListParagraph"/>
        <w:numPr>
          <w:ilvl w:val="0"/>
          <w:numId w:val="11"/>
        </w:numPr>
        <w:rPr>
          <w:rStyle w:val="Strong"/>
          <w:b w:val="0"/>
          <w:bCs w:val="0"/>
        </w:rPr>
      </w:pPr>
      <w:r w:rsidRPr="007D3966">
        <w:rPr>
          <w:rStyle w:val="Strong"/>
          <w:i/>
          <w:iCs/>
        </w:rPr>
        <w:t>Packet Identification analysis &amp; decode:</w:t>
      </w:r>
      <w:r w:rsidR="002A6E9F">
        <w:rPr>
          <w:rStyle w:val="Strong"/>
          <w:b w:val="0"/>
          <w:bCs w:val="0"/>
          <w:i/>
          <w:iCs/>
        </w:rPr>
        <w:t xml:space="preserve"> Detailed understanding of a network problem &amp; tracking</w:t>
      </w:r>
    </w:p>
    <w:p w14:paraId="4747A232" w14:textId="0E48AEF3" w:rsidR="00804480" w:rsidRPr="00804480" w:rsidRDefault="00804480" w:rsidP="00804480">
      <w:pPr>
        <w:pStyle w:val="ListParagraph"/>
        <w:numPr>
          <w:ilvl w:val="0"/>
          <w:numId w:val="11"/>
        </w:numPr>
        <w:rPr>
          <w:rStyle w:val="Strong"/>
          <w:b w:val="0"/>
          <w:bCs w:val="0"/>
        </w:rPr>
      </w:pPr>
      <w:r w:rsidRPr="007D3966">
        <w:rPr>
          <w:rStyle w:val="Strong"/>
          <w:i/>
          <w:iCs/>
        </w:rPr>
        <w:t>Efficiency decoding:</w:t>
      </w:r>
      <w:r w:rsidR="002A6E9F">
        <w:rPr>
          <w:rStyle w:val="Strong"/>
          <w:b w:val="0"/>
          <w:bCs w:val="0"/>
          <w:i/>
          <w:iCs/>
        </w:rPr>
        <w:t xml:space="preserve"> No resource wasting for extra steps inside algorithms. Straight to problem target</w:t>
      </w:r>
    </w:p>
    <w:p w14:paraId="3889A22C" w14:textId="15262BAD" w:rsidR="00804480" w:rsidRPr="00804480" w:rsidRDefault="00804480" w:rsidP="00804480">
      <w:pPr>
        <w:pStyle w:val="ListParagraph"/>
        <w:numPr>
          <w:ilvl w:val="0"/>
          <w:numId w:val="11"/>
        </w:numPr>
        <w:rPr>
          <w:rStyle w:val="Strong"/>
          <w:b w:val="0"/>
          <w:bCs w:val="0"/>
        </w:rPr>
      </w:pPr>
      <w:r w:rsidRPr="007D3966">
        <w:rPr>
          <w:rStyle w:val="Strong"/>
          <w:i/>
          <w:iCs/>
        </w:rPr>
        <w:t>Fast setup on the host:</w:t>
      </w:r>
      <w:r w:rsidR="002A6E9F">
        <w:rPr>
          <w:rStyle w:val="Strong"/>
          <w:b w:val="0"/>
          <w:bCs w:val="0"/>
          <w:i/>
          <w:iCs/>
        </w:rPr>
        <w:t xml:space="preserve"> Easy to use + no messing test or production networks</w:t>
      </w:r>
    </w:p>
    <w:p w14:paraId="710930FB" w14:textId="565CAC67" w:rsidR="00804480" w:rsidRPr="00804480" w:rsidRDefault="00804480" w:rsidP="00804480">
      <w:pPr>
        <w:pStyle w:val="ListParagraph"/>
        <w:numPr>
          <w:ilvl w:val="0"/>
          <w:numId w:val="11"/>
        </w:numPr>
        <w:rPr>
          <w:rStyle w:val="Strong"/>
          <w:b w:val="0"/>
          <w:bCs w:val="0"/>
        </w:rPr>
      </w:pPr>
      <w:r w:rsidRPr="001F0A4E">
        <w:rPr>
          <w:rStyle w:val="Strong"/>
          <w:i/>
          <w:iCs/>
        </w:rPr>
        <w:t>Filters:</w:t>
      </w:r>
      <w:r w:rsidR="002A6E9F">
        <w:rPr>
          <w:rStyle w:val="Strong"/>
          <w:b w:val="0"/>
          <w:bCs w:val="0"/>
          <w:i/>
          <w:iCs/>
        </w:rPr>
        <w:t xml:space="preserve"> Detailed analysis on demand packets to view while maintaining lightweight file size + Programs memory management</w:t>
      </w:r>
      <w:r w:rsidR="004F314B">
        <w:rPr>
          <w:rStyle w:val="Strong"/>
          <w:b w:val="0"/>
          <w:bCs w:val="0"/>
          <w:i/>
          <w:iCs/>
        </w:rPr>
        <w:t>. It just goes Deep.</w:t>
      </w:r>
    </w:p>
    <w:p w14:paraId="1D8B4F77" w14:textId="2EAC5E62" w:rsidR="00804480" w:rsidRPr="00804480" w:rsidRDefault="00804480" w:rsidP="00804480">
      <w:pPr>
        <w:pStyle w:val="ListParagraph"/>
        <w:numPr>
          <w:ilvl w:val="0"/>
          <w:numId w:val="11"/>
        </w:numPr>
        <w:rPr>
          <w:rStyle w:val="Strong"/>
          <w:b w:val="0"/>
          <w:bCs w:val="0"/>
        </w:rPr>
      </w:pPr>
      <w:r w:rsidRPr="001F0A4E">
        <w:rPr>
          <w:rStyle w:val="Strong"/>
          <w:i/>
          <w:iCs/>
        </w:rPr>
        <w:t>Network Interfaces:</w:t>
      </w:r>
      <w:r w:rsidR="002A6E9F">
        <w:rPr>
          <w:rStyle w:val="Strong"/>
          <w:b w:val="0"/>
          <w:bCs w:val="0"/>
          <w:i/>
          <w:iCs/>
        </w:rPr>
        <w:t xml:space="preserve"> Every in/out access door from a host system</w:t>
      </w:r>
    </w:p>
    <w:p w14:paraId="2BCA29C2" w14:textId="3FB8140D" w:rsidR="00804480" w:rsidRPr="00804480" w:rsidRDefault="00804480" w:rsidP="00804480">
      <w:pPr>
        <w:pStyle w:val="ListParagraph"/>
        <w:numPr>
          <w:ilvl w:val="0"/>
          <w:numId w:val="11"/>
        </w:numPr>
        <w:rPr>
          <w:rStyle w:val="Strong"/>
          <w:b w:val="0"/>
          <w:bCs w:val="0"/>
        </w:rPr>
      </w:pPr>
      <w:r w:rsidRPr="001F0A4E">
        <w:rPr>
          <w:rStyle w:val="Strong"/>
          <w:i/>
          <w:iCs/>
        </w:rPr>
        <w:t>Cross-Compatibility:</w:t>
      </w:r>
      <w:r w:rsidR="002A6E9F">
        <w:rPr>
          <w:rStyle w:val="Strong"/>
          <w:b w:val="0"/>
          <w:bCs w:val="0"/>
          <w:i/>
          <w:iCs/>
        </w:rPr>
        <w:t xml:space="preserve"> Easy to transfer on any platform</w:t>
      </w:r>
      <w:r w:rsidR="00723F87">
        <w:rPr>
          <w:rStyle w:val="Strong"/>
          <w:b w:val="0"/>
          <w:bCs w:val="0"/>
          <w:i/>
          <w:iCs/>
        </w:rPr>
        <w:t xml:space="preserve"> &amp; program</w:t>
      </w:r>
    </w:p>
    <w:p w14:paraId="29ADF137" w14:textId="775EF08D" w:rsidR="00804480" w:rsidRPr="00804480" w:rsidRDefault="00804480" w:rsidP="00804480">
      <w:pPr>
        <w:pStyle w:val="ListParagraph"/>
        <w:numPr>
          <w:ilvl w:val="0"/>
          <w:numId w:val="11"/>
        </w:numPr>
        <w:rPr>
          <w:rStyle w:val="Strong"/>
          <w:b w:val="0"/>
          <w:bCs w:val="0"/>
        </w:rPr>
      </w:pPr>
      <w:r w:rsidRPr="001F0A4E">
        <w:rPr>
          <w:rStyle w:val="Strong"/>
          <w:i/>
          <w:iCs/>
        </w:rPr>
        <w:t>Flexibility on using live:</w:t>
      </w:r>
      <w:r w:rsidR="00723F87">
        <w:rPr>
          <w:rStyle w:val="Strong"/>
          <w:b w:val="0"/>
          <w:bCs w:val="0"/>
          <w:i/>
          <w:iCs/>
        </w:rPr>
        <w:t xml:space="preserve"> On demand filter modification</w:t>
      </w:r>
    </w:p>
    <w:p w14:paraId="314DD85E" w14:textId="4DB47DA8" w:rsidR="00804480" w:rsidRPr="00804480" w:rsidRDefault="00804480" w:rsidP="00804480">
      <w:pPr>
        <w:pStyle w:val="ListParagraph"/>
        <w:numPr>
          <w:ilvl w:val="0"/>
          <w:numId w:val="11"/>
        </w:numPr>
        <w:rPr>
          <w:rStyle w:val="Strong"/>
          <w:b w:val="0"/>
          <w:bCs w:val="0"/>
        </w:rPr>
      </w:pPr>
      <w:r w:rsidRPr="001F0A4E">
        <w:rPr>
          <w:rStyle w:val="Strong"/>
          <w:i/>
          <w:iCs/>
        </w:rPr>
        <w:t>Troubleshooting:</w:t>
      </w:r>
      <w:r w:rsidR="00723F87">
        <w:rPr>
          <w:rStyle w:val="Strong"/>
          <w:b w:val="0"/>
          <w:bCs w:val="0"/>
          <w:i/>
          <w:iCs/>
        </w:rPr>
        <w:t xml:space="preserve"> Detailed OSI analysis with GUI to make it even simpler</w:t>
      </w:r>
    </w:p>
    <w:p w14:paraId="0A87C7BE" w14:textId="66F59F91" w:rsidR="00804480" w:rsidRPr="00804480" w:rsidRDefault="00804480" w:rsidP="00804480">
      <w:pPr>
        <w:pStyle w:val="ListParagraph"/>
        <w:numPr>
          <w:ilvl w:val="0"/>
          <w:numId w:val="11"/>
        </w:numPr>
        <w:rPr>
          <w:rStyle w:val="Strong"/>
          <w:b w:val="0"/>
          <w:bCs w:val="0"/>
        </w:rPr>
      </w:pPr>
      <w:r w:rsidRPr="001F0A4E">
        <w:rPr>
          <w:rStyle w:val="Strong"/>
          <w:i/>
          <w:iCs/>
        </w:rPr>
        <w:t>Data capture abilities:</w:t>
      </w:r>
      <w:r w:rsidR="00723F87">
        <w:rPr>
          <w:rStyle w:val="Strong"/>
          <w:b w:val="0"/>
          <w:bCs w:val="0"/>
          <w:i/>
          <w:iCs/>
        </w:rPr>
        <w:t xml:space="preserve"> Uses every technical/protocol ability to maximum implemented on software and hardware level to capture and unveil the flowing data in the wire/air</w:t>
      </w:r>
    </w:p>
    <w:p w14:paraId="551AEA53" w14:textId="34150F56" w:rsidR="00804480" w:rsidRPr="00804480" w:rsidRDefault="00804480" w:rsidP="00804480">
      <w:pPr>
        <w:pStyle w:val="ListParagraph"/>
        <w:numPr>
          <w:ilvl w:val="0"/>
          <w:numId w:val="11"/>
        </w:numPr>
        <w:rPr>
          <w:rStyle w:val="Strong"/>
          <w:b w:val="0"/>
          <w:bCs w:val="0"/>
        </w:rPr>
      </w:pPr>
      <w:r w:rsidRPr="001F0A4E">
        <w:rPr>
          <w:rStyle w:val="Strong"/>
          <w:i/>
          <w:iCs/>
        </w:rPr>
        <w:t>Industry Standard:</w:t>
      </w:r>
      <w:r w:rsidR="00723F87">
        <w:rPr>
          <w:rStyle w:val="Strong"/>
          <w:b w:val="0"/>
          <w:bCs w:val="0"/>
          <w:i/>
          <w:iCs/>
        </w:rPr>
        <w:t xml:space="preserve"> Just it works for everything so adaptation for everyone is a welcome</w:t>
      </w:r>
      <w:r w:rsidR="0039086C">
        <w:rPr>
          <w:rStyle w:val="Strong"/>
          <w:b w:val="0"/>
          <w:bCs w:val="0"/>
          <w:i/>
          <w:iCs/>
        </w:rPr>
        <w:t>. The ecosystem expands</w:t>
      </w:r>
      <w:r w:rsidR="00BE0753">
        <w:rPr>
          <w:rStyle w:val="Strong"/>
          <w:b w:val="0"/>
          <w:bCs w:val="0"/>
          <w:i/>
          <w:iCs/>
        </w:rPr>
        <w:t>.</w:t>
      </w:r>
    </w:p>
    <w:p w14:paraId="1C2DB24F" w14:textId="55520AE1" w:rsidR="001F0A4E" w:rsidRDefault="00804480" w:rsidP="007C0F75">
      <w:pPr>
        <w:pStyle w:val="ListParagraph"/>
        <w:numPr>
          <w:ilvl w:val="0"/>
          <w:numId w:val="11"/>
        </w:numPr>
      </w:pPr>
      <w:r w:rsidRPr="001F0A4E">
        <w:rPr>
          <w:rStyle w:val="Strong"/>
          <w:i/>
          <w:iCs/>
        </w:rPr>
        <w:lastRenderedPageBreak/>
        <w:t>Product &amp; Community Support:</w:t>
      </w:r>
      <w:r w:rsidR="0095113F">
        <w:rPr>
          <w:rStyle w:val="Strong"/>
          <w:b w:val="0"/>
          <w:bCs w:val="0"/>
          <w:i/>
          <w:iCs/>
        </w:rPr>
        <w:t xml:space="preserve"> Improving</w:t>
      </w:r>
      <w:r w:rsidR="0039086C">
        <w:rPr>
          <w:rStyle w:val="Strong"/>
          <w:b w:val="0"/>
          <w:bCs w:val="0"/>
          <w:i/>
          <w:iCs/>
        </w:rPr>
        <w:t xml:space="preserve"> and</w:t>
      </w:r>
      <w:r w:rsidR="0095113F">
        <w:rPr>
          <w:rStyle w:val="Strong"/>
          <w:b w:val="0"/>
          <w:bCs w:val="0"/>
          <w:i/>
          <w:iCs/>
        </w:rPr>
        <w:t xml:space="preserve"> improving (software) and customer support</w:t>
      </w:r>
      <w:r w:rsidR="00C03F52">
        <w:rPr>
          <w:rStyle w:val="Strong"/>
          <w:b w:val="0"/>
          <w:bCs w:val="0"/>
          <w:i/>
          <w:iCs/>
        </w:rPr>
        <w:t xml:space="preserve"> with solutions </w:t>
      </w:r>
      <w:r w:rsidR="00436A60">
        <w:rPr>
          <w:rStyle w:val="Strong"/>
          <w:b w:val="0"/>
          <w:bCs w:val="0"/>
          <w:i/>
          <w:iCs/>
        </w:rPr>
        <w:t xml:space="preserve">and </w:t>
      </w:r>
      <w:r w:rsidR="00C03F52">
        <w:rPr>
          <w:rStyle w:val="Strong"/>
          <w:b w:val="0"/>
          <w:bCs w:val="0"/>
          <w:i/>
          <w:iCs/>
        </w:rPr>
        <w:t>add-ons</w:t>
      </w:r>
      <w:r w:rsidR="00712963">
        <w:rPr>
          <w:rStyle w:val="Strong"/>
          <w:b w:val="0"/>
          <w:bCs w:val="0"/>
          <w:i/>
          <w:iCs/>
        </w:rPr>
        <w:t>/tools</w:t>
      </w:r>
      <w:r w:rsidR="00C03F52">
        <w:rPr>
          <w:rStyle w:val="Strong"/>
          <w:b w:val="0"/>
          <w:bCs w:val="0"/>
          <w:i/>
          <w:iCs/>
        </w:rPr>
        <w:t xml:space="preserve"> for a robust ecosystem.</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58D0B00A" w14:textId="574C9B34" w:rsidR="00882F58" w:rsidRPr="00835241" w:rsidRDefault="00056D38" w:rsidP="00186C7A">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070368F9" w:rsidR="00044243" w:rsidRDefault="00044243" w:rsidP="000576EF">
      <w:pPr>
        <w:pStyle w:val="Heading1"/>
      </w:pPr>
      <w:bookmarkStart w:id="23" w:name="_Toc92987798"/>
      <w:r>
        <w:t xml:space="preserve">Real Case Research </w:t>
      </w:r>
      <w:r w:rsidR="00C7284A">
        <w:t>Analysis</w:t>
      </w:r>
      <w:r>
        <w:t xml:space="preserve"> Literature Review</w:t>
      </w:r>
      <w:bookmarkEnd w:id="23"/>
    </w:p>
    <w:p w14:paraId="28DED646" w14:textId="14F4E8ED" w:rsidR="00FD3ADE" w:rsidRDefault="00FD3ADE" w:rsidP="00FD3ADE">
      <w:pPr>
        <w:pStyle w:val="Heading2"/>
      </w:pPr>
      <w:bookmarkStart w:id="24" w:name="_Toc92987799"/>
      <w:r>
        <w:t xml:space="preserve">The Case Study </w:t>
      </w:r>
      <w:r w:rsidR="00347FAF">
        <w:t>No.</w:t>
      </w:r>
      <w:r>
        <w:t>1</w:t>
      </w:r>
      <w:bookmarkEnd w:id="24"/>
    </w:p>
    <w:p w14:paraId="5B2ADD80" w14:textId="212F1C6D" w:rsidR="00FD3ADE" w:rsidRDefault="00AB1E83" w:rsidP="00AB1E83">
      <w:pPr>
        <w:pStyle w:val="Heading3"/>
      </w:pPr>
      <w:bookmarkStart w:id="25" w:name="_Toc92987800"/>
      <w:r>
        <w:t>Unreal Engine Packaged Game Development mode client-server</w:t>
      </w:r>
      <w:r w:rsidR="00605D64">
        <w:t xml:space="preserve"> Session</w:t>
      </w:r>
      <w:r>
        <w:t xml:space="preserve"> failure</w:t>
      </w:r>
      <w:bookmarkEnd w:id="25"/>
    </w:p>
    <w:p w14:paraId="3AC37EB6" w14:textId="68322906" w:rsidR="00AB1E83" w:rsidRDefault="00407704" w:rsidP="00AB1E83">
      <w:pPr>
        <w:ind w:left="1080"/>
      </w:pPr>
      <w:r>
        <w:t>2 Game Instances on separate machines – client &amp; server fail to communicate with each other on same subnet. Server Successfully creates an online game session but client fails to connect to that listen game instance to be more precise it cannot find any local LAN session at all. (We conclude/assume that the client/server session setup from game-programming perspective is done correctly and there is not misconfiguration in that part but the problem is Network derived)</w:t>
      </w:r>
    </w:p>
    <w:p w14:paraId="675CB87F" w14:textId="30240CBD" w:rsidR="00642EEF" w:rsidRDefault="00642EEF" w:rsidP="00642EEF">
      <w:pPr>
        <w:pStyle w:val="Heading3"/>
      </w:pPr>
      <w:bookmarkStart w:id="26" w:name="_Toc92987801"/>
      <w:r>
        <w:t>Problem Thinking</w:t>
      </w:r>
      <w:bookmarkEnd w:id="26"/>
    </w:p>
    <w:p w14:paraId="72098DBE" w14:textId="1C2ABCA7" w:rsidR="00642EEF" w:rsidRDefault="00642EEF" w:rsidP="00642EEF">
      <w:pPr>
        <w:ind w:left="1080"/>
      </w:pPr>
      <w:r>
        <w:t>When we face such problems first, we look into documentation of the framework/game engine to see which IP range the LAN packets are being sent (in which IP the server Listens and the clients should broadcast</w:t>
      </w:r>
      <w:r w:rsidR="00D96339">
        <w:t>/multicast</w:t>
      </w:r>
      <w:r>
        <w:t>).</w:t>
      </w:r>
    </w:p>
    <w:p w14:paraId="6CE78757" w14:textId="38CF8473" w:rsidR="00642EEF" w:rsidRDefault="00642EEF" w:rsidP="00642EEF">
      <w:pPr>
        <w:ind w:left="1080"/>
      </w:pPr>
      <w:r>
        <w:t>Let’s assume that we do not have such information for a reason, how we approach this kind of a problem?</w:t>
      </w:r>
    </w:p>
    <w:p w14:paraId="55FE3414" w14:textId="26532468" w:rsidR="00642EEF" w:rsidRDefault="00642EEF" w:rsidP="00642EEF">
      <w:pPr>
        <w:pStyle w:val="ListParagraph"/>
        <w:numPr>
          <w:ilvl w:val="0"/>
          <w:numId w:val="12"/>
        </w:numPr>
      </w:pPr>
      <w:r>
        <w:t xml:space="preserve">Check the 2 Game instances on 1 local machine with a loopback adapter to see if they can </w:t>
      </w:r>
      <w:r w:rsidRPr="00642EEF">
        <w:t>successfully</w:t>
      </w:r>
      <w:r w:rsidRPr="00642EEF">
        <w:t xml:space="preserve"> </w:t>
      </w:r>
      <w:r>
        <w:t>communicate join each other</w:t>
      </w:r>
      <w:r w:rsidR="001D7E9D">
        <w:t xml:space="preserve"> and from which IP as outbound</w:t>
      </w:r>
      <w:r w:rsidR="001F59F9">
        <w:t>/sent</w:t>
      </w:r>
      <w:r w:rsidR="001D7E9D">
        <w:t xml:space="preserve"> interface the multicast (mcast) or broadcast traffic is being generated</w:t>
      </w:r>
      <w:r w:rsidR="00571DEE">
        <w:t>/pushed</w:t>
      </w:r>
      <w:r w:rsidR="001E6544">
        <w:t>-forward</w:t>
      </w:r>
      <w:r w:rsidR="00CA3AD4">
        <w:t xml:space="preserve"> (using Network Traffic Analyzers)</w:t>
      </w:r>
      <w:r>
        <w:t>.</w:t>
      </w:r>
    </w:p>
    <w:p w14:paraId="62DAE33F" w14:textId="566C9E69" w:rsidR="00642EEF" w:rsidRDefault="00642EEF" w:rsidP="00642EEF">
      <w:pPr>
        <w:pStyle w:val="ListParagraph"/>
        <w:numPr>
          <w:ilvl w:val="0"/>
          <w:numId w:val="12"/>
        </w:numPr>
      </w:pPr>
      <w:r>
        <w:t xml:space="preserve">Create an isolated Network Environment where broadcast or multicasts packets are being controlled and they are known for each of the service (if you use a regular/normal network environment then the packets will be too many and it will </w:t>
      </w:r>
      <w:r>
        <w:lastRenderedPageBreak/>
        <w:t xml:space="preserve">take a while until you recognize the proper ones that being generated from client for a find/join session plus you may introduce network congestion or Computer/program crash if the traffic is extremely high … always try to reproduce the problem under controlled </w:t>
      </w:r>
      <w:r w:rsidR="007F1DA4">
        <w:t>environment</w:t>
      </w:r>
      <w:r>
        <w:t>)</w:t>
      </w:r>
    </w:p>
    <w:p w14:paraId="383C6EDF" w14:textId="19F2289D" w:rsidR="00642EEF" w:rsidRDefault="00642EEF" w:rsidP="00642EEF">
      <w:pPr>
        <w:pStyle w:val="ListParagraph"/>
        <w:numPr>
          <w:ilvl w:val="0"/>
          <w:numId w:val="12"/>
        </w:numPr>
      </w:pPr>
      <w:r>
        <w:t>Use a Network Analyzer to see the Network Traffic that being generated across the Network</w:t>
      </w:r>
    </w:p>
    <w:p w14:paraId="7A0CBE89" w14:textId="1A93C40C" w:rsidR="005131C5" w:rsidRDefault="005131C5" w:rsidP="005131C5">
      <w:pPr>
        <w:pStyle w:val="Heading3"/>
      </w:pPr>
      <w:bookmarkStart w:id="27" w:name="_Toc92987802"/>
      <w:r>
        <w:t>The Solution</w:t>
      </w:r>
      <w:bookmarkEnd w:id="27"/>
    </w:p>
    <w:p w14:paraId="31D4B03D" w14:textId="62D39974" w:rsidR="005131C5" w:rsidRDefault="005131C5" w:rsidP="005131C5">
      <w:pPr>
        <w:ind w:left="1080"/>
      </w:pPr>
      <w:r>
        <w:t>Using Wireshark first we performed find/join operations from client game instance on a loopback to first catch the IP address that is being generated … it seems to be a simple broadcast with the pc/host domain name 255.255.255.255</w:t>
      </w:r>
    </w:p>
    <w:p w14:paraId="40915380" w14:textId="77777777" w:rsidR="008E6F73" w:rsidRDefault="008E6F73" w:rsidP="004D3332">
      <w:pPr>
        <w:keepNext/>
        <w:jc w:val="center"/>
      </w:pPr>
      <w:r w:rsidRPr="008E6F73">
        <w:drawing>
          <wp:inline distT="0" distB="0" distL="0" distR="0" wp14:anchorId="07FF2ECA" wp14:editId="160D15D3">
            <wp:extent cx="5943600" cy="228219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82190"/>
                    </a:xfrm>
                    <a:prstGeom prst="rect">
                      <a:avLst/>
                    </a:prstGeom>
                  </pic:spPr>
                </pic:pic>
              </a:graphicData>
            </a:graphic>
          </wp:inline>
        </w:drawing>
      </w:r>
    </w:p>
    <w:p w14:paraId="6AB2F4A5" w14:textId="51D9C892" w:rsidR="008E6F73" w:rsidRDefault="008E6F73" w:rsidP="008E6F73">
      <w:pPr>
        <w:pStyle w:val="Caption"/>
        <w:jc w:val="center"/>
      </w:pPr>
      <w:bookmarkStart w:id="28" w:name="_Ref92987611"/>
      <w:bookmarkStart w:id="29" w:name="_Toc92987767"/>
      <w:r>
        <w:t xml:space="preserve">Figure </w:t>
      </w:r>
      <w:r>
        <w:fldChar w:fldCharType="begin"/>
      </w:r>
      <w:r>
        <w:instrText xml:space="preserve"> SEQ Figure \* ARABIC </w:instrText>
      </w:r>
      <w:r>
        <w:fldChar w:fldCharType="separate"/>
      </w:r>
      <w:r>
        <w:rPr>
          <w:noProof/>
        </w:rPr>
        <w:t>5</w:t>
      </w:r>
      <w:r>
        <w:fldChar w:fldCharType="end"/>
      </w:r>
      <w:bookmarkEnd w:id="28"/>
      <w:r>
        <w:t xml:space="preserve"> Wireshark Results for broadcast game instance client traffic</w:t>
      </w:r>
      <w:bookmarkEnd w:id="29"/>
    </w:p>
    <w:p w14:paraId="7A32EBE0" w14:textId="70A733DF" w:rsidR="005131C5" w:rsidRDefault="005131C5" w:rsidP="005131C5">
      <w:pPr>
        <w:ind w:left="1080"/>
      </w:pPr>
      <w:r>
        <w:t xml:space="preserve">We tried in another network adapters/interface as well such as wi-fi </w:t>
      </w:r>
      <w:r w:rsidRPr="00762CCA">
        <w:rPr>
          <w:strike/>
        </w:rPr>
        <w:t>or ethernet</w:t>
      </w:r>
      <w:r>
        <w:t xml:space="preserve"> but for a strange reason there were not broadcast packets at all there.</w:t>
      </w:r>
    </w:p>
    <w:p w14:paraId="408A7420" w14:textId="7032F2C3" w:rsidR="00762CCA" w:rsidRDefault="00762CCA" w:rsidP="00762CCA">
      <w:pPr>
        <w:ind w:left="1080"/>
        <w:rPr>
          <w:i/>
          <w:iCs/>
        </w:rPr>
      </w:pPr>
      <w:r>
        <w:t>But we detected that in VMware Network Adapter VMNetx (1, 2, 3... etc. depending on configuration) the broadcast packets appeared normally but not in wi-fi</w:t>
      </w:r>
      <w:r w:rsidR="009732D1">
        <w:t xml:space="preserve"> (</w:t>
      </w:r>
      <w:r w:rsidR="009732D1" w:rsidRPr="004275F8">
        <w:rPr>
          <w:u w:val="single"/>
        </w:rPr>
        <w:t xml:space="preserve">on </w:t>
      </w:r>
      <w:r w:rsidR="009732D1" w:rsidRPr="004275F8">
        <w:rPr>
          <w:u w:val="single"/>
        </w:rPr>
        <w:fldChar w:fldCharType="begin"/>
      </w:r>
      <w:r w:rsidR="009732D1" w:rsidRPr="004275F8">
        <w:rPr>
          <w:u w:val="single"/>
        </w:rPr>
        <w:instrText xml:space="preserve"> REF _Ref92987611 \h </w:instrText>
      </w:r>
      <w:r w:rsidR="009732D1" w:rsidRPr="004275F8">
        <w:rPr>
          <w:u w:val="single"/>
        </w:rPr>
      </w:r>
      <w:r w:rsidR="004275F8">
        <w:rPr>
          <w:u w:val="single"/>
        </w:rPr>
        <w:instrText xml:space="preserve"> \* MERGEFORMAT </w:instrText>
      </w:r>
      <w:r w:rsidR="009732D1" w:rsidRPr="004275F8">
        <w:rPr>
          <w:u w:val="single"/>
        </w:rPr>
        <w:fldChar w:fldCharType="separate"/>
      </w:r>
      <w:r w:rsidR="009732D1" w:rsidRPr="004275F8">
        <w:rPr>
          <w:u w:val="single"/>
        </w:rPr>
        <w:t xml:space="preserve">Figure </w:t>
      </w:r>
      <w:r w:rsidR="009732D1" w:rsidRPr="004275F8">
        <w:rPr>
          <w:noProof/>
          <w:u w:val="single"/>
        </w:rPr>
        <w:t>5</w:t>
      </w:r>
      <w:r w:rsidR="009732D1" w:rsidRPr="004275F8">
        <w:rPr>
          <w:u w:val="single"/>
        </w:rPr>
        <w:fldChar w:fldCharType="end"/>
      </w:r>
      <w:r w:rsidR="009732D1" w:rsidRPr="004275F8">
        <w:rPr>
          <w:u w:val="single"/>
        </w:rPr>
        <w:t xml:space="preserve"> we can see that in the loopback adapter the interface that the traffic generated outbound was not in wi-fi at all but on vmnet adapter with that in mind we could disable it and try again until we see that wi-fi gets the traffic (priority issue)</w:t>
      </w:r>
      <w:r w:rsidR="009732D1">
        <w:t>)</w:t>
      </w:r>
      <w:r>
        <w:t xml:space="preserve">. This is more likely to be a Network priority interface problem to validate our thinking we opened a PowerShell session in windows 10 and typed the command: </w:t>
      </w:r>
      <w:r w:rsidRPr="00762CCA">
        <w:rPr>
          <w:i/>
          <w:iCs/>
        </w:rPr>
        <w:t>Get-NetIPInterface</w:t>
      </w:r>
    </w:p>
    <w:p w14:paraId="5C6E516F" w14:textId="4816F55E" w:rsidR="00762CCA" w:rsidRPr="004D3332" w:rsidRDefault="00762CCA" w:rsidP="004D3332">
      <w:pPr>
        <w:pStyle w:val="Heading4"/>
      </w:pPr>
      <w:r w:rsidRPr="004D3332">
        <w:lastRenderedPageBreak/>
        <w:t>The results:</w:t>
      </w:r>
    </w:p>
    <w:p w14:paraId="616DCC45" w14:textId="77777777" w:rsidR="00762CCA" w:rsidRDefault="00762CCA" w:rsidP="004D3332">
      <w:pPr>
        <w:keepNext/>
        <w:jc w:val="center"/>
      </w:pPr>
      <w:r w:rsidRPr="00762CCA">
        <w:drawing>
          <wp:inline distT="0" distB="0" distL="0" distR="0" wp14:anchorId="72E9318C" wp14:editId="6972D89F">
            <wp:extent cx="5943600" cy="26727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72715"/>
                    </a:xfrm>
                    <a:prstGeom prst="rect">
                      <a:avLst/>
                    </a:prstGeom>
                  </pic:spPr>
                </pic:pic>
              </a:graphicData>
            </a:graphic>
          </wp:inline>
        </w:drawing>
      </w:r>
    </w:p>
    <w:p w14:paraId="7752D985" w14:textId="2BEDE600" w:rsidR="00762CCA" w:rsidRPr="00762CCA" w:rsidRDefault="00762CCA" w:rsidP="00762CCA">
      <w:pPr>
        <w:pStyle w:val="Caption"/>
        <w:jc w:val="center"/>
        <w:rPr>
          <w:sz w:val="22"/>
          <w:szCs w:val="22"/>
        </w:rPr>
      </w:pPr>
      <w:bookmarkStart w:id="30" w:name="_Toc92987768"/>
      <w:r>
        <w:t xml:space="preserve">Figure </w:t>
      </w:r>
      <w:r>
        <w:fldChar w:fldCharType="begin"/>
      </w:r>
      <w:r>
        <w:instrText xml:space="preserve"> SEQ Figure \* ARABIC </w:instrText>
      </w:r>
      <w:r>
        <w:fldChar w:fldCharType="separate"/>
      </w:r>
      <w:r w:rsidR="008E6F73">
        <w:rPr>
          <w:noProof/>
        </w:rPr>
        <w:t>6</w:t>
      </w:r>
      <w:r>
        <w:fldChar w:fldCharType="end"/>
      </w:r>
      <w:r>
        <w:t xml:space="preserve"> </w:t>
      </w:r>
      <w:r w:rsidRPr="0024451B">
        <w:t>Get-NetIPInterface</w:t>
      </w:r>
      <w:r>
        <w:t xml:space="preserve"> Interface metrics traffic priority</w:t>
      </w:r>
      <w:bookmarkEnd w:id="30"/>
    </w:p>
    <w:p w14:paraId="7E6194B4" w14:textId="3A84DD31" w:rsidR="00762CCA" w:rsidRDefault="00762CCA" w:rsidP="00762CCA">
      <w:pPr>
        <w:ind w:left="1080"/>
      </w:pPr>
      <w:r>
        <w:t>So, this is the reason that broadcast packets did not select wi-fi adapter perhaps in order to solve this we either disable these interfaces</w:t>
      </w:r>
      <w:r w:rsidR="00552D37">
        <w:t xml:space="preserve"> (if it’s safe network operation wise)</w:t>
      </w:r>
      <w:r>
        <w:t xml:space="preserve"> or change the metric on each one via GUI or CLI command</w:t>
      </w:r>
    </w:p>
    <w:p w14:paraId="0BCC1AA7" w14:textId="77777777" w:rsidR="00762CCA" w:rsidRDefault="00762CCA" w:rsidP="004D3332">
      <w:pPr>
        <w:keepNext/>
        <w:jc w:val="center"/>
      </w:pPr>
      <w:r w:rsidRPr="00762CCA">
        <w:drawing>
          <wp:inline distT="0" distB="0" distL="0" distR="0" wp14:anchorId="73113384" wp14:editId="270526DA">
            <wp:extent cx="5943600" cy="36620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2045"/>
                    </a:xfrm>
                    <a:prstGeom prst="rect">
                      <a:avLst/>
                    </a:prstGeom>
                  </pic:spPr>
                </pic:pic>
              </a:graphicData>
            </a:graphic>
          </wp:inline>
        </w:drawing>
      </w:r>
    </w:p>
    <w:p w14:paraId="0E34FE8C" w14:textId="0B8D0E36" w:rsidR="00762CCA" w:rsidRDefault="00762CCA" w:rsidP="002E7B5D">
      <w:pPr>
        <w:pStyle w:val="Caption"/>
        <w:jc w:val="center"/>
      </w:pPr>
      <w:bookmarkStart w:id="31" w:name="_Toc92987769"/>
      <w:r>
        <w:t xml:space="preserve">Figure </w:t>
      </w:r>
      <w:r>
        <w:fldChar w:fldCharType="begin"/>
      </w:r>
      <w:r>
        <w:instrText xml:space="preserve"> SEQ Figure \* ARABIC </w:instrText>
      </w:r>
      <w:r>
        <w:fldChar w:fldCharType="separate"/>
      </w:r>
      <w:r w:rsidR="008E6F73">
        <w:rPr>
          <w:noProof/>
        </w:rPr>
        <w:t>7</w:t>
      </w:r>
      <w:r>
        <w:fldChar w:fldCharType="end"/>
      </w:r>
      <w:r>
        <w:t xml:space="preserve"> GUI approach to change interface metrics</w:t>
      </w:r>
      <w:bookmarkEnd w:id="31"/>
    </w:p>
    <w:p w14:paraId="47A3558D" w14:textId="77777777" w:rsidR="005131C5" w:rsidRPr="005131C5" w:rsidRDefault="005131C5" w:rsidP="005131C5">
      <w:pPr>
        <w:ind w:left="1080"/>
      </w:pPr>
    </w:p>
    <w:p w14:paraId="381588EF" w14:textId="65E7C131" w:rsidR="002E5245" w:rsidRDefault="002E5245" w:rsidP="002E5245">
      <w:pPr>
        <w:pStyle w:val="Heading2"/>
      </w:pPr>
      <w:bookmarkStart w:id="32" w:name="_Toc92987803"/>
      <w:r>
        <w:lastRenderedPageBreak/>
        <w:t xml:space="preserve">The </w:t>
      </w:r>
      <w:r w:rsidR="00FD3ADE">
        <w:t>C</w:t>
      </w:r>
      <w:r>
        <w:t>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r w:rsidR="00FD3ADE">
        <w:t xml:space="preserve"> </w:t>
      </w:r>
      <w:r w:rsidR="00347FAF">
        <w:t>No.</w:t>
      </w:r>
      <w:r w:rsidR="00FD3ADE">
        <w:t>2</w:t>
      </w:r>
      <w:bookmarkEnd w:id="32"/>
    </w:p>
    <w:p w14:paraId="5B8EB16A" w14:textId="620C85CD" w:rsidR="002E5245" w:rsidRDefault="00CC65E6" w:rsidP="00CC65E6">
      <w:pPr>
        <w:pStyle w:val="Heading3"/>
      </w:pPr>
      <w:bookmarkStart w:id="33" w:name="_Toc92987804"/>
      <w:r>
        <w:t>The Problem</w:t>
      </w:r>
      <w:r w:rsidR="00C0652C">
        <w:t xml:space="preserve"> Approach</w:t>
      </w:r>
      <w:r w:rsidR="009A76BF">
        <w:t xml:space="preserve"> technique</w:t>
      </w:r>
      <w:bookmarkEnd w:id="33"/>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4F37C539"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39FAD516" w14:textId="77777777" w:rsidR="009C34F4" w:rsidRDefault="009C34F4" w:rsidP="00ED1228">
      <w:pPr>
        <w:keepNext/>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18216" cy="2620153"/>
                    </a:xfrm>
                    <a:prstGeom prst="rect">
                      <a:avLst/>
                    </a:prstGeom>
                  </pic:spPr>
                </pic:pic>
              </a:graphicData>
            </a:graphic>
          </wp:inline>
        </w:drawing>
      </w:r>
    </w:p>
    <w:p w14:paraId="2995F147" w14:textId="5CC2CCE2" w:rsidR="009C34F4" w:rsidRDefault="009C34F4" w:rsidP="009C34F4">
      <w:pPr>
        <w:pStyle w:val="Caption"/>
        <w:jc w:val="center"/>
      </w:pPr>
      <w:bookmarkStart w:id="34" w:name="_Toc92987770"/>
      <w:r>
        <w:t xml:space="preserve">Figure </w:t>
      </w:r>
      <w:r w:rsidR="005C1FAE">
        <w:fldChar w:fldCharType="begin"/>
      </w:r>
      <w:r w:rsidR="005C1FAE">
        <w:instrText xml:space="preserve"> SEQ Figure \* ARABIC </w:instrText>
      </w:r>
      <w:r w:rsidR="005C1FAE">
        <w:fldChar w:fldCharType="separate"/>
      </w:r>
      <w:r w:rsidR="008E6F73">
        <w:rPr>
          <w:noProof/>
        </w:rPr>
        <w:t>8</w:t>
      </w:r>
      <w:r w:rsidR="005C1FAE">
        <w:rPr>
          <w:noProof/>
        </w:rPr>
        <w:fldChar w:fldCharType="end"/>
      </w:r>
      <w:r>
        <w:t xml:space="preserve"> Simulation of the example in GNS3</w:t>
      </w:r>
      <w:bookmarkEnd w:id="34"/>
    </w:p>
    <w:p w14:paraId="670FC20D" w14:textId="1776A080" w:rsidR="00B33614" w:rsidRDefault="00B33614" w:rsidP="00B33614">
      <w:pPr>
        <w:pStyle w:val="Heading3"/>
      </w:pPr>
      <w:bookmarkStart w:id="35" w:name="_Toc92987805"/>
      <w:r>
        <w:t>Round One</w:t>
      </w:r>
      <w:bookmarkEnd w:id="35"/>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77777777"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71472A4D" w14:textId="67F19BBF" w:rsidR="009C34F4" w:rsidRDefault="00B91200" w:rsidP="009C34F4">
      <w:pPr>
        <w:ind w:left="1080"/>
      </w:pPr>
      <w:r>
        <w:lastRenderedPageBreak/>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71BF0BC1" w14:textId="77777777" w:rsidR="002E3BCB" w:rsidRDefault="002E3BCB" w:rsidP="00ED1228">
      <w:pPr>
        <w:keepNext/>
        <w:jc w:val="center"/>
      </w:pPr>
      <w:r w:rsidRPr="002E3BCB">
        <w:rPr>
          <w:noProof/>
        </w:rPr>
        <w:drawing>
          <wp:inline distT="0" distB="0" distL="0" distR="0" wp14:anchorId="6124B89C" wp14:editId="1BDA8309">
            <wp:extent cx="2637426"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52700" cy="2414200"/>
                    </a:xfrm>
                    <a:prstGeom prst="rect">
                      <a:avLst/>
                    </a:prstGeom>
                  </pic:spPr>
                </pic:pic>
              </a:graphicData>
            </a:graphic>
          </wp:inline>
        </w:drawing>
      </w:r>
    </w:p>
    <w:p w14:paraId="3AF0DE1B" w14:textId="0933A0E6" w:rsidR="009C34F4" w:rsidRDefault="002E3BCB" w:rsidP="002E3BCB">
      <w:pPr>
        <w:pStyle w:val="Caption"/>
        <w:jc w:val="center"/>
      </w:pPr>
      <w:bookmarkStart w:id="36" w:name="_Toc92987771"/>
      <w:r>
        <w:t xml:space="preserve">Figure </w:t>
      </w:r>
      <w:r w:rsidR="005C1FAE">
        <w:fldChar w:fldCharType="begin"/>
      </w:r>
      <w:r w:rsidR="005C1FAE">
        <w:instrText xml:space="preserve"> SEQ Figure \* ARABIC </w:instrText>
      </w:r>
      <w:r w:rsidR="005C1FAE">
        <w:fldChar w:fldCharType="separate"/>
      </w:r>
      <w:r w:rsidR="008E6F73">
        <w:rPr>
          <w:noProof/>
        </w:rPr>
        <w:t>9</w:t>
      </w:r>
      <w:r w:rsidR="005C1FAE">
        <w:rPr>
          <w:noProof/>
        </w:rPr>
        <w:fldChar w:fldCharType="end"/>
      </w:r>
      <w:r>
        <w:t xml:space="preserve"> </w:t>
      </w:r>
      <w:r w:rsidR="002E7137">
        <w:t xml:space="preserve">Step 1) </w:t>
      </w:r>
      <w:r>
        <w:t>Client's PC unable to get DHCP offer</w:t>
      </w:r>
      <w:bookmarkEnd w:id="36"/>
    </w:p>
    <w:p w14:paraId="01452F40" w14:textId="77777777" w:rsidR="00267E5A" w:rsidRDefault="00267E5A" w:rsidP="00ED1228">
      <w:pPr>
        <w:keepNext/>
        <w:jc w:val="center"/>
      </w:pPr>
      <w:r w:rsidRPr="00267E5A">
        <w:rPr>
          <w:noProof/>
        </w:rPr>
        <w:drawing>
          <wp:inline distT="0" distB="0" distL="0" distR="0" wp14:anchorId="22609EBC" wp14:editId="57A34353">
            <wp:extent cx="5222122" cy="2895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3859" cy="2913198"/>
                    </a:xfrm>
                    <a:prstGeom prst="rect">
                      <a:avLst/>
                    </a:prstGeom>
                  </pic:spPr>
                </pic:pic>
              </a:graphicData>
            </a:graphic>
          </wp:inline>
        </w:drawing>
      </w:r>
    </w:p>
    <w:p w14:paraId="173DE646" w14:textId="750EC555" w:rsidR="002E3BCB" w:rsidRDefault="00267E5A" w:rsidP="00267E5A">
      <w:pPr>
        <w:pStyle w:val="Caption"/>
        <w:jc w:val="center"/>
      </w:pPr>
      <w:bookmarkStart w:id="37" w:name="_Toc92987772"/>
      <w:r>
        <w:t xml:space="preserve">Figure </w:t>
      </w:r>
      <w:r w:rsidR="005C1FAE">
        <w:fldChar w:fldCharType="begin"/>
      </w:r>
      <w:r w:rsidR="005C1FAE">
        <w:instrText xml:space="preserve"> SEQ Figure \* ARABIC </w:instrText>
      </w:r>
      <w:r w:rsidR="005C1FAE">
        <w:fldChar w:fldCharType="separate"/>
      </w:r>
      <w:r w:rsidR="008E6F73">
        <w:rPr>
          <w:noProof/>
        </w:rPr>
        <w:t>10</w:t>
      </w:r>
      <w:r w:rsidR="005C1FAE">
        <w:rPr>
          <w:noProof/>
        </w:rPr>
        <w:fldChar w:fldCharType="end"/>
      </w:r>
      <w:r>
        <w:t xml:space="preserve"> </w:t>
      </w:r>
      <w:r w:rsidR="002E7137">
        <w:t xml:space="preserve">Step 2) </w:t>
      </w:r>
      <w:r>
        <w:t>Server Logs shows that communication is ok up to a point</w:t>
      </w:r>
      <w:bookmarkEnd w:id="37"/>
    </w:p>
    <w:p w14:paraId="28A19886" w14:textId="56EDF061" w:rsidR="00102AD8" w:rsidRDefault="00102AD8" w:rsidP="00102AD8">
      <w:pPr>
        <w:pStyle w:val="Heading3"/>
      </w:pPr>
      <w:bookmarkStart w:id="38" w:name="_Toc92987806"/>
      <w:r>
        <w:lastRenderedPageBreak/>
        <w:t>Round Two</w:t>
      </w:r>
      <w:bookmarkEnd w:id="38"/>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50C49AD9"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78037A14" w14:textId="77777777" w:rsidR="003E5E88" w:rsidRDefault="003E5E88" w:rsidP="00ED1228">
      <w:pPr>
        <w:keepNext/>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7897" cy="2899667"/>
                    </a:xfrm>
                    <a:prstGeom prst="rect">
                      <a:avLst/>
                    </a:prstGeom>
                  </pic:spPr>
                </pic:pic>
              </a:graphicData>
            </a:graphic>
          </wp:inline>
        </w:drawing>
      </w:r>
    </w:p>
    <w:p w14:paraId="217544FC" w14:textId="281CE82E" w:rsidR="003E5E88" w:rsidRDefault="003E5E88" w:rsidP="003E5E88">
      <w:pPr>
        <w:pStyle w:val="Caption"/>
        <w:jc w:val="center"/>
      </w:pPr>
      <w:bookmarkStart w:id="39" w:name="_Toc92987773"/>
      <w:r>
        <w:t xml:space="preserve">Figure </w:t>
      </w:r>
      <w:r w:rsidR="005C1FAE">
        <w:fldChar w:fldCharType="begin"/>
      </w:r>
      <w:r w:rsidR="005C1FAE">
        <w:instrText xml:space="preserve"> SEQ Figure \* ARABIC </w:instrText>
      </w:r>
      <w:r w:rsidR="005C1FAE">
        <w:fldChar w:fldCharType="separate"/>
      </w:r>
      <w:r w:rsidR="008E6F73">
        <w:rPr>
          <w:noProof/>
        </w:rPr>
        <w:t>11</w:t>
      </w:r>
      <w:r w:rsidR="005C1FAE">
        <w:rPr>
          <w:noProof/>
        </w:rPr>
        <w:fldChar w:fldCharType="end"/>
      </w:r>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9"/>
    </w:p>
    <w:p w14:paraId="198B7494" w14:textId="77777777" w:rsidR="00177202" w:rsidRDefault="00177202" w:rsidP="00177202">
      <w:pPr>
        <w:keepNext/>
        <w:jc w:val="center"/>
      </w:pPr>
      <w:r w:rsidRPr="00177202">
        <w:rPr>
          <w:noProof/>
        </w:rPr>
        <w:drawing>
          <wp:inline distT="0" distB="0" distL="0" distR="0" wp14:anchorId="107A0001" wp14:editId="20E8754E">
            <wp:extent cx="5710598" cy="34861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9856" cy="3504011"/>
                    </a:xfrm>
                    <a:prstGeom prst="rect">
                      <a:avLst/>
                    </a:prstGeom>
                  </pic:spPr>
                </pic:pic>
              </a:graphicData>
            </a:graphic>
          </wp:inline>
        </w:drawing>
      </w:r>
    </w:p>
    <w:p w14:paraId="7F4D7332" w14:textId="4A9F3C77" w:rsidR="00177202" w:rsidRDefault="00177202" w:rsidP="00177202">
      <w:pPr>
        <w:pStyle w:val="Caption"/>
        <w:jc w:val="center"/>
      </w:pPr>
      <w:bookmarkStart w:id="40" w:name="_Toc92987774"/>
      <w:r>
        <w:t xml:space="preserve">Figure </w:t>
      </w:r>
      <w:r w:rsidR="005C1FAE">
        <w:fldChar w:fldCharType="begin"/>
      </w:r>
      <w:r w:rsidR="005C1FAE">
        <w:instrText xml:space="preserve"> SEQ Figure \* ARABIC </w:instrText>
      </w:r>
      <w:r w:rsidR="005C1FAE">
        <w:fldChar w:fldCharType="separate"/>
      </w:r>
      <w:r w:rsidR="008E6F73">
        <w:rPr>
          <w:noProof/>
        </w:rPr>
        <w:t>12</w:t>
      </w:r>
      <w:r w:rsidR="005C1FAE">
        <w:rPr>
          <w:noProof/>
        </w:rPr>
        <w:fldChar w:fldCharType="end"/>
      </w:r>
      <w:r>
        <w:t xml:space="preserve"> </w:t>
      </w:r>
      <w:r w:rsidR="002E7137">
        <w:t xml:space="preserve">Steps 4) </w:t>
      </w:r>
      <w:r>
        <w:t>Wireshark DORA process</w:t>
      </w:r>
      <w:r w:rsidR="0014556F">
        <w:t>. The Server in WAN sends the offer back</w:t>
      </w:r>
      <w:bookmarkEnd w:id="40"/>
    </w:p>
    <w:p w14:paraId="7288EABA" w14:textId="77777777" w:rsidR="008213A6" w:rsidRDefault="008213A6" w:rsidP="008213A6">
      <w:pPr>
        <w:keepNext/>
        <w:jc w:val="center"/>
      </w:pPr>
      <w:r w:rsidRPr="008213A6">
        <w:rPr>
          <w:noProof/>
        </w:rPr>
        <w:lastRenderedPageBreak/>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793365"/>
                    </a:xfrm>
                    <a:prstGeom prst="rect">
                      <a:avLst/>
                    </a:prstGeom>
                  </pic:spPr>
                </pic:pic>
              </a:graphicData>
            </a:graphic>
          </wp:inline>
        </w:drawing>
      </w:r>
    </w:p>
    <w:p w14:paraId="6BE1F4E9" w14:textId="7259BB19" w:rsidR="008213A6" w:rsidRDefault="008213A6" w:rsidP="008213A6">
      <w:pPr>
        <w:pStyle w:val="Caption"/>
        <w:jc w:val="center"/>
      </w:pPr>
      <w:bookmarkStart w:id="41" w:name="_Toc92987775"/>
      <w:r>
        <w:t xml:space="preserve">Figure </w:t>
      </w:r>
      <w:r w:rsidR="005C1FAE">
        <w:fldChar w:fldCharType="begin"/>
      </w:r>
      <w:r w:rsidR="005C1FAE">
        <w:instrText xml:space="preserve"> SEQ Figure \* ARABIC </w:instrText>
      </w:r>
      <w:r w:rsidR="005C1FAE">
        <w:fldChar w:fldCharType="separate"/>
      </w:r>
      <w:r w:rsidR="008E6F73">
        <w:rPr>
          <w:noProof/>
        </w:rPr>
        <w:t>13</w:t>
      </w:r>
      <w:r w:rsidR="005C1FAE">
        <w:rPr>
          <w:noProof/>
        </w:rPr>
        <w:fldChar w:fldCharType="end"/>
      </w:r>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5C1FAE">
        <w:t xml:space="preserve">Figure </w:t>
      </w:r>
      <w:r w:rsidR="005C1FAE">
        <w:rPr>
          <w:noProof/>
        </w:rPr>
        <w:t>11</w:t>
      </w:r>
      <w:r w:rsidR="002E7137">
        <w:fldChar w:fldCharType="end"/>
      </w:r>
      <w:r w:rsidR="002E7137">
        <w:t xml:space="preserve">) </w:t>
      </w:r>
      <w:r>
        <w:t>business there is no offer seen so the error is before that</w:t>
      </w:r>
      <w:bookmarkEnd w:id="41"/>
    </w:p>
    <w:p w14:paraId="78AD54F5" w14:textId="5D69DED3" w:rsidR="008213A6" w:rsidRDefault="0067128B" w:rsidP="008213A6">
      <w:pPr>
        <w:keepNext/>
        <w:jc w:val="center"/>
      </w:pPr>
      <w:r w:rsidRPr="0067128B">
        <w:rPr>
          <w:noProof/>
        </w:rPr>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71035"/>
                    </a:xfrm>
                    <a:prstGeom prst="rect">
                      <a:avLst/>
                    </a:prstGeom>
                  </pic:spPr>
                </pic:pic>
              </a:graphicData>
            </a:graphic>
          </wp:inline>
        </w:drawing>
      </w:r>
    </w:p>
    <w:p w14:paraId="6771B728" w14:textId="6536AA0D" w:rsidR="008213A6" w:rsidRPr="008213A6" w:rsidRDefault="008213A6" w:rsidP="008213A6">
      <w:pPr>
        <w:pStyle w:val="Caption"/>
        <w:jc w:val="center"/>
      </w:pPr>
      <w:bookmarkStart w:id="42" w:name="_Ref89360449"/>
      <w:bookmarkStart w:id="43" w:name="_Toc92987776"/>
      <w:r>
        <w:t xml:space="preserve">Figure </w:t>
      </w:r>
      <w:r w:rsidR="005C1FAE">
        <w:fldChar w:fldCharType="begin"/>
      </w:r>
      <w:r w:rsidR="005C1FAE">
        <w:instrText xml:space="preserve"> SEQ Figure \* ARABIC </w:instrText>
      </w:r>
      <w:r w:rsidR="005C1FAE">
        <w:fldChar w:fldCharType="separate"/>
      </w:r>
      <w:r w:rsidR="008E6F73">
        <w:rPr>
          <w:noProof/>
        </w:rPr>
        <w:t>14</w:t>
      </w:r>
      <w:r w:rsidR="005C1FAE">
        <w:rPr>
          <w:noProof/>
        </w:rPr>
        <w:fldChar w:fldCharType="end"/>
      </w:r>
      <w:bookmarkEnd w:id="42"/>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43"/>
    </w:p>
    <w:p w14:paraId="241C867D" w14:textId="26592AA6" w:rsidR="00860130" w:rsidRDefault="00CD3798" w:rsidP="00CD3798">
      <w:pPr>
        <w:pStyle w:val="Heading3"/>
      </w:pPr>
      <w:bookmarkStart w:id="44" w:name="_Toc92987807"/>
      <w:r>
        <w:lastRenderedPageBreak/>
        <w:t xml:space="preserve">Narrowing </w:t>
      </w:r>
      <w:r w:rsidR="00FC1C91">
        <w:t>d</w:t>
      </w:r>
      <w:r w:rsidR="00357430">
        <w:t xml:space="preserve">own </w:t>
      </w:r>
      <w:r>
        <w:t>the scope</w:t>
      </w:r>
      <w:bookmarkEnd w:id="44"/>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5A70EB63" w:rsidR="00F14F0E"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2C347B93" w14:textId="77777777" w:rsidR="0067128B" w:rsidRDefault="0067128B" w:rsidP="00ED1228">
      <w:pPr>
        <w:keepNext/>
        <w:jc w:val="center"/>
      </w:pPr>
      <w:r w:rsidRPr="0067128B">
        <w:rPr>
          <w:noProof/>
        </w:rPr>
        <w:drawing>
          <wp:inline distT="0" distB="0" distL="0" distR="0" wp14:anchorId="6141ABD7" wp14:editId="2E3066DA">
            <wp:extent cx="5330771" cy="36290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9596" cy="3641841"/>
                    </a:xfrm>
                    <a:prstGeom prst="rect">
                      <a:avLst/>
                    </a:prstGeom>
                  </pic:spPr>
                </pic:pic>
              </a:graphicData>
            </a:graphic>
          </wp:inline>
        </w:drawing>
      </w:r>
    </w:p>
    <w:p w14:paraId="390312D0" w14:textId="692C37C4" w:rsidR="0067128B" w:rsidRDefault="0067128B" w:rsidP="0067128B">
      <w:pPr>
        <w:pStyle w:val="Caption"/>
        <w:jc w:val="center"/>
      </w:pPr>
      <w:bookmarkStart w:id="45" w:name="_Toc92987777"/>
      <w:r>
        <w:t xml:space="preserve">Figure </w:t>
      </w:r>
      <w:r w:rsidR="005C1FAE">
        <w:fldChar w:fldCharType="begin"/>
      </w:r>
      <w:r w:rsidR="005C1FAE">
        <w:instrText xml:space="preserve"> SEQ Figure \* ARABIC </w:instrText>
      </w:r>
      <w:r w:rsidR="005C1FAE">
        <w:fldChar w:fldCharType="separate"/>
      </w:r>
      <w:r w:rsidR="008E6F73">
        <w:rPr>
          <w:noProof/>
        </w:rPr>
        <w:t>15</w:t>
      </w:r>
      <w:r w:rsidR="005C1FAE">
        <w:rPr>
          <w:noProof/>
        </w:rPr>
        <w:fldChar w:fldCharType="end"/>
      </w:r>
      <w:r>
        <w:t xml:space="preserve"> ASA firewall receives correct clients discover but still no offer</w:t>
      </w:r>
      <w:bookmarkEnd w:id="45"/>
    </w:p>
    <w:p w14:paraId="5F8DE29E" w14:textId="77777777" w:rsidR="00640EBC" w:rsidRDefault="00640EBC" w:rsidP="00640EBC">
      <w:pPr>
        <w:keepNext/>
        <w:jc w:val="center"/>
      </w:pPr>
      <w:r w:rsidRPr="00640EBC">
        <w:rPr>
          <w:noProof/>
        </w:rPr>
        <w:lastRenderedPageBreak/>
        <w:drawing>
          <wp:inline distT="0" distB="0" distL="0" distR="0" wp14:anchorId="1134438C" wp14:editId="38A6532B">
            <wp:extent cx="4876800" cy="368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3164" cy="3685328"/>
                    </a:xfrm>
                    <a:prstGeom prst="rect">
                      <a:avLst/>
                    </a:prstGeom>
                  </pic:spPr>
                </pic:pic>
              </a:graphicData>
            </a:graphic>
          </wp:inline>
        </w:drawing>
      </w:r>
    </w:p>
    <w:p w14:paraId="7A2E49F5" w14:textId="7435C7AB" w:rsidR="00640EBC" w:rsidRPr="00640EBC" w:rsidRDefault="00640EBC" w:rsidP="00640EBC">
      <w:pPr>
        <w:pStyle w:val="Caption"/>
        <w:jc w:val="center"/>
      </w:pPr>
      <w:bookmarkStart w:id="46" w:name="_Toc92987778"/>
      <w:r>
        <w:t xml:space="preserve">Figure </w:t>
      </w:r>
      <w:r w:rsidR="005C1FAE">
        <w:fldChar w:fldCharType="begin"/>
      </w:r>
      <w:r w:rsidR="005C1FAE">
        <w:instrText xml:space="preserve"> SEQ Figure \* ARABIC </w:instrText>
      </w:r>
      <w:r w:rsidR="005C1FAE">
        <w:fldChar w:fldCharType="separate"/>
      </w:r>
      <w:r w:rsidR="008E6F73">
        <w:rPr>
          <w:noProof/>
        </w:rPr>
        <w:t>16</w:t>
      </w:r>
      <w:r w:rsidR="005C1FAE">
        <w:rPr>
          <w:noProof/>
        </w:rPr>
        <w:fldChar w:fldCharType="end"/>
      </w:r>
      <w:r>
        <w:t xml:space="preserve"> Firewall can reach the DHCP server</w:t>
      </w:r>
      <w:bookmarkEnd w:id="46"/>
    </w:p>
    <w:p w14:paraId="7BEC2F0B" w14:textId="77777777" w:rsidR="00C31B68" w:rsidRDefault="00C31B68" w:rsidP="00C31B68">
      <w:pPr>
        <w:keepNext/>
        <w:jc w:val="center"/>
      </w:pPr>
      <w:r w:rsidRPr="00C31B68">
        <w:rPr>
          <w:noProof/>
        </w:rPr>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56000"/>
                    </a:xfrm>
                    <a:prstGeom prst="rect">
                      <a:avLst/>
                    </a:prstGeom>
                  </pic:spPr>
                </pic:pic>
              </a:graphicData>
            </a:graphic>
          </wp:inline>
        </w:drawing>
      </w:r>
    </w:p>
    <w:p w14:paraId="540A84E9" w14:textId="7A3C4330" w:rsidR="00C31B68" w:rsidRDefault="00C31B68" w:rsidP="00C31B68">
      <w:pPr>
        <w:pStyle w:val="Caption"/>
        <w:jc w:val="center"/>
      </w:pPr>
      <w:bookmarkStart w:id="47" w:name="_Toc92987779"/>
      <w:r>
        <w:t xml:space="preserve">Figure </w:t>
      </w:r>
      <w:r w:rsidR="005C1FAE">
        <w:fldChar w:fldCharType="begin"/>
      </w:r>
      <w:r w:rsidR="005C1FAE">
        <w:instrText xml:space="preserve"> SEQ Figure \* ARABIC </w:instrText>
      </w:r>
      <w:r w:rsidR="005C1FAE">
        <w:fldChar w:fldCharType="separate"/>
      </w:r>
      <w:r w:rsidR="008E6F73">
        <w:rPr>
          <w:noProof/>
        </w:rPr>
        <w:t>17</w:t>
      </w:r>
      <w:r w:rsidR="005C1FAE">
        <w:rPr>
          <w:noProof/>
        </w:rPr>
        <w:fldChar w:fldCharType="end"/>
      </w:r>
      <w:r>
        <w:t xml:space="preserve"> The problem was the DHCP server IP address as not </w:t>
      </w:r>
      <w:r w:rsidR="00A424CC" w:rsidRPr="00A424CC">
        <w:t>adjacent</w:t>
      </w:r>
      <w:bookmarkEnd w:id="47"/>
    </w:p>
    <w:p w14:paraId="6CF8BBC5" w14:textId="77777777" w:rsidR="00393491" w:rsidRDefault="00393491" w:rsidP="00ED1228">
      <w:pPr>
        <w:keepNext/>
        <w:jc w:val="center"/>
      </w:pPr>
      <w:r w:rsidRPr="000957B3">
        <w:rPr>
          <w:noProof/>
        </w:rPr>
        <w:lastRenderedPageBreak/>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21405"/>
                    </a:xfrm>
                    <a:prstGeom prst="rect">
                      <a:avLst/>
                    </a:prstGeom>
                  </pic:spPr>
                </pic:pic>
              </a:graphicData>
            </a:graphic>
          </wp:inline>
        </w:drawing>
      </w:r>
    </w:p>
    <w:p w14:paraId="1D48676F" w14:textId="6F2A96B6" w:rsidR="00393491" w:rsidRDefault="00393491" w:rsidP="00393491">
      <w:pPr>
        <w:pStyle w:val="Caption"/>
        <w:jc w:val="center"/>
      </w:pPr>
      <w:bookmarkStart w:id="48" w:name="_Toc92987780"/>
      <w:r>
        <w:t xml:space="preserve">Figure </w:t>
      </w:r>
      <w:r w:rsidR="005C1FAE">
        <w:fldChar w:fldCharType="begin"/>
      </w:r>
      <w:r w:rsidR="005C1FAE">
        <w:instrText xml:space="preserve"> SEQ Figure \* ARABIC </w:instrText>
      </w:r>
      <w:r w:rsidR="005C1FAE">
        <w:fldChar w:fldCharType="separate"/>
      </w:r>
      <w:r w:rsidR="008E6F73">
        <w:rPr>
          <w:noProof/>
        </w:rPr>
        <w:t>18</w:t>
      </w:r>
      <w:r w:rsidR="005C1FAE">
        <w:rPr>
          <w:noProof/>
        </w:rPr>
        <w:fldChar w:fldCharType="end"/>
      </w:r>
      <w:r>
        <w:t xml:space="preserve"> Successful DORA</w:t>
      </w:r>
      <w:bookmarkEnd w:id="48"/>
    </w:p>
    <w:p w14:paraId="1E8B9C52" w14:textId="77777777" w:rsidR="00393491" w:rsidRPr="00393491" w:rsidRDefault="00393491" w:rsidP="00393491"/>
    <w:p w14:paraId="5B8E0CD3" w14:textId="77777777" w:rsidR="00A424CC" w:rsidRDefault="00C31B68" w:rsidP="00A424CC">
      <w:pPr>
        <w:keepNext/>
        <w:jc w:val="center"/>
      </w:pPr>
      <w:r w:rsidRPr="00C31B68">
        <w:rPr>
          <w:noProof/>
        </w:rPr>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5665" cy="2370253"/>
                    </a:xfrm>
                    <a:prstGeom prst="rect">
                      <a:avLst/>
                    </a:prstGeom>
                  </pic:spPr>
                </pic:pic>
              </a:graphicData>
            </a:graphic>
          </wp:inline>
        </w:drawing>
      </w:r>
    </w:p>
    <w:p w14:paraId="62B89357" w14:textId="1C15EA9D" w:rsidR="00C31B68" w:rsidRDefault="00A424CC" w:rsidP="00A424CC">
      <w:pPr>
        <w:pStyle w:val="Caption"/>
        <w:jc w:val="center"/>
      </w:pPr>
      <w:bookmarkStart w:id="49" w:name="_Toc92987781"/>
      <w:r>
        <w:t xml:space="preserve">Figure </w:t>
      </w:r>
      <w:r w:rsidR="005C1FAE">
        <w:fldChar w:fldCharType="begin"/>
      </w:r>
      <w:r w:rsidR="005C1FAE">
        <w:instrText xml:space="preserve"> SEQ Figure \* ARABIC </w:instrText>
      </w:r>
      <w:r w:rsidR="005C1FAE">
        <w:fldChar w:fldCharType="separate"/>
      </w:r>
      <w:r w:rsidR="008E6F73">
        <w:rPr>
          <w:noProof/>
        </w:rPr>
        <w:t>19</w:t>
      </w:r>
      <w:r w:rsidR="005C1FAE">
        <w:rPr>
          <w:noProof/>
        </w:rPr>
        <w:fldChar w:fldCharType="end"/>
      </w:r>
      <w:r>
        <w:t xml:space="preserve"> Client DORA succeed</w:t>
      </w:r>
      <w:bookmarkEnd w:id="49"/>
    </w:p>
    <w:p w14:paraId="6267C866" w14:textId="77777777" w:rsidR="00A424CC" w:rsidRDefault="00C31B68" w:rsidP="00A424CC">
      <w:pPr>
        <w:keepNext/>
        <w:jc w:val="center"/>
      </w:pPr>
      <w:r w:rsidRPr="00C31B68">
        <w:rPr>
          <w:noProof/>
        </w:rPr>
        <w:lastRenderedPageBreak/>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362200"/>
                    </a:xfrm>
                    <a:prstGeom prst="rect">
                      <a:avLst/>
                    </a:prstGeom>
                  </pic:spPr>
                </pic:pic>
              </a:graphicData>
            </a:graphic>
          </wp:inline>
        </w:drawing>
      </w:r>
    </w:p>
    <w:p w14:paraId="675C69AB" w14:textId="08E588BE" w:rsidR="00C31B68" w:rsidRDefault="00A424CC" w:rsidP="00A424CC">
      <w:pPr>
        <w:pStyle w:val="Caption"/>
        <w:jc w:val="center"/>
      </w:pPr>
      <w:bookmarkStart w:id="50" w:name="_Toc92987782"/>
      <w:r>
        <w:t xml:space="preserve">Figure </w:t>
      </w:r>
      <w:r w:rsidR="005C1FAE">
        <w:fldChar w:fldCharType="begin"/>
      </w:r>
      <w:r w:rsidR="005C1FAE">
        <w:instrText xml:space="preserve"> SEQ Figure \* ARABIC </w:instrText>
      </w:r>
      <w:r w:rsidR="005C1FAE">
        <w:fldChar w:fldCharType="separate"/>
      </w:r>
      <w:r w:rsidR="008E6F73">
        <w:rPr>
          <w:noProof/>
        </w:rPr>
        <w:t>20</w:t>
      </w:r>
      <w:r w:rsidR="005C1FAE">
        <w:rPr>
          <w:noProof/>
        </w:rPr>
        <w:fldChar w:fldCharType="end"/>
      </w:r>
      <w:r>
        <w:t xml:space="preserve"> Logs on DHCP server</w:t>
      </w:r>
      <w:bookmarkEnd w:id="50"/>
    </w:p>
    <w:p w14:paraId="3606DFDC" w14:textId="6AA80F04" w:rsidR="00A424CC" w:rsidRPr="00A424CC" w:rsidRDefault="00A424CC" w:rsidP="0052719B">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193165"/>
                    </a:xfrm>
                    <a:prstGeom prst="rect">
                      <a:avLst/>
                    </a:prstGeom>
                  </pic:spPr>
                </pic:pic>
              </a:graphicData>
            </a:graphic>
          </wp:inline>
        </w:drawing>
      </w:r>
    </w:p>
    <w:p w14:paraId="7E781590" w14:textId="6ECD45BE" w:rsidR="008058E4" w:rsidRDefault="008058E4" w:rsidP="008058E4">
      <w:pPr>
        <w:pStyle w:val="Heading3"/>
      </w:pPr>
      <w:bookmarkStart w:id="51" w:name="_Toc92987808"/>
      <w:r>
        <w:t>Lessons</w:t>
      </w:r>
      <w:r w:rsidR="004F6DA6">
        <w:t xml:space="preserve"> &amp; Answers</w:t>
      </w:r>
      <w:bookmarkEnd w:id="51"/>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lastRenderedPageBreak/>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71F49450" w14:textId="32D4FF52" w:rsidR="00BA7684" w:rsidRDefault="003F4940" w:rsidP="00BA7684">
      <w:pPr>
        <w:pStyle w:val="Caption"/>
        <w:jc w:val="center"/>
      </w:pPr>
      <w:bookmarkStart w:id="52" w:name="_Toc88733050"/>
      <w:bookmarkStart w:id="53" w:name="_Toc88733311"/>
      <w:bookmarkStart w:id="54" w:name="_Toc92987783"/>
      <w:r>
        <w:t xml:space="preserve">Figure </w:t>
      </w:r>
      <w:r w:rsidR="005C1FAE">
        <w:fldChar w:fldCharType="begin"/>
      </w:r>
      <w:r w:rsidR="005C1FAE">
        <w:instrText xml:space="preserve"> SEQ Figure \* ARABIC </w:instrText>
      </w:r>
      <w:r w:rsidR="005C1FAE">
        <w:fldChar w:fldCharType="separate"/>
      </w:r>
      <w:r w:rsidR="008E6F73">
        <w:rPr>
          <w:noProof/>
        </w:rPr>
        <w:t>21</w:t>
      </w:r>
      <w:r w:rsidR="005C1FAE">
        <w:rPr>
          <w:noProof/>
        </w:rPr>
        <w:fldChar w:fldCharType="end"/>
      </w:r>
      <w:r>
        <w:t xml:space="preserve"> </w:t>
      </w:r>
      <w:hyperlink r:id="rId39" w:history="1">
        <w:r w:rsidR="00BA7684" w:rsidRPr="00EA1CF9">
          <w:rPr>
            <w:rStyle w:val="Hyperlink"/>
          </w:rPr>
          <w:t>https://www.ciscopress.com/articles/article.asp?p=2273070&amp;seqNum=2</w:t>
        </w:r>
        <w:bookmarkEnd w:id="54"/>
      </w:hyperlink>
      <w:bookmarkEnd w:id="52"/>
      <w:bookmarkEnd w:id="53"/>
    </w:p>
    <w:p w14:paraId="6E5C2B21" w14:textId="77777777" w:rsidR="00BA7684" w:rsidRPr="00BA7684" w:rsidRDefault="00BA7684" w:rsidP="00BA7684"/>
    <w:bookmarkStart w:id="55" w:name="_Toc92987809"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55"/>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lastRenderedPageBreak/>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56" w:name="_Toc92987810"/>
      <w:r>
        <w:t>Appendix</w:t>
      </w:r>
      <w:bookmarkEnd w:id="56"/>
    </w:p>
    <w:p w14:paraId="469EECE7" w14:textId="77777777" w:rsidR="002328D5" w:rsidRPr="00E464C0" w:rsidRDefault="002328D5" w:rsidP="00F74C2E">
      <w:pPr>
        <w:pStyle w:val="Heading2"/>
        <w:numPr>
          <w:ilvl w:val="0"/>
          <w:numId w:val="0"/>
        </w:numPr>
      </w:pPr>
      <w:bookmarkStart w:id="57" w:name="_Toc88140652"/>
      <w:bookmarkStart w:id="58" w:name="_Toc92987811"/>
      <w:r w:rsidRPr="00E464C0">
        <w:t>Glossary</w:t>
      </w:r>
      <w:bookmarkEnd w:id="57"/>
      <w:bookmarkEnd w:id="58"/>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lastRenderedPageBreak/>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087CBA7E" w:rsidR="007D33D7" w:rsidRDefault="00550C88" w:rsidP="00550C88">
      <w:pPr>
        <w:pStyle w:val="Heading2"/>
        <w:numPr>
          <w:ilvl w:val="0"/>
          <w:numId w:val="0"/>
        </w:numPr>
        <w:ind w:left="720" w:hanging="720"/>
      </w:pPr>
      <w:bookmarkStart w:id="59" w:name="_Toc92987812"/>
      <w:r>
        <w:t>Device Configuration</w:t>
      </w:r>
      <w:bookmarkEnd w:id="59"/>
    </w:p>
    <w:p w14:paraId="340B2228" w14:textId="5B1FF03E" w:rsidR="00550C88" w:rsidRDefault="00550C88" w:rsidP="00550C88">
      <w:pPr>
        <w:pStyle w:val="Heading3"/>
        <w:numPr>
          <w:ilvl w:val="0"/>
          <w:numId w:val="0"/>
        </w:numPr>
        <w:ind w:left="1080" w:hanging="1080"/>
      </w:pPr>
      <w:bookmarkStart w:id="60" w:name="_Toc92987813"/>
      <w:r>
        <w:t>R1</w:t>
      </w:r>
      <w:bookmarkEnd w:id="60"/>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Current configuration :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lastRenderedPageBreak/>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no aaa new-model</w:t>
      </w:r>
    </w:p>
    <w:p w14:paraId="74B253A9" w14:textId="77777777" w:rsidR="00550C88" w:rsidRDefault="00550C88" w:rsidP="00550C88">
      <w:r>
        <w:t>no ip icmp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r>
        <w:t>ip dhcp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no ip domain lookup</w:t>
      </w:r>
    </w:p>
    <w:p w14:paraId="089A0690" w14:textId="77777777" w:rsidR="00550C88" w:rsidRDefault="00550C88" w:rsidP="00550C88">
      <w:r>
        <w:t>ip cef</w:t>
      </w:r>
    </w:p>
    <w:p w14:paraId="17FA75B8" w14:textId="77777777" w:rsidR="00550C88" w:rsidRDefault="00550C88" w:rsidP="00550C88">
      <w:r>
        <w:t>no ipv6 cef</w:t>
      </w:r>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lastRenderedPageBreak/>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r>
        <w:t>ip tcp synwai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ip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ip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t>!</w:t>
      </w:r>
    </w:p>
    <w:p w14:paraId="182AC246" w14:textId="77777777" w:rsidR="00550C88" w:rsidRDefault="00550C88" w:rsidP="00550C88">
      <w:r>
        <w:t>interface FastEthernet2/0</w:t>
      </w:r>
    </w:p>
    <w:p w14:paraId="3B6BAB81" w14:textId="77777777" w:rsidR="00550C88" w:rsidRDefault="00550C88" w:rsidP="00550C88">
      <w:r>
        <w:t xml:space="preserve"> no ip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lastRenderedPageBreak/>
        <w:t>interface FastEthernet2/1</w:t>
      </w:r>
    </w:p>
    <w:p w14:paraId="77641A01" w14:textId="77777777" w:rsidR="00550C88" w:rsidRDefault="00550C88" w:rsidP="00550C88">
      <w:r>
        <w:t xml:space="preserve"> no ip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ip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r>
        <w:t>ip forward-protocol nd</w:t>
      </w:r>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r>
        <w:t>ip http server</w:t>
      </w:r>
    </w:p>
    <w:p w14:paraId="163C5E5D" w14:textId="77777777" w:rsidR="00550C88" w:rsidRDefault="00550C88" w:rsidP="00550C88">
      <w:r>
        <w:t>no ip http secure-server</w:t>
      </w:r>
    </w:p>
    <w:p w14:paraId="24FCD4A7" w14:textId="77777777" w:rsidR="00550C88" w:rsidRDefault="00550C88" w:rsidP="00550C88">
      <w:r>
        <w:t>ip route 0.0.0.0 0.0.0.0 1.1.1.2</w:t>
      </w:r>
    </w:p>
    <w:p w14:paraId="1276CD5B" w14:textId="77777777" w:rsidR="00550C88" w:rsidRDefault="00550C88" w:rsidP="00550C88">
      <w:r>
        <w:t>!</w:t>
      </w:r>
    </w:p>
    <w:p w14:paraId="72B0E8DB" w14:textId="77777777" w:rsidR="00550C88" w:rsidRDefault="00550C88" w:rsidP="00550C88">
      <w:r>
        <w:t>ip access-list extended blockdhcp</w:t>
      </w:r>
    </w:p>
    <w:p w14:paraId="07E220BC" w14:textId="77777777" w:rsidR="00550C88" w:rsidRDefault="00550C88" w:rsidP="00550C88">
      <w:r>
        <w:t xml:space="preserve"> deny   udp any any eq bootpc</w:t>
      </w:r>
    </w:p>
    <w:p w14:paraId="090E737D" w14:textId="77777777" w:rsidR="00550C88" w:rsidRDefault="00550C88" w:rsidP="00550C88">
      <w:r>
        <w:t xml:space="preserve"> deny   udp any any eq bootps</w:t>
      </w:r>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lastRenderedPageBreak/>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stopbits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stopbits 1</w:t>
      </w:r>
    </w:p>
    <w:p w14:paraId="5025D4B7" w14:textId="77777777" w:rsidR="00550C88" w:rsidRDefault="00550C88" w:rsidP="00550C88">
      <w:r>
        <w:t>line vty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line vty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61" w:name="_Toc92987814"/>
      <w:r>
        <w:t>L3Switch</w:t>
      </w:r>
      <w:bookmarkEnd w:id="61"/>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t>Current configuration :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lastRenderedPageBreak/>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no aaa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no ip icmp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t>!</w:t>
      </w:r>
    </w:p>
    <w:p w14:paraId="14B5C973" w14:textId="77777777" w:rsidR="00550C88" w:rsidRDefault="00550C88" w:rsidP="00550C88">
      <w:r>
        <w:t>no ip domain-lookup</w:t>
      </w:r>
    </w:p>
    <w:p w14:paraId="1CFDFEF8" w14:textId="77777777" w:rsidR="00550C88" w:rsidRDefault="00550C88" w:rsidP="00550C88">
      <w:r>
        <w:t>ip cef</w:t>
      </w:r>
    </w:p>
    <w:p w14:paraId="572B40CA" w14:textId="77777777" w:rsidR="00550C88" w:rsidRDefault="00550C88" w:rsidP="00550C88">
      <w:r>
        <w:t>no ipv6 cef</w:t>
      </w:r>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lastRenderedPageBreak/>
        <w:t>spanning-tree mode rapid-pvst</w:t>
      </w:r>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r>
        <w:t>vlan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r>
        <w:t>vlan internal allocation policy ascending</w:t>
      </w:r>
    </w:p>
    <w:p w14:paraId="27ECD7D4" w14:textId="77777777" w:rsidR="00550C88" w:rsidRDefault="00550C88" w:rsidP="00550C88">
      <w:r>
        <w:t>!</w:t>
      </w:r>
    </w:p>
    <w:p w14:paraId="4420997C" w14:textId="77777777" w:rsidR="00550C88" w:rsidRDefault="00550C88" w:rsidP="00550C88">
      <w:r>
        <w:t>ip tcp synwai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vlan 100</w:t>
      </w:r>
    </w:p>
    <w:p w14:paraId="0874392A" w14:textId="77777777" w:rsidR="00550C88" w:rsidRDefault="00550C88" w:rsidP="00550C88">
      <w:r>
        <w:lastRenderedPageBreak/>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lastRenderedPageBreak/>
        <w:t>!</w:t>
      </w:r>
    </w:p>
    <w:p w14:paraId="3A987423" w14:textId="77777777" w:rsidR="00550C88" w:rsidRDefault="00550C88" w:rsidP="00550C88">
      <w:r>
        <w:t>interface Vlan1</w:t>
      </w:r>
    </w:p>
    <w:p w14:paraId="05AC3F55" w14:textId="77777777" w:rsidR="00550C88" w:rsidRDefault="00550C88" w:rsidP="00550C88">
      <w:r>
        <w:t xml:space="preserve"> no ip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ip address 192.168.234.234 255.255.255.0</w:t>
      </w:r>
    </w:p>
    <w:p w14:paraId="4793F801" w14:textId="77777777" w:rsidR="00550C88" w:rsidRDefault="00550C88" w:rsidP="00550C88">
      <w:r>
        <w:t>!</w:t>
      </w:r>
    </w:p>
    <w:p w14:paraId="129E17D5" w14:textId="77777777" w:rsidR="00550C88" w:rsidRDefault="00550C88" w:rsidP="00550C88">
      <w:r>
        <w:t>ip default-gateway 192.168.234.1</w:t>
      </w:r>
    </w:p>
    <w:p w14:paraId="5604F535" w14:textId="77777777" w:rsidR="00550C88" w:rsidRDefault="00550C88" w:rsidP="00550C88">
      <w:r>
        <w:t>ip forward-protocol nd</w:t>
      </w:r>
    </w:p>
    <w:p w14:paraId="173FE040" w14:textId="77777777" w:rsidR="00550C88" w:rsidRDefault="00550C88" w:rsidP="00550C88">
      <w:r>
        <w:t>!</w:t>
      </w:r>
    </w:p>
    <w:p w14:paraId="088AC39B" w14:textId="77777777" w:rsidR="00550C88" w:rsidRDefault="00550C88" w:rsidP="00550C88">
      <w:r>
        <w:t>no ip http server</w:t>
      </w:r>
    </w:p>
    <w:p w14:paraId="4E7EC84E" w14:textId="77777777" w:rsidR="00550C88" w:rsidRDefault="00550C88" w:rsidP="00550C88">
      <w:r>
        <w:t>no ip http secure-server</w:t>
      </w:r>
    </w:p>
    <w:p w14:paraId="70D73E9C" w14:textId="77777777" w:rsidR="00550C88" w:rsidRDefault="00550C88" w:rsidP="00550C88">
      <w:r>
        <w:t>!</w:t>
      </w:r>
    </w:p>
    <w:p w14:paraId="0C89E48E" w14:textId="77777777" w:rsidR="00550C88" w:rsidRDefault="00550C88" w:rsidP="00550C88">
      <w:r>
        <w:t>ip route 0.0.0.0 0.0.0.0 192.168.234.1</w:t>
      </w:r>
    </w:p>
    <w:p w14:paraId="2111D50F" w14:textId="77777777" w:rsidR="00550C88" w:rsidRDefault="00550C88" w:rsidP="00550C88">
      <w:r>
        <w:t>!</w:t>
      </w:r>
    </w:p>
    <w:p w14:paraId="44276023" w14:textId="77777777" w:rsidR="00550C88" w:rsidRDefault="00550C88" w:rsidP="00550C88">
      <w:r>
        <w:t>ip access-list extended blockdhcp</w:t>
      </w:r>
    </w:p>
    <w:p w14:paraId="35A007B1" w14:textId="77777777" w:rsidR="00550C88" w:rsidRDefault="00550C88" w:rsidP="00550C88">
      <w:r>
        <w:t xml:space="preserve"> deny   udp any any eq bootpc</w:t>
      </w:r>
    </w:p>
    <w:p w14:paraId="5753D722" w14:textId="77777777" w:rsidR="00550C88" w:rsidRDefault="00550C88" w:rsidP="00550C88">
      <w:r>
        <w:t xml:space="preserve"> deny   udp any any eq bootps</w:t>
      </w:r>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lastRenderedPageBreak/>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line vty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62" w:name="_Toc92987815"/>
      <w:r>
        <w:t>ciscoasa</w:t>
      </w:r>
      <w:bookmarkEnd w:id="62"/>
    </w:p>
    <w:p w14:paraId="29EFD765" w14:textId="77777777" w:rsidR="00550C88" w:rsidRDefault="00550C88" w:rsidP="00550C88">
      <w:r>
        <w:t>ciscoasa# sh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Hardware:   ASAv,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hostname ciscoasa</w:t>
      </w:r>
    </w:p>
    <w:p w14:paraId="2B24EBEE" w14:textId="77777777" w:rsidR="00550C88" w:rsidRDefault="00550C88" w:rsidP="00550C88">
      <w:r>
        <w:t>enable password $sha512$5000$FaLmzK1Wz00qhoGzib61Gg==$r3mrJCn3lTopIUOWExQsGQ== pbkdf2</w:t>
      </w:r>
    </w:p>
    <w:p w14:paraId="427BD537" w14:textId="77777777" w:rsidR="00550C88" w:rsidRDefault="00550C88" w:rsidP="00550C88">
      <w:r>
        <w:t>xlate per-session deny tcp any4 any4</w:t>
      </w:r>
    </w:p>
    <w:p w14:paraId="23AF6AF6" w14:textId="77777777" w:rsidR="00550C88" w:rsidRDefault="00550C88" w:rsidP="00550C88">
      <w:r>
        <w:t>xlate per-session deny tcp any4 any6</w:t>
      </w:r>
    </w:p>
    <w:p w14:paraId="1BA719E4" w14:textId="77777777" w:rsidR="00550C88" w:rsidRDefault="00550C88" w:rsidP="00550C88">
      <w:r>
        <w:t>xlate per-session deny tcp any6 any4</w:t>
      </w:r>
    </w:p>
    <w:p w14:paraId="7498EDFB" w14:textId="77777777" w:rsidR="00550C88" w:rsidRDefault="00550C88" w:rsidP="00550C88">
      <w:r>
        <w:t>xlate per-session deny tcp any6 any6</w:t>
      </w:r>
    </w:p>
    <w:p w14:paraId="29EEB231" w14:textId="77777777" w:rsidR="00550C88" w:rsidRDefault="00550C88" w:rsidP="00550C88">
      <w:r>
        <w:t>xlate per-session deny udp any4 any4 eq domain</w:t>
      </w:r>
    </w:p>
    <w:p w14:paraId="4536CCF4" w14:textId="77777777" w:rsidR="00550C88" w:rsidRDefault="00550C88" w:rsidP="00550C88">
      <w:r>
        <w:t>xlate per-session deny udp any4 any6 eq domain</w:t>
      </w:r>
    </w:p>
    <w:p w14:paraId="62618D99" w14:textId="77777777" w:rsidR="00550C88" w:rsidRDefault="00550C88" w:rsidP="00550C88">
      <w:r>
        <w:lastRenderedPageBreak/>
        <w:t>xlate per-session deny udp any6 any4 eq domain</w:t>
      </w:r>
    </w:p>
    <w:p w14:paraId="53820212" w14:textId="77777777" w:rsidR="00550C88" w:rsidRDefault="00550C88" w:rsidP="00550C88">
      <w:r>
        <w:t>xlate per-session deny udp any6 any6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nameif outside</w:t>
      </w:r>
    </w:p>
    <w:p w14:paraId="47146693" w14:textId="77777777" w:rsidR="00550C88" w:rsidRDefault="00550C88" w:rsidP="00550C88">
      <w:r>
        <w:t xml:space="preserve"> security-level 0</w:t>
      </w:r>
    </w:p>
    <w:p w14:paraId="74AFE7E5" w14:textId="77777777" w:rsidR="00550C88" w:rsidRDefault="00550C88" w:rsidP="00550C88">
      <w:r>
        <w:t xml:space="preserve"> ip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nameif</w:t>
      </w:r>
    </w:p>
    <w:p w14:paraId="3AEC5C93" w14:textId="77777777" w:rsidR="00550C88" w:rsidRDefault="00550C88" w:rsidP="00550C88">
      <w:r>
        <w:t xml:space="preserve"> no security-level</w:t>
      </w:r>
    </w:p>
    <w:p w14:paraId="18A8362B" w14:textId="77777777" w:rsidR="00550C88" w:rsidRDefault="00550C88" w:rsidP="00550C88">
      <w:r>
        <w:t xml:space="preserve"> no ip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vlan 100</w:t>
      </w:r>
    </w:p>
    <w:p w14:paraId="6D008038" w14:textId="77777777" w:rsidR="00550C88" w:rsidRDefault="00550C88" w:rsidP="00550C88">
      <w:r>
        <w:t xml:space="preserve"> nameif vlan-100</w:t>
      </w:r>
    </w:p>
    <w:p w14:paraId="4743C3BA" w14:textId="77777777" w:rsidR="00550C88" w:rsidRDefault="00550C88" w:rsidP="00550C88">
      <w:r>
        <w:t xml:space="preserve"> security-level 100</w:t>
      </w:r>
    </w:p>
    <w:p w14:paraId="0DB89941" w14:textId="77777777" w:rsidR="00550C88" w:rsidRDefault="00550C88" w:rsidP="00550C88">
      <w:r>
        <w:t xml:space="preserve"> ip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nameif</w:t>
      </w:r>
    </w:p>
    <w:p w14:paraId="3910E2EF" w14:textId="77777777" w:rsidR="00550C88" w:rsidRDefault="00550C88" w:rsidP="00550C88">
      <w:r>
        <w:t xml:space="preserve"> no security-level</w:t>
      </w:r>
    </w:p>
    <w:p w14:paraId="57DEBED1" w14:textId="77777777" w:rsidR="00550C88" w:rsidRDefault="00550C88" w:rsidP="00550C88">
      <w:r>
        <w:t xml:space="preserve"> no ip address</w:t>
      </w:r>
    </w:p>
    <w:p w14:paraId="174B4985" w14:textId="77777777" w:rsidR="00550C88" w:rsidRDefault="00550C88" w:rsidP="00550C88">
      <w:r>
        <w:lastRenderedPageBreak/>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nameif</w:t>
      </w:r>
    </w:p>
    <w:p w14:paraId="15687BB0" w14:textId="77777777" w:rsidR="00550C88" w:rsidRDefault="00550C88" w:rsidP="00550C88">
      <w:r>
        <w:t xml:space="preserve"> no security-level</w:t>
      </w:r>
    </w:p>
    <w:p w14:paraId="645DD0CC" w14:textId="77777777" w:rsidR="00550C88" w:rsidRDefault="00550C88" w:rsidP="00550C88">
      <w:r>
        <w:t xml:space="preserve"> no ip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nameif</w:t>
      </w:r>
    </w:p>
    <w:p w14:paraId="6BF36110" w14:textId="77777777" w:rsidR="00550C88" w:rsidRDefault="00550C88" w:rsidP="00550C88">
      <w:r>
        <w:t xml:space="preserve"> no security-level</w:t>
      </w:r>
    </w:p>
    <w:p w14:paraId="72DF9274" w14:textId="77777777" w:rsidR="00550C88" w:rsidRDefault="00550C88" w:rsidP="00550C88">
      <w:r>
        <w:t xml:space="preserve"> no ip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nameif</w:t>
      </w:r>
    </w:p>
    <w:p w14:paraId="531B0C53" w14:textId="77777777" w:rsidR="00550C88" w:rsidRDefault="00550C88" w:rsidP="00550C88">
      <w:r>
        <w:t xml:space="preserve"> no security-level</w:t>
      </w:r>
    </w:p>
    <w:p w14:paraId="4FB4AEAF" w14:textId="77777777" w:rsidR="00550C88" w:rsidRDefault="00550C88" w:rsidP="00550C88">
      <w:r>
        <w:t xml:space="preserve"> no ip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nameif</w:t>
      </w:r>
    </w:p>
    <w:p w14:paraId="707A7A4C" w14:textId="77777777" w:rsidR="00550C88" w:rsidRDefault="00550C88" w:rsidP="00550C88">
      <w:r>
        <w:t xml:space="preserve"> no security-level</w:t>
      </w:r>
    </w:p>
    <w:p w14:paraId="25B2B01E" w14:textId="77777777" w:rsidR="00550C88" w:rsidRDefault="00550C88" w:rsidP="00550C88">
      <w:r>
        <w:t xml:space="preserve"> no ip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nameif</w:t>
      </w:r>
    </w:p>
    <w:p w14:paraId="6CF8010B" w14:textId="77777777" w:rsidR="00550C88" w:rsidRDefault="00550C88" w:rsidP="00550C88">
      <w:r>
        <w:t xml:space="preserve"> no security-level</w:t>
      </w:r>
    </w:p>
    <w:p w14:paraId="014D00CE" w14:textId="77777777" w:rsidR="00550C88" w:rsidRDefault="00550C88" w:rsidP="00550C88">
      <w:r>
        <w:lastRenderedPageBreak/>
        <w:t xml:space="preserve"> no ip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udp any4 any4 eq bootpc </w:t>
      </w:r>
    </w:p>
    <w:p w14:paraId="2547F9EA" w14:textId="77777777" w:rsidR="00550C88" w:rsidRDefault="00550C88" w:rsidP="00550C88">
      <w:r>
        <w:t xml:space="preserve">access-list OUTSIDE extended deny udp any4 any4 eq bootps </w:t>
      </w:r>
    </w:p>
    <w:p w14:paraId="554B4F70" w14:textId="77777777" w:rsidR="00550C88" w:rsidRDefault="00550C88" w:rsidP="00550C88">
      <w:r>
        <w:t xml:space="preserve">access-list OUTSIDE extended deny tcp any4 any4 eq telnet </w:t>
      </w:r>
    </w:p>
    <w:p w14:paraId="453355D4" w14:textId="77777777" w:rsidR="00550C88" w:rsidRDefault="00550C88" w:rsidP="00550C88">
      <w:r>
        <w:t>pager lines 23</w:t>
      </w:r>
    </w:p>
    <w:p w14:paraId="5D706D32" w14:textId="77777777" w:rsidR="00550C88" w:rsidRDefault="00550C88" w:rsidP="00550C88">
      <w:r>
        <w:t>mtu outside 1500</w:t>
      </w:r>
    </w:p>
    <w:p w14:paraId="3D1A066F" w14:textId="77777777" w:rsidR="00550C88" w:rsidRDefault="00550C88" w:rsidP="00550C88">
      <w:r>
        <w:t>mtu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r>
        <w:t>icmp unreachable rate-limit 1 burst-size 1</w:t>
      </w:r>
    </w:p>
    <w:p w14:paraId="12CA1333" w14:textId="77777777" w:rsidR="00550C88" w:rsidRDefault="00550C88" w:rsidP="00550C88">
      <w:r>
        <w:t>no asdm history enable</w:t>
      </w:r>
    </w:p>
    <w:p w14:paraId="6D4F4DE9" w14:textId="77777777" w:rsidR="00550C88" w:rsidRDefault="00550C88" w:rsidP="00550C88">
      <w:r>
        <w:t>arp timeout 14400</w:t>
      </w:r>
    </w:p>
    <w:p w14:paraId="166CE14D" w14:textId="77777777" w:rsidR="00550C88" w:rsidRDefault="00550C88" w:rsidP="00550C88">
      <w:r>
        <w:t>no arp permit-nonconnected</w:t>
      </w:r>
    </w:p>
    <w:p w14:paraId="6A0C11F9" w14:textId="77777777" w:rsidR="00550C88" w:rsidRDefault="00550C88" w:rsidP="00550C88">
      <w:r>
        <w:t>arp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timeout xlate 3:00:00</w:t>
      </w:r>
    </w:p>
    <w:p w14:paraId="770B1551" w14:textId="77777777" w:rsidR="00550C88" w:rsidRDefault="00550C88" w:rsidP="00550C88">
      <w:r>
        <w:t>timeout pat-xlate 0:00:30</w:t>
      </w:r>
    </w:p>
    <w:p w14:paraId="7F3DBFFB" w14:textId="77777777" w:rsidR="00550C88" w:rsidRDefault="00550C88" w:rsidP="00550C88">
      <w:r>
        <w:t>timeout conn 1:00:00 half-closed 0:10:00 udp 0:02:00 sctp 0:02:00 icmp 0:00:02</w:t>
      </w:r>
    </w:p>
    <w:p w14:paraId="7EFAEE40" w14:textId="77777777" w:rsidR="00550C88" w:rsidRDefault="00550C88" w:rsidP="00550C88">
      <w:r>
        <w:t>timeout sunrpc 0:10:00 h323 0:05:00 h225 1:00:00 mgcp 0:05:00 mgcp-pat 0:05:00</w:t>
      </w:r>
    </w:p>
    <w:p w14:paraId="7B930701" w14:textId="77777777" w:rsidR="00550C88" w:rsidRDefault="00550C88" w:rsidP="00550C88">
      <w:r>
        <w:t>timeout sip 0:30:00 sip_media 0:02:00 sip-invite 0:03:00 sip-disconnect 0:02:00</w:t>
      </w:r>
    </w:p>
    <w:p w14:paraId="5280B802" w14:textId="77777777" w:rsidR="00550C88" w:rsidRDefault="00550C88" w:rsidP="00550C88">
      <w:r>
        <w:t>timeout sip-provisional-media 0:02:00 uauth 0:05:00 absolute</w:t>
      </w:r>
    </w:p>
    <w:p w14:paraId="2F200E4D" w14:textId="77777777" w:rsidR="00550C88" w:rsidRDefault="00550C88" w:rsidP="00550C88">
      <w:r>
        <w:t>timeout tcp-proxy-reassembly 0:01:00</w:t>
      </w:r>
    </w:p>
    <w:p w14:paraId="7BD17730" w14:textId="77777777" w:rsidR="00550C88" w:rsidRDefault="00550C88" w:rsidP="00550C88">
      <w:r>
        <w:t>timeout floating-conn 0:00:00</w:t>
      </w:r>
    </w:p>
    <w:p w14:paraId="2DD656C3" w14:textId="77777777" w:rsidR="00550C88" w:rsidRDefault="00550C88" w:rsidP="00550C88">
      <w:r>
        <w:t>timeout conn-holddown 0:00:15</w:t>
      </w:r>
    </w:p>
    <w:p w14:paraId="12CB4717" w14:textId="77777777" w:rsidR="00550C88" w:rsidRDefault="00550C88" w:rsidP="00550C88">
      <w:r>
        <w:t>timeout igp stale-route 0:01:10</w:t>
      </w:r>
    </w:p>
    <w:p w14:paraId="1B730570" w14:textId="77777777" w:rsidR="00550C88" w:rsidRDefault="00550C88" w:rsidP="00550C88">
      <w:r>
        <w:t>user-identity default-domain LOCAL</w:t>
      </w:r>
    </w:p>
    <w:p w14:paraId="26A4697D" w14:textId="77777777" w:rsidR="00550C88" w:rsidRDefault="00550C88" w:rsidP="00550C88">
      <w:r>
        <w:lastRenderedPageBreak/>
        <w:t>aaa authentication login-history</w:t>
      </w:r>
    </w:p>
    <w:p w14:paraId="0C6FA50C" w14:textId="77777777" w:rsidR="00550C88" w:rsidRDefault="00550C88" w:rsidP="00550C88">
      <w:r>
        <w:t>no snmp-server location</w:t>
      </w:r>
    </w:p>
    <w:p w14:paraId="321B7F86" w14:textId="77777777" w:rsidR="00550C88" w:rsidRDefault="00550C88" w:rsidP="00550C88">
      <w:r>
        <w:t>no snmp-server contact</w:t>
      </w:r>
    </w:p>
    <w:p w14:paraId="63F7FA10" w14:textId="77777777" w:rsidR="00550C88" w:rsidRDefault="00550C88" w:rsidP="00550C88">
      <w:r>
        <w:t>crypto ipsec security-association pmtu-aging infinite</w:t>
      </w:r>
    </w:p>
    <w:p w14:paraId="3B413578" w14:textId="77777777" w:rsidR="00550C88" w:rsidRDefault="00550C88" w:rsidP="00550C88">
      <w:r>
        <w:t>crypto ca trustpoint _SmartCallHome_ServerCA</w:t>
      </w:r>
    </w:p>
    <w:p w14:paraId="4FAD0785" w14:textId="77777777" w:rsidR="00550C88" w:rsidRDefault="00550C88" w:rsidP="00550C88">
      <w:r>
        <w:t xml:space="preserve"> no validation-usage</w:t>
      </w:r>
    </w:p>
    <w:p w14:paraId="3C066BBC" w14:textId="77777777" w:rsidR="00550C88" w:rsidRDefault="00550C88" w:rsidP="00550C88">
      <w:r>
        <w:t xml:space="preserve"> crl configure</w:t>
      </w:r>
    </w:p>
    <w:p w14:paraId="5D5FCCC8" w14:textId="77777777" w:rsidR="00550C88" w:rsidRDefault="00550C88" w:rsidP="00550C88">
      <w:r>
        <w:t>crypto ca trustpool policy</w:t>
      </w:r>
    </w:p>
    <w:p w14:paraId="3F400B6B" w14:textId="77777777" w:rsidR="00550C88" w:rsidRDefault="00550C88" w:rsidP="00550C88">
      <w:r>
        <w:t xml:space="preserve"> auto-import</w:t>
      </w:r>
    </w:p>
    <w:p w14:paraId="1702DDE4" w14:textId="77777777" w:rsidR="00550C88" w:rsidRDefault="00550C88" w:rsidP="00550C88">
      <w:r>
        <w:t>crypto ca certificate chain _SmartCallHome_ServerCA</w:t>
      </w:r>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r>
        <w:t>ssh stricthostkeycheck</w:t>
      </w:r>
    </w:p>
    <w:p w14:paraId="683BAD81" w14:textId="77777777" w:rsidR="00550C88" w:rsidRDefault="00550C88" w:rsidP="00550C88">
      <w:r>
        <w:t>ssh timeout 5</w:t>
      </w:r>
    </w:p>
    <w:p w14:paraId="547C2A2B" w14:textId="77777777" w:rsidR="00550C88" w:rsidRDefault="00550C88" w:rsidP="00550C88">
      <w:r>
        <w:t>ssh key-exchange group dh-group1-sha1</w:t>
      </w:r>
    </w:p>
    <w:p w14:paraId="3A6A9A93" w14:textId="77777777" w:rsidR="00550C88" w:rsidRDefault="00550C88" w:rsidP="00550C88">
      <w:r>
        <w:t>console timeout 0</w:t>
      </w:r>
    </w:p>
    <w:p w14:paraId="26B8C2E9" w14:textId="77777777" w:rsidR="00550C88" w:rsidRDefault="00550C88" w:rsidP="00550C88">
      <w:r>
        <w:t>dhcprelay server 1.1.1.1 outside</w:t>
      </w:r>
    </w:p>
    <w:p w14:paraId="191A1F64" w14:textId="77777777" w:rsidR="00550C88" w:rsidRDefault="00550C88" w:rsidP="00550C88">
      <w:r>
        <w:t>dhcprelay enable vlan-100</w:t>
      </w:r>
    </w:p>
    <w:p w14:paraId="1A330264" w14:textId="77777777" w:rsidR="00550C88" w:rsidRDefault="00550C88" w:rsidP="00550C88">
      <w:r>
        <w:t>dhcprelay setroute vlan-100</w:t>
      </w:r>
    </w:p>
    <w:p w14:paraId="31EF7F9C" w14:textId="77777777" w:rsidR="00550C88" w:rsidRDefault="00550C88" w:rsidP="00550C88">
      <w:r>
        <w:t>dhcprelay timeout 90</w:t>
      </w:r>
    </w:p>
    <w:p w14:paraId="4BFF4FE0" w14:textId="77777777" w:rsidR="00550C88" w:rsidRDefault="00550C88" w:rsidP="00550C88">
      <w:r>
        <w:t>threat-detection basic-threat</w:t>
      </w:r>
    </w:p>
    <w:p w14:paraId="1CA813CD" w14:textId="77777777" w:rsidR="00550C88" w:rsidRDefault="00550C88" w:rsidP="00550C88">
      <w:r>
        <w:t>threat-detection statistics access-list</w:t>
      </w:r>
    </w:p>
    <w:p w14:paraId="770C67A0" w14:textId="77777777" w:rsidR="00550C88" w:rsidRDefault="00550C88" w:rsidP="00550C88">
      <w:r>
        <w:t>no threat-detection statistics tcp-intercept</w:t>
      </w:r>
    </w:p>
    <w:p w14:paraId="31F06242" w14:textId="77777777" w:rsidR="00550C88" w:rsidRDefault="00550C88" w:rsidP="00550C88">
      <w:r>
        <w:t>dynamic-access-policy-record DfltAccessPolicy</w:t>
      </w:r>
    </w:p>
    <w:p w14:paraId="6DF63EA3" w14:textId="77777777" w:rsidR="00550C88" w:rsidRDefault="00550C88" w:rsidP="00550C88">
      <w:r>
        <w:t>!</w:t>
      </w:r>
    </w:p>
    <w:p w14:paraId="1ACDEA0E" w14:textId="77777777" w:rsidR="00550C88" w:rsidRDefault="00550C88" w:rsidP="00550C88">
      <w:r>
        <w:t>class-map inspection_default</w:t>
      </w:r>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lastRenderedPageBreak/>
        <w:t>!</w:t>
      </w:r>
    </w:p>
    <w:p w14:paraId="54578D55" w14:textId="77777777" w:rsidR="00550C88" w:rsidRDefault="00550C88" w:rsidP="00550C88">
      <w:r>
        <w:t>policy-map type inspect dns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tcp-inspection</w:t>
      </w:r>
    </w:p>
    <w:p w14:paraId="1475AC18" w14:textId="77777777" w:rsidR="00550C88" w:rsidRDefault="00550C88" w:rsidP="00550C88">
      <w:r>
        <w:t>policy-map global_policy</w:t>
      </w:r>
    </w:p>
    <w:p w14:paraId="0157D5E9" w14:textId="77777777" w:rsidR="00550C88" w:rsidRDefault="00550C88" w:rsidP="00550C88">
      <w:r>
        <w:t xml:space="preserve"> class inspection_default</w:t>
      </w:r>
    </w:p>
    <w:p w14:paraId="21B6002C" w14:textId="77777777" w:rsidR="00550C88" w:rsidRDefault="00550C88" w:rsidP="00550C88">
      <w:r>
        <w:t xml:space="preserve">  inspect dns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ras </w:t>
      </w:r>
    </w:p>
    <w:p w14:paraId="36F4C553" w14:textId="77777777" w:rsidR="00550C88" w:rsidRDefault="00550C88" w:rsidP="00550C88">
      <w:r>
        <w:t xml:space="preserve">  inspect ip-options </w:t>
      </w:r>
    </w:p>
    <w:p w14:paraId="6742DD76" w14:textId="77777777" w:rsidR="00550C88" w:rsidRDefault="00550C88" w:rsidP="00550C88">
      <w:r>
        <w:t xml:space="preserve">  inspect netbios </w:t>
      </w:r>
    </w:p>
    <w:p w14:paraId="0B36EFAE" w14:textId="77777777" w:rsidR="00550C88" w:rsidRDefault="00550C88" w:rsidP="00550C88">
      <w:r>
        <w:t xml:space="preserve">  inspect rsh </w:t>
      </w:r>
    </w:p>
    <w:p w14:paraId="5595AAB2" w14:textId="77777777" w:rsidR="00550C88" w:rsidRDefault="00550C88" w:rsidP="00550C88">
      <w:r>
        <w:t xml:space="preserve">  inspect rtsp </w:t>
      </w:r>
    </w:p>
    <w:p w14:paraId="69C24940" w14:textId="77777777" w:rsidR="00550C88" w:rsidRDefault="00550C88" w:rsidP="00550C88">
      <w:r>
        <w:t xml:space="preserve">  inspect skinny  </w:t>
      </w:r>
    </w:p>
    <w:p w14:paraId="5D810D3E" w14:textId="77777777" w:rsidR="00550C88" w:rsidRDefault="00550C88" w:rsidP="00550C88">
      <w:r>
        <w:t xml:space="preserve">  inspect esmtp </w:t>
      </w:r>
    </w:p>
    <w:p w14:paraId="3AE5DA11" w14:textId="77777777" w:rsidR="00550C88" w:rsidRDefault="00550C88" w:rsidP="00550C88">
      <w:r>
        <w:t xml:space="preserve">  inspect sqlnet </w:t>
      </w:r>
    </w:p>
    <w:p w14:paraId="1EEB9026" w14:textId="77777777" w:rsidR="00550C88" w:rsidRDefault="00550C88" w:rsidP="00550C88">
      <w:r>
        <w:t xml:space="preserve">  inspect sunrpc </w:t>
      </w:r>
    </w:p>
    <w:p w14:paraId="4E05D0B4" w14:textId="77777777" w:rsidR="00550C88" w:rsidRDefault="00550C88" w:rsidP="00550C88">
      <w:r>
        <w:t xml:space="preserve">  inspect tftp </w:t>
      </w:r>
    </w:p>
    <w:p w14:paraId="50246D7F" w14:textId="77777777" w:rsidR="00550C88" w:rsidRDefault="00550C88" w:rsidP="00550C88">
      <w:r>
        <w:t xml:space="preserve">  inspect sip  </w:t>
      </w:r>
    </w:p>
    <w:p w14:paraId="20896E64" w14:textId="77777777" w:rsidR="00550C88" w:rsidRDefault="00550C88" w:rsidP="00550C88">
      <w:r>
        <w:t xml:space="preserve">  inspect xdmcp </w:t>
      </w:r>
    </w:p>
    <w:p w14:paraId="535CB038" w14:textId="77777777" w:rsidR="00550C88" w:rsidRDefault="00550C88" w:rsidP="00550C88">
      <w:r>
        <w:t>policy-map type inspect dns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tcp-inspection</w:t>
      </w:r>
    </w:p>
    <w:p w14:paraId="636F10DC" w14:textId="77777777" w:rsidR="00550C88" w:rsidRDefault="00550C88" w:rsidP="00550C88">
      <w:r>
        <w:t>!</w:t>
      </w:r>
    </w:p>
    <w:p w14:paraId="36E6AEA6" w14:textId="77777777" w:rsidR="00550C88" w:rsidRDefault="00550C88" w:rsidP="00550C88">
      <w:r>
        <w:lastRenderedPageBreak/>
        <w:t>service-policy global_policy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footerReference w:type="default" r:id="rId4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52FC6" w14:textId="77777777" w:rsidR="00070664" w:rsidRDefault="00070664" w:rsidP="001002D4">
      <w:pPr>
        <w:spacing w:after="0" w:line="240" w:lineRule="auto"/>
      </w:pPr>
      <w:r>
        <w:separator/>
      </w:r>
    </w:p>
  </w:endnote>
  <w:endnote w:type="continuationSeparator" w:id="0">
    <w:p w14:paraId="1D05CF9D" w14:textId="77777777" w:rsidR="00070664" w:rsidRDefault="00070664"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BAF8" w14:textId="77777777" w:rsidR="00F35316" w:rsidRDefault="00F35316">
    <w:pPr>
      <w:pStyle w:val="Footer"/>
      <w:jc w:val="right"/>
    </w:pPr>
  </w:p>
  <w:p w14:paraId="14AB77D1" w14:textId="77777777" w:rsidR="00F35316" w:rsidRDefault="00F35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0EFC1" w14:textId="77777777" w:rsidR="00F35316" w:rsidRDefault="00F353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CA7F33" w14:paraId="064E918B" w14:textId="77777777">
      <w:tc>
        <w:tcPr>
          <w:tcW w:w="2401" w:type="pct"/>
        </w:tcPr>
        <w:p w14:paraId="1F0B8D66" w14:textId="3EF84F60" w:rsidR="00CA7F33" w:rsidRDefault="00070664">
          <w:pPr>
            <w:pStyle w:val="Footer"/>
            <w:tabs>
              <w:tab w:val="clear" w:pos="4680"/>
              <w:tab w:val="clear" w:pos="9360"/>
            </w:tabs>
            <w:rPr>
              <w:caps/>
              <w:color w:val="4472C4" w:themeColor="accent1"/>
              <w:sz w:val="18"/>
              <w:szCs w:val="18"/>
            </w:rPr>
          </w:pPr>
          <w:sdt>
            <w:sdtPr>
              <w:rPr>
                <w:caps/>
                <w:color w:val="4472C4" w:themeColor="accent1"/>
                <w:sz w:val="18"/>
                <w:szCs w:val="18"/>
              </w:rPr>
              <w:alias w:val="Title"/>
              <w:tag w:val=""/>
              <w:id w:val="886384654"/>
              <w:placeholder>
                <w:docPart w:val="E16A6982DD044A0FB5C0F51C21575378"/>
              </w:placeholder>
              <w:dataBinding w:prefixMappings="xmlns:ns0='http://purl.org/dc/elements/1.1/' xmlns:ns1='http://schemas.openxmlformats.org/package/2006/metadata/core-properties' " w:xpath="/ns1:coreProperties[1]/ns0:title[1]" w:storeItemID="{6C3C8BC8-F283-45AE-878A-BAB7291924A1}"/>
              <w:text/>
            </w:sdtPr>
            <w:sdtEndPr/>
            <w:sdtContent>
              <w:r w:rsidR="00CA7F33">
                <w:rPr>
                  <w:caps/>
                  <w:color w:val="4472C4" w:themeColor="accent1"/>
                  <w:sz w:val="18"/>
                  <w:szCs w:val="18"/>
                </w:rPr>
                <w:t>Network Protocol Analyzers in short</w:t>
              </w:r>
            </w:sdtContent>
          </w:sdt>
        </w:p>
      </w:tc>
      <w:tc>
        <w:tcPr>
          <w:tcW w:w="200" w:type="pct"/>
        </w:tcPr>
        <w:p w14:paraId="193C481E" w14:textId="77777777" w:rsidR="00CA7F33" w:rsidRDefault="00CA7F33">
          <w:pPr>
            <w:pStyle w:val="Footer"/>
            <w:tabs>
              <w:tab w:val="clear" w:pos="4680"/>
              <w:tab w:val="clear" w:pos="9360"/>
            </w:tabs>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B308E96BF0FB4FFBA840AE3223E5825D"/>
            </w:placeholder>
            <w:dataBinding w:prefixMappings="xmlns:ns0='http://purl.org/dc/elements/1.1/' xmlns:ns1='http://schemas.openxmlformats.org/package/2006/metadata/core-properties' " w:xpath="/ns1:coreProperties[1]/ns0:creator[1]" w:storeItemID="{6C3C8BC8-F283-45AE-878A-BAB7291924A1}"/>
            <w:text/>
          </w:sdtPr>
          <w:sdtEndPr/>
          <w:sdtContent>
            <w:p w14:paraId="38A75402" w14:textId="5E992B52" w:rsidR="00CA7F33" w:rsidRDefault="00CA7F33">
              <w:pPr>
                <w:pStyle w:val="Footer"/>
                <w:tabs>
                  <w:tab w:val="clear" w:pos="4680"/>
                  <w:tab w:val="clear" w:pos="9360"/>
                </w:tabs>
                <w:jc w:val="right"/>
                <w:rPr>
                  <w:caps/>
                  <w:color w:val="4472C4" w:themeColor="accent1"/>
                  <w:sz w:val="18"/>
                  <w:szCs w:val="18"/>
                </w:rPr>
              </w:pPr>
              <w:r>
                <w:rPr>
                  <w:caps/>
                  <w:color w:val="4472C4" w:themeColor="accent1"/>
                  <w:sz w:val="18"/>
                  <w:szCs w:val="18"/>
                </w:rPr>
                <w:t>Michail M</w:t>
              </w:r>
            </w:p>
          </w:sdtContent>
        </w:sdt>
      </w:tc>
    </w:tr>
  </w:tbl>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0F72D" w14:textId="77777777" w:rsidR="00070664" w:rsidRDefault="00070664" w:rsidP="001002D4">
      <w:pPr>
        <w:spacing w:after="0" w:line="240" w:lineRule="auto"/>
      </w:pPr>
      <w:r>
        <w:separator/>
      </w:r>
    </w:p>
  </w:footnote>
  <w:footnote w:type="continuationSeparator" w:id="0">
    <w:p w14:paraId="56B8719C" w14:textId="77777777" w:rsidR="00070664" w:rsidRDefault="00070664"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6B98" w14:textId="4A46DD71" w:rsidR="00F35316" w:rsidRDefault="004C14C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BAA0BC0" wp14:editId="6591741A">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AA0BC0"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1EDA" w14:textId="77777777" w:rsidR="00F35316" w:rsidRDefault="00F35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6441FD"/>
    <w:multiLevelType w:val="hybridMultilevel"/>
    <w:tmpl w:val="8C82EB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0"/>
  </w:num>
  <w:num w:numId="3">
    <w:abstractNumId w:val="9"/>
  </w:num>
  <w:num w:numId="4">
    <w:abstractNumId w:val="7"/>
  </w:num>
  <w:num w:numId="5">
    <w:abstractNumId w:val="10"/>
  </w:num>
  <w:num w:numId="6">
    <w:abstractNumId w:val="4"/>
  </w:num>
  <w:num w:numId="7">
    <w:abstractNumId w:val="8"/>
  </w:num>
  <w:num w:numId="8">
    <w:abstractNumId w:val="5"/>
  </w:num>
  <w:num w:numId="9">
    <w:abstractNumId w:val="2"/>
  </w:num>
  <w:num w:numId="10">
    <w:abstractNumId w:val="3"/>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4FAGkExgU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0664"/>
    <w:rsid w:val="0007331B"/>
    <w:rsid w:val="00074BB6"/>
    <w:rsid w:val="000776C8"/>
    <w:rsid w:val="0008463A"/>
    <w:rsid w:val="00090745"/>
    <w:rsid w:val="00093DE7"/>
    <w:rsid w:val="000957B3"/>
    <w:rsid w:val="000978E1"/>
    <w:rsid w:val="000A2751"/>
    <w:rsid w:val="000A7B04"/>
    <w:rsid w:val="000B0CC2"/>
    <w:rsid w:val="000B1EDF"/>
    <w:rsid w:val="000D3367"/>
    <w:rsid w:val="000E0693"/>
    <w:rsid w:val="000E1620"/>
    <w:rsid w:val="000E472C"/>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D7E9D"/>
    <w:rsid w:val="001E648E"/>
    <w:rsid w:val="001E6544"/>
    <w:rsid w:val="001E7CC5"/>
    <w:rsid w:val="001F0590"/>
    <w:rsid w:val="001F0A4E"/>
    <w:rsid w:val="001F56B4"/>
    <w:rsid w:val="001F59F9"/>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4646A"/>
    <w:rsid w:val="00252412"/>
    <w:rsid w:val="00255C66"/>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E7B5D"/>
    <w:rsid w:val="002F159B"/>
    <w:rsid w:val="002F721D"/>
    <w:rsid w:val="003017D8"/>
    <w:rsid w:val="00301B04"/>
    <w:rsid w:val="00302083"/>
    <w:rsid w:val="00302D14"/>
    <w:rsid w:val="0031237F"/>
    <w:rsid w:val="00313D14"/>
    <w:rsid w:val="003226A2"/>
    <w:rsid w:val="00323ADE"/>
    <w:rsid w:val="00325FFA"/>
    <w:rsid w:val="003264FC"/>
    <w:rsid w:val="00327586"/>
    <w:rsid w:val="00330685"/>
    <w:rsid w:val="00335898"/>
    <w:rsid w:val="003358A6"/>
    <w:rsid w:val="00336325"/>
    <w:rsid w:val="00336342"/>
    <w:rsid w:val="0033795F"/>
    <w:rsid w:val="003439C0"/>
    <w:rsid w:val="00347FAF"/>
    <w:rsid w:val="00352789"/>
    <w:rsid w:val="00356F73"/>
    <w:rsid w:val="00357430"/>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34C0"/>
    <w:rsid w:val="003C3687"/>
    <w:rsid w:val="003C5D8E"/>
    <w:rsid w:val="003C6A32"/>
    <w:rsid w:val="003D179D"/>
    <w:rsid w:val="003D4659"/>
    <w:rsid w:val="003E2C85"/>
    <w:rsid w:val="003E2CDE"/>
    <w:rsid w:val="003E5E88"/>
    <w:rsid w:val="003E686E"/>
    <w:rsid w:val="003E69DA"/>
    <w:rsid w:val="003F0886"/>
    <w:rsid w:val="003F4940"/>
    <w:rsid w:val="00401587"/>
    <w:rsid w:val="00407704"/>
    <w:rsid w:val="004132B8"/>
    <w:rsid w:val="00413C7C"/>
    <w:rsid w:val="00414528"/>
    <w:rsid w:val="00416D56"/>
    <w:rsid w:val="00421E25"/>
    <w:rsid w:val="00424987"/>
    <w:rsid w:val="00426E15"/>
    <w:rsid w:val="004275F8"/>
    <w:rsid w:val="00427F12"/>
    <w:rsid w:val="0043185C"/>
    <w:rsid w:val="00433659"/>
    <w:rsid w:val="004342E8"/>
    <w:rsid w:val="00434CC4"/>
    <w:rsid w:val="00435716"/>
    <w:rsid w:val="00436A60"/>
    <w:rsid w:val="00436AFE"/>
    <w:rsid w:val="004372CA"/>
    <w:rsid w:val="00443CAD"/>
    <w:rsid w:val="00450B26"/>
    <w:rsid w:val="00452A8A"/>
    <w:rsid w:val="00462C60"/>
    <w:rsid w:val="00463368"/>
    <w:rsid w:val="00463CCF"/>
    <w:rsid w:val="00463F65"/>
    <w:rsid w:val="0046549E"/>
    <w:rsid w:val="004705D2"/>
    <w:rsid w:val="004720BC"/>
    <w:rsid w:val="0047338A"/>
    <w:rsid w:val="004745DB"/>
    <w:rsid w:val="00475BC1"/>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C14CC"/>
    <w:rsid w:val="004D3332"/>
    <w:rsid w:val="004D4A7C"/>
    <w:rsid w:val="004E4A6D"/>
    <w:rsid w:val="004E547A"/>
    <w:rsid w:val="004E5486"/>
    <w:rsid w:val="004E54BC"/>
    <w:rsid w:val="004E55FF"/>
    <w:rsid w:val="004F2D9B"/>
    <w:rsid w:val="004F314B"/>
    <w:rsid w:val="004F6178"/>
    <w:rsid w:val="004F6DA6"/>
    <w:rsid w:val="00501119"/>
    <w:rsid w:val="005022FA"/>
    <w:rsid w:val="00512144"/>
    <w:rsid w:val="005131C5"/>
    <w:rsid w:val="00516563"/>
    <w:rsid w:val="00517E59"/>
    <w:rsid w:val="00522E89"/>
    <w:rsid w:val="0052719B"/>
    <w:rsid w:val="0053302F"/>
    <w:rsid w:val="00533D67"/>
    <w:rsid w:val="005358E6"/>
    <w:rsid w:val="00536597"/>
    <w:rsid w:val="00543376"/>
    <w:rsid w:val="00550C88"/>
    <w:rsid w:val="00551BE1"/>
    <w:rsid w:val="0055278D"/>
    <w:rsid w:val="00552D37"/>
    <w:rsid w:val="00553AE7"/>
    <w:rsid w:val="005555A7"/>
    <w:rsid w:val="00561404"/>
    <w:rsid w:val="00564318"/>
    <w:rsid w:val="00565722"/>
    <w:rsid w:val="00570114"/>
    <w:rsid w:val="00571DEE"/>
    <w:rsid w:val="0057309A"/>
    <w:rsid w:val="00581BF2"/>
    <w:rsid w:val="0058675C"/>
    <w:rsid w:val="00590EF8"/>
    <w:rsid w:val="005A35A0"/>
    <w:rsid w:val="005A4784"/>
    <w:rsid w:val="005B07FA"/>
    <w:rsid w:val="005B530C"/>
    <w:rsid w:val="005C06CE"/>
    <w:rsid w:val="005C1FAE"/>
    <w:rsid w:val="005C6629"/>
    <w:rsid w:val="005D0CAB"/>
    <w:rsid w:val="005D3877"/>
    <w:rsid w:val="005E08C1"/>
    <w:rsid w:val="005E2B20"/>
    <w:rsid w:val="005E4533"/>
    <w:rsid w:val="005F009B"/>
    <w:rsid w:val="005F2B58"/>
    <w:rsid w:val="005F66AF"/>
    <w:rsid w:val="00605D64"/>
    <w:rsid w:val="0060710F"/>
    <w:rsid w:val="00617709"/>
    <w:rsid w:val="00624E2C"/>
    <w:rsid w:val="0063002E"/>
    <w:rsid w:val="00631169"/>
    <w:rsid w:val="00637232"/>
    <w:rsid w:val="00640884"/>
    <w:rsid w:val="00640EBC"/>
    <w:rsid w:val="0064143F"/>
    <w:rsid w:val="00642EE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A7C45"/>
    <w:rsid w:val="006B52B0"/>
    <w:rsid w:val="006C5CD8"/>
    <w:rsid w:val="006D2F25"/>
    <w:rsid w:val="006D3FA7"/>
    <w:rsid w:val="006D6032"/>
    <w:rsid w:val="006E09F2"/>
    <w:rsid w:val="006E161E"/>
    <w:rsid w:val="006E1795"/>
    <w:rsid w:val="006E5E35"/>
    <w:rsid w:val="006E6028"/>
    <w:rsid w:val="00707229"/>
    <w:rsid w:val="00710605"/>
    <w:rsid w:val="00712963"/>
    <w:rsid w:val="0072133D"/>
    <w:rsid w:val="007213DF"/>
    <w:rsid w:val="00721F26"/>
    <w:rsid w:val="00722D2D"/>
    <w:rsid w:val="00723F87"/>
    <w:rsid w:val="00724C8C"/>
    <w:rsid w:val="00725564"/>
    <w:rsid w:val="007301BF"/>
    <w:rsid w:val="00744D4D"/>
    <w:rsid w:val="007501FD"/>
    <w:rsid w:val="0075423E"/>
    <w:rsid w:val="00760B71"/>
    <w:rsid w:val="00762197"/>
    <w:rsid w:val="00762CCA"/>
    <w:rsid w:val="00765C85"/>
    <w:rsid w:val="0076648D"/>
    <w:rsid w:val="00766783"/>
    <w:rsid w:val="007801A6"/>
    <w:rsid w:val="0078299A"/>
    <w:rsid w:val="007870DB"/>
    <w:rsid w:val="007933C2"/>
    <w:rsid w:val="00796346"/>
    <w:rsid w:val="007A3190"/>
    <w:rsid w:val="007A442A"/>
    <w:rsid w:val="007A482E"/>
    <w:rsid w:val="007B01AE"/>
    <w:rsid w:val="007B1DFF"/>
    <w:rsid w:val="007C0F75"/>
    <w:rsid w:val="007C10DB"/>
    <w:rsid w:val="007C3BFC"/>
    <w:rsid w:val="007C493F"/>
    <w:rsid w:val="007D2DB2"/>
    <w:rsid w:val="007D33D7"/>
    <w:rsid w:val="007D3966"/>
    <w:rsid w:val="007D53AA"/>
    <w:rsid w:val="007D5ABF"/>
    <w:rsid w:val="007D6A04"/>
    <w:rsid w:val="007E24FB"/>
    <w:rsid w:val="007E5647"/>
    <w:rsid w:val="007F1DA4"/>
    <w:rsid w:val="007F2D93"/>
    <w:rsid w:val="007F36D0"/>
    <w:rsid w:val="007F3C8E"/>
    <w:rsid w:val="007F4B7B"/>
    <w:rsid w:val="007F6505"/>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53D0E"/>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1F57"/>
    <w:rsid w:val="008E5D0D"/>
    <w:rsid w:val="008E6F73"/>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32D1"/>
    <w:rsid w:val="00973B38"/>
    <w:rsid w:val="009742B8"/>
    <w:rsid w:val="009805B4"/>
    <w:rsid w:val="0098353C"/>
    <w:rsid w:val="00985106"/>
    <w:rsid w:val="00986E69"/>
    <w:rsid w:val="0099361F"/>
    <w:rsid w:val="009940C6"/>
    <w:rsid w:val="009A0AA9"/>
    <w:rsid w:val="009A39DA"/>
    <w:rsid w:val="009A4F4E"/>
    <w:rsid w:val="009A5A12"/>
    <w:rsid w:val="009A6EE2"/>
    <w:rsid w:val="009A76BF"/>
    <w:rsid w:val="009B2847"/>
    <w:rsid w:val="009B4352"/>
    <w:rsid w:val="009B7458"/>
    <w:rsid w:val="009B7958"/>
    <w:rsid w:val="009C1B7D"/>
    <w:rsid w:val="009C34F4"/>
    <w:rsid w:val="009C4BEF"/>
    <w:rsid w:val="009C7BCB"/>
    <w:rsid w:val="009D05AB"/>
    <w:rsid w:val="009D2790"/>
    <w:rsid w:val="009E2ECE"/>
    <w:rsid w:val="009E2EE5"/>
    <w:rsid w:val="009E3724"/>
    <w:rsid w:val="009E4D5B"/>
    <w:rsid w:val="009E7916"/>
    <w:rsid w:val="009F4AB3"/>
    <w:rsid w:val="009F4D01"/>
    <w:rsid w:val="009F6B1F"/>
    <w:rsid w:val="00A1365F"/>
    <w:rsid w:val="00A2194F"/>
    <w:rsid w:val="00A23E2C"/>
    <w:rsid w:val="00A3075D"/>
    <w:rsid w:val="00A421B3"/>
    <w:rsid w:val="00A424CC"/>
    <w:rsid w:val="00A428E7"/>
    <w:rsid w:val="00A45798"/>
    <w:rsid w:val="00A52500"/>
    <w:rsid w:val="00A55A27"/>
    <w:rsid w:val="00A57BD8"/>
    <w:rsid w:val="00A62800"/>
    <w:rsid w:val="00A62E7F"/>
    <w:rsid w:val="00A636DE"/>
    <w:rsid w:val="00A67618"/>
    <w:rsid w:val="00A676D3"/>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1E83"/>
    <w:rsid w:val="00AB29AB"/>
    <w:rsid w:val="00AB4D55"/>
    <w:rsid w:val="00AC266E"/>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16F5A"/>
    <w:rsid w:val="00B20D0B"/>
    <w:rsid w:val="00B25B10"/>
    <w:rsid w:val="00B27426"/>
    <w:rsid w:val="00B33614"/>
    <w:rsid w:val="00B35D38"/>
    <w:rsid w:val="00B4016D"/>
    <w:rsid w:val="00B44732"/>
    <w:rsid w:val="00B47400"/>
    <w:rsid w:val="00B475F8"/>
    <w:rsid w:val="00B6607E"/>
    <w:rsid w:val="00B6676D"/>
    <w:rsid w:val="00B6784C"/>
    <w:rsid w:val="00B72D26"/>
    <w:rsid w:val="00B73B67"/>
    <w:rsid w:val="00B74EA3"/>
    <w:rsid w:val="00B76796"/>
    <w:rsid w:val="00B81678"/>
    <w:rsid w:val="00B83CBE"/>
    <w:rsid w:val="00B860D1"/>
    <w:rsid w:val="00B86632"/>
    <w:rsid w:val="00B91200"/>
    <w:rsid w:val="00B97DDC"/>
    <w:rsid w:val="00BA2A86"/>
    <w:rsid w:val="00BA601B"/>
    <w:rsid w:val="00BA7684"/>
    <w:rsid w:val="00BA7DC8"/>
    <w:rsid w:val="00BB32C6"/>
    <w:rsid w:val="00BB76A2"/>
    <w:rsid w:val="00BC1D48"/>
    <w:rsid w:val="00BC4FC9"/>
    <w:rsid w:val="00BD4FCC"/>
    <w:rsid w:val="00BD65F9"/>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43A4"/>
    <w:rsid w:val="00C30D62"/>
    <w:rsid w:val="00C31B68"/>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196C"/>
    <w:rsid w:val="00CA2649"/>
    <w:rsid w:val="00CA27BD"/>
    <w:rsid w:val="00CA3AD4"/>
    <w:rsid w:val="00CA7F33"/>
    <w:rsid w:val="00CB0CE8"/>
    <w:rsid w:val="00CB1022"/>
    <w:rsid w:val="00CB15D3"/>
    <w:rsid w:val="00CC02E5"/>
    <w:rsid w:val="00CC44E5"/>
    <w:rsid w:val="00CC4F63"/>
    <w:rsid w:val="00CC65E6"/>
    <w:rsid w:val="00CC73BA"/>
    <w:rsid w:val="00CD007F"/>
    <w:rsid w:val="00CD046F"/>
    <w:rsid w:val="00CD2253"/>
    <w:rsid w:val="00CD2985"/>
    <w:rsid w:val="00CD3798"/>
    <w:rsid w:val="00CE23D6"/>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339"/>
    <w:rsid w:val="00D9693D"/>
    <w:rsid w:val="00DA5771"/>
    <w:rsid w:val="00DB19F4"/>
    <w:rsid w:val="00DC4089"/>
    <w:rsid w:val="00DD1BAA"/>
    <w:rsid w:val="00DD5064"/>
    <w:rsid w:val="00DD5E35"/>
    <w:rsid w:val="00DE0C4E"/>
    <w:rsid w:val="00DE5066"/>
    <w:rsid w:val="00DE6DD5"/>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51CA4"/>
    <w:rsid w:val="00E5431E"/>
    <w:rsid w:val="00E63A63"/>
    <w:rsid w:val="00E645CD"/>
    <w:rsid w:val="00E65F74"/>
    <w:rsid w:val="00E66CF7"/>
    <w:rsid w:val="00E66EB9"/>
    <w:rsid w:val="00E72956"/>
    <w:rsid w:val="00E763EF"/>
    <w:rsid w:val="00E76EF5"/>
    <w:rsid w:val="00E81939"/>
    <w:rsid w:val="00E81968"/>
    <w:rsid w:val="00E841DA"/>
    <w:rsid w:val="00E905C8"/>
    <w:rsid w:val="00E912C3"/>
    <w:rsid w:val="00E93ACB"/>
    <w:rsid w:val="00E95253"/>
    <w:rsid w:val="00E968D7"/>
    <w:rsid w:val="00EA5EB4"/>
    <w:rsid w:val="00EA67A8"/>
    <w:rsid w:val="00EB1370"/>
    <w:rsid w:val="00EB703C"/>
    <w:rsid w:val="00EC726D"/>
    <w:rsid w:val="00ED0424"/>
    <w:rsid w:val="00ED06C4"/>
    <w:rsid w:val="00ED1228"/>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316"/>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ADE"/>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853D0E"/>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853D0E"/>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853D0E"/>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3D0E"/>
    <w:pPr>
      <w:keepNext/>
      <w:keepLines/>
      <w:numPr>
        <w:ilvl w:val="3"/>
        <w:numId w:val="1"/>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0E"/>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853D0E"/>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853D0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53D0E"/>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 w:type="paragraph" w:styleId="NormalWeb">
    <w:name w:val="Normal (Web)"/>
    <w:basedOn w:val="Normal"/>
    <w:uiPriority w:val="99"/>
    <w:semiHidden/>
    <w:unhideWhenUsed/>
    <w:rsid w:val="00762CC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2139356">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091391776">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2590378">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56586867">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www.ciscopress.com/articles/article.asp?p=2273070&amp;seqNum=2"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jpe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C70-4F73-B1EB-1175ACD4B25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C70-4F73-B1EB-1175ACD4B258}"/>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0-EE5A-45BF-8094-8D77CAD69382}"/>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6A6982DD044A0FB5C0F51C21575378"/>
        <w:category>
          <w:name w:val="General"/>
          <w:gallery w:val="placeholder"/>
        </w:category>
        <w:types>
          <w:type w:val="bbPlcHdr"/>
        </w:types>
        <w:behaviors>
          <w:behavior w:val="content"/>
        </w:behaviors>
        <w:guid w:val="{6C838501-CB2C-45F1-961A-60E28EC2B6DA}"/>
      </w:docPartPr>
      <w:docPartBody>
        <w:p w:rsidR="007F1608" w:rsidRDefault="005C265C" w:rsidP="005C265C">
          <w:pPr>
            <w:pStyle w:val="E16A6982DD044A0FB5C0F51C21575378"/>
          </w:pPr>
          <w:r>
            <w:rPr>
              <w:caps/>
              <w:color w:val="4472C4" w:themeColor="accent1"/>
              <w:sz w:val="18"/>
              <w:szCs w:val="18"/>
            </w:rPr>
            <w:t>[Document title]</w:t>
          </w:r>
        </w:p>
      </w:docPartBody>
    </w:docPart>
    <w:docPart>
      <w:docPartPr>
        <w:name w:val="B308E96BF0FB4FFBA840AE3223E5825D"/>
        <w:category>
          <w:name w:val="General"/>
          <w:gallery w:val="placeholder"/>
        </w:category>
        <w:types>
          <w:type w:val="bbPlcHdr"/>
        </w:types>
        <w:behaviors>
          <w:behavior w:val="content"/>
        </w:behaviors>
        <w:guid w:val="{ED17BC8B-0024-45F4-A425-A4D0C974EB26}"/>
      </w:docPartPr>
      <w:docPartBody>
        <w:p w:rsidR="007F1608" w:rsidRDefault="005C265C" w:rsidP="005C265C">
          <w:pPr>
            <w:pStyle w:val="B308E96BF0FB4FFBA840AE3223E5825D"/>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65C"/>
    <w:rsid w:val="0037205A"/>
    <w:rsid w:val="005C265C"/>
    <w:rsid w:val="00765E24"/>
    <w:rsid w:val="00790B62"/>
    <w:rsid w:val="007F1608"/>
    <w:rsid w:val="00935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6A6982DD044A0FB5C0F51C21575378">
    <w:name w:val="E16A6982DD044A0FB5C0F51C21575378"/>
    <w:rsid w:val="005C265C"/>
  </w:style>
  <w:style w:type="paragraph" w:customStyle="1" w:styleId="B308E96BF0FB4FFBA840AE3223E5825D">
    <w:name w:val="B308E96BF0FB4FFBA840AE3223E5825D"/>
    <w:rsid w:val="005C26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3</TotalTime>
  <Pages>40</Pages>
  <Words>5410</Words>
  <Characters>3083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Network Protocol Analyzers in short</vt:lpstr>
    </vt:vector>
  </TitlesOfParts>
  <Company/>
  <LinksUpToDate>false</LinksUpToDate>
  <CharactersWithSpaces>3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775</cp:revision>
  <cp:lastPrinted>2021-12-03T15:42:00Z</cp:lastPrinted>
  <dcterms:created xsi:type="dcterms:W3CDTF">2021-11-19T11:17:00Z</dcterms:created>
  <dcterms:modified xsi:type="dcterms:W3CDTF">2022-01-13T15:41:00Z</dcterms:modified>
</cp:coreProperties>
</file>